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65491AC2" w14:textId="3F7DE5B7" w:rsidR="00481D70" w:rsidRDefault="00481D70" w:rsidP="00481D70">
      <w:pPr>
        <w:pStyle w:val="1"/>
        <w:spacing w:before="0"/>
        <w:jc w:val="center"/>
      </w:pPr>
      <w:r w:rsidRPr="005F3455">
        <w:t xml:space="preserve">Databases Advanced Exam </w:t>
      </w:r>
      <w:r w:rsidR="00963BD2">
        <w:t>-</w:t>
      </w:r>
      <w:r w:rsidRPr="005F3455">
        <w:t xml:space="preserve"> </w:t>
      </w:r>
      <w:r w:rsidR="0066180F">
        <w:t>4</w:t>
      </w:r>
      <w:r w:rsidRPr="005F3455">
        <w:t xml:space="preserve"> </w:t>
      </w:r>
      <w:r w:rsidR="0066180F">
        <w:t>April</w:t>
      </w:r>
      <w:r w:rsidR="0047100F" w:rsidRPr="005F3455">
        <w:t xml:space="preserve"> </w:t>
      </w:r>
      <w:r w:rsidRPr="005F3455">
        <w:t>20</w:t>
      </w:r>
      <w:r w:rsidR="0066180F">
        <w:t>21</w:t>
      </w:r>
    </w:p>
    <w:p w14:paraId="685E8BC8" w14:textId="087908FC" w:rsidR="00481D70" w:rsidRDefault="00481D70" w:rsidP="00481D70">
      <w:pPr>
        <w:rPr>
          <w:noProof/>
        </w:rPr>
      </w:pPr>
      <w:r w:rsidRPr="00BB2965">
        <w:rPr>
          <w:noProof/>
        </w:rPr>
        <w:t xml:space="preserve">Exam problems for the </w:t>
      </w:r>
      <w:hyperlink r:id="rId8" w:history="1">
        <w:r w:rsidRPr="006A4A8F">
          <w:rPr>
            <w:rStyle w:val="a9"/>
            <w:noProof/>
          </w:rPr>
          <w:t>Databases Advanced - Entity Framework course @ SoftUni</w:t>
        </w:r>
      </w:hyperlink>
      <w:r w:rsidRPr="00BB2965">
        <w:rPr>
          <w:noProof/>
        </w:rPr>
        <w:t xml:space="preserve">. Submit your solutions in the </w:t>
      </w:r>
      <w:r w:rsidRPr="00BC3111">
        <w:rPr>
          <w:b/>
          <w:noProof/>
        </w:rPr>
        <w:t>SoftUni judge</w:t>
      </w:r>
      <w:r w:rsidRPr="00BB2965">
        <w:rPr>
          <w:noProof/>
        </w:rPr>
        <w:t xml:space="preserve"> system </w:t>
      </w:r>
      <w:r w:rsidRPr="00337B30">
        <w:rPr>
          <w:noProof/>
        </w:rPr>
        <w:t>(</w:t>
      </w:r>
      <w:r>
        <w:rPr>
          <w:noProof/>
        </w:rPr>
        <w:t>delete all "</w:t>
      </w:r>
      <w:r w:rsidRPr="00BC3111">
        <w:rPr>
          <w:b/>
          <w:noProof/>
        </w:rPr>
        <w:t>bin</w:t>
      </w:r>
      <w:r>
        <w:rPr>
          <w:noProof/>
        </w:rPr>
        <w:t>"/"</w:t>
      </w:r>
      <w:r w:rsidRPr="00BC3111">
        <w:rPr>
          <w:b/>
          <w:noProof/>
        </w:rPr>
        <w:t>obj</w:t>
      </w:r>
      <w:r>
        <w:rPr>
          <w:noProof/>
        </w:rPr>
        <w:t>" and "</w:t>
      </w:r>
      <w:r w:rsidRPr="00BC3111">
        <w:rPr>
          <w:b/>
          <w:noProof/>
        </w:rPr>
        <w:t>packages</w:t>
      </w:r>
      <w:r>
        <w:rPr>
          <w:noProof/>
        </w:rPr>
        <w:t>" folders</w:t>
      </w:r>
      <w:r w:rsidRPr="00337B30">
        <w:rPr>
          <w:noProof/>
        </w:rPr>
        <w:t>)</w:t>
      </w:r>
      <w:r>
        <w:rPr>
          <w:noProof/>
        </w:rPr>
        <w:t>.</w:t>
      </w:r>
    </w:p>
    <w:p w14:paraId="265A5369" w14:textId="07FA835E" w:rsidR="004D7DE4" w:rsidRPr="00BB2965" w:rsidRDefault="00FB0F0F" w:rsidP="00481D70">
      <w:pPr>
        <w:rPr>
          <w:noProof/>
        </w:rPr>
      </w:pPr>
      <w:r>
        <w:rPr>
          <w:b/>
          <w:noProof/>
        </w:rPr>
        <w:t>AutoM</w:t>
      </w:r>
      <w:r w:rsidR="004D7DE4" w:rsidRPr="004D7DE4">
        <w:rPr>
          <w:b/>
          <w:noProof/>
        </w:rPr>
        <w:t>apper</w:t>
      </w:r>
      <w:r w:rsidR="004D7DE4">
        <w:rPr>
          <w:noProof/>
        </w:rPr>
        <w:t xml:space="preserve"> is </w:t>
      </w:r>
      <w:r w:rsidRPr="00FB0F0F">
        <w:rPr>
          <w:b/>
          <w:noProof/>
        </w:rPr>
        <w:t>optional</w:t>
      </w:r>
      <w:r w:rsidR="004D7DE4">
        <w:rPr>
          <w:noProof/>
        </w:rPr>
        <w:t>.</w:t>
      </w:r>
    </w:p>
    <w:p w14:paraId="0E256D5F" w14:textId="77777777" w:rsidR="00481D70" w:rsidRDefault="00481D70" w:rsidP="00481D70">
      <w:r w:rsidRPr="00BB2965">
        <w:t xml:space="preserve">Your task is to create a </w:t>
      </w:r>
      <w:r w:rsidRPr="00D21024">
        <w:rPr>
          <w:b/>
        </w:rPr>
        <w:t>database application</w:t>
      </w:r>
      <w:r>
        <w:t>,</w:t>
      </w:r>
      <w:r w:rsidRPr="00BB2965">
        <w:t xml:space="preserve"> using </w:t>
      </w:r>
      <w:r w:rsidRPr="00BB2965">
        <w:rPr>
          <w:rStyle w:val="ab"/>
        </w:rPr>
        <w:t>Entity Framework</w:t>
      </w:r>
      <w:r>
        <w:rPr>
          <w:rStyle w:val="ab"/>
        </w:rPr>
        <w:t xml:space="preserve"> Core</w:t>
      </w:r>
      <w:r w:rsidRPr="00D21024">
        <w:rPr>
          <w:rStyle w:val="ab"/>
          <w:b w:val="0"/>
        </w:rPr>
        <w:t>,</w:t>
      </w:r>
      <w:r w:rsidRPr="00BB2965">
        <w:t xml:space="preserve"> </w:t>
      </w:r>
      <w:r>
        <w:t>using the</w:t>
      </w:r>
      <w:r w:rsidRPr="00BB2965">
        <w:t xml:space="preserve"> </w:t>
      </w:r>
      <w:r w:rsidRPr="00BB2965">
        <w:rPr>
          <w:rStyle w:val="ab"/>
        </w:rPr>
        <w:t>Code First</w:t>
      </w:r>
      <w:r w:rsidRPr="00BB2965">
        <w:t xml:space="preserve"> approach. Design the </w:t>
      </w:r>
      <w:r w:rsidRPr="00DD4A98">
        <w:rPr>
          <w:b/>
        </w:rPr>
        <w:t>domain models</w:t>
      </w:r>
      <w:r w:rsidRPr="00BB2965">
        <w:t xml:space="preserve"> and </w:t>
      </w:r>
      <w:r>
        <w:rPr>
          <w:b/>
        </w:rPr>
        <w:t>methods</w:t>
      </w:r>
      <w:r w:rsidRPr="00BB2965">
        <w:t xml:space="preserve"> for manipulatin</w:t>
      </w:r>
      <w:r>
        <w:t>g the data, as described below.</w:t>
      </w:r>
    </w:p>
    <w:p w14:paraId="233130FD" w14:textId="4F67F58F" w:rsidR="00481D70" w:rsidRDefault="0066180F" w:rsidP="00481D70">
      <w:pPr>
        <w:pStyle w:val="1"/>
        <w:jc w:val="center"/>
        <w:rPr>
          <w:noProof/>
        </w:rPr>
      </w:pPr>
      <w:r>
        <w:rPr>
          <w:noProof/>
        </w:rPr>
        <w:t>TeisterMask</w:t>
      </w:r>
    </w:p>
    <w:p w14:paraId="31310D76" w14:textId="7F90109D" w:rsidR="00481D70" w:rsidRPr="00C52A53" w:rsidRDefault="0081324F" w:rsidP="00481D70">
      <w:pPr>
        <w:jc w:val="center"/>
      </w:pPr>
      <w:r>
        <w:rPr>
          <w:noProof/>
          <w:lang w:val="bg-BG" w:eastAsia="bg-BG"/>
        </w:rPr>
        <w:drawing>
          <wp:inline distT="0" distB="0" distL="0" distR="0" wp14:anchorId="7427DB22" wp14:editId="3269B301">
            <wp:extent cx="4450080" cy="3709575"/>
            <wp:effectExtent l="0" t="0" r="762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4460869" cy="37185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1DE4082" w14:textId="77777777" w:rsidR="00481D70" w:rsidRDefault="00481D70" w:rsidP="00481D70">
      <w:pPr>
        <w:pStyle w:val="2"/>
      </w:pPr>
      <w:r>
        <w:t>Project Skeleton Overview</w:t>
      </w:r>
    </w:p>
    <w:p w14:paraId="065D9080" w14:textId="77777777" w:rsidR="00481D70" w:rsidRDefault="00481D70" w:rsidP="00481D70">
      <w:r>
        <w:t xml:space="preserve">You are given a </w:t>
      </w:r>
      <w:r>
        <w:rPr>
          <w:b/>
        </w:rPr>
        <w:t>project skeleton</w:t>
      </w:r>
      <w:r>
        <w:t>, which includes the following folders:</w:t>
      </w:r>
    </w:p>
    <w:p w14:paraId="4E7D26BC" w14:textId="1E2C4799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</w:t>
      </w:r>
      <w:r>
        <w:t xml:space="preserve"> </w:t>
      </w:r>
      <w:r w:rsidR="00963BD2">
        <w:t>-</w:t>
      </w:r>
      <w:r>
        <w:t xml:space="preserve"> contains the </w:t>
      </w:r>
      <w:r w:rsidR="002113F1" w:rsidRPr="00197C54">
        <w:rPr>
          <w:rStyle w:val="CodeChar"/>
        </w:rPr>
        <w:t>TeisterMask</w:t>
      </w:r>
      <w:r w:rsidR="00867F97" w:rsidRPr="00867F97">
        <w:rPr>
          <w:rStyle w:val="CodeChar"/>
        </w:rPr>
        <w:t>Context</w:t>
      </w:r>
      <w:r w:rsidR="00867F97">
        <w:rPr>
          <w:rFonts w:ascii="Consolas" w:hAnsi="Consolas" w:cs="Consolas"/>
          <w:color w:val="2B91AF"/>
          <w:sz w:val="19"/>
          <w:szCs w:val="19"/>
          <w:lang w:val="bg-BG"/>
        </w:rPr>
        <w:t xml:space="preserve"> </w:t>
      </w:r>
      <w:r>
        <w:t>class</w:t>
      </w:r>
      <w:r>
        <w:rPr>
          <w:lang w:val="bg-BG"/>
        </w:rPr>
        <w:t xml:space="preserve">, </w:t>
      </w:r>
      <w:r>
        <w:rPr>
          <w:rStyle w:val="CodeChar"/>
        </w:rPr>
        <w:t>Models</w:t>
      </w:r>
      <w:r>
        <w:t xml:space="preserve"> folder which contains the </w:t>
      </w:r>
      <w:r>
        <w:rPr>
          <w:b/>
        </w:rPr>
        <w:t xml:space="preserve">entity classes </w:t>
      </w:r>
      <w:r>
        <w:t xml:space="preserve">and the </w:t>
      </w:r>
      <w:r w:rsidRPr="00CB6D10">
        <w:rPr>
          <w:b/>
        </w:rPr>
        <w:t xml:space="preserve">Configuration </w:t>
      </w:r>
      <w:r>
        <w:t xml:space="preserve">class with </w:t>
      </w:r>
      <w:r w:rsidRPr="00CB6D10">
        <w:rPr>
          <w:b/>
        </w:rPr>
        <w:t>connection string</w:t>
      </w:r>
    </w:p>
    <w:p w14:paraId="3243E8E4" w14:textId="69B9862A" w:rsidR="00481D70" w:rsidRDefault="00481D70" w:rsidP="0087362E">
      <w:pPr>
        <w:pStyle w:val="ac"/>
        <w:numPr>
          <w:ilvl w:val="0"/>
          <w:numId w:val="6"/>
        </w:numPr>
      </w:pPr>
      <w:r>
        <w:rPr>
          <w:rStyle w:val="CodeChar"/>
        </w:rPr>
        <w:t>DataProcessor</w:t>
      </w:r>
      <w:r>
        <w:t xml:space="preserve"> </w:t>
      </w:r>
      <w:r w:rsidR="00963BD2">
        <w:t>-</w:t>
      </w:r>
      <w:r>
        <w:t xml:space="preserve"> contains the </w:t>
      </w:r>
      <w:r>
        <w:rPr>
          <w:rStyle w:val="CodeChar"/>
        </w:rPr>
        <w:t>Serializer</w:t>
      </w:r>
      <w:r>
        <w:t xml:space="preserve"> and </w:t>
      </w:r>
      <w:r>
        <w:rPr>
          <w:rStyle w:val="CodeChar"/>
        </w:rPr>
        <w:t>Deserializer</w:t>
      </w:r>
      <w:r>
        <w:rPr>
          <w:b/>
        </w:rPr>
        <w:t xml:space="preserve"> </w:t>
      </w:r>
      <w:r>
        <w:t xml:space="preserve">classes, which are used for </w:t>
      </w:r>
      <w:r>
        <w:rPr>
          <w:b/>
        </w:rPr>
        <w:t xml:space="preserve">importing </w:t>
      </w:r>
      <w:r>
        <w:t xml:space="preserve">and </w:t>
      </w:r>
      <w:r>
        <w:rPr>
          <w:b/>
        </w:rPr>
        <w:t xml:space="preserve">exporting </w:t>
      </w:r>
      <w:r>
        <w:t>data</w:t>
      </w:r>
    </w:p>
    <w:p w14:paraId="724A5090" w14:textId="3F3A7F50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Datasets</w:t>
      </w:r>
      <w:r>
        <w:t xml:space="preserve"> </w:t>
      </w:r>
      <w:r w:rsidR="00963BD2">
        <w:t>-</w:t>
      </w:r>
      <w:r>
        <w:t xml:space="preserve"> contains </w:t>
      </w:r>
      <w:r>
        <w:rPr>
          <w:noProof/>
        </w:rPr>
        <w:t xml:space="preserve">the </w:t>
      </w:r>
      <w:r w:rsidRPr="008C6131">
        <w:rPr>
          <w:rStyle w:val="CodeChar"/>
        </w:rPr>
        <w:t>.json</w:t>
      </w:r>
      <w:r>
        <w:t xml:space="preserve"> and </w:t>
      </w:r>
      <w:r w:rsidRPr="008C6131">
        <w:rPr>
          <w:rStyle w:val="CodeChar"/>
        </w:rPr>
        <w:t>.xml</w:t>
      </w:r>
      <w:r>
        <w:t xml:space="preserve"> files for the import part</w:t>
      </w:r>
    </w:p>
    <w:p w14:paraId="28018712" w14:textId="17700DCF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ImportResults</w:t>
      </w:r>
      <w:r>
        <w:t xml:space="preserve"> </w:t>
      </w:r>
      <w:r w:rsidR="00963BD2">
        <w:t>-</w:t>
      </w:r>
      <w:r>
        <w:t xml:space="preserve"> contains the </w:t>
      </w:r>
      <w:r w:rsidR="00CB3C4B">
        <w:rPr>
          <w:b/>
        </w:rPr>
        <w:t>import</w:t>
      </w:r>
      <w:r>
        <w:t xml:space="preserve"> results you make in the </w:t>
      </w:r>
      <w:r w:rsidRPr="00CB6D10">
        <w:rPr>
          <w:rStyle w:val="CodeChar"/>
        </w:rPr>
        <w:t>Deserializer</w:t>
      </w:r>
      <w:r>
        <w:t xml:space="preserve"> class</w:t>
      </w:r>
    </w:p>
    <w:p w14:paraId="5DA78099" w14:textId="67D92E49" w:rsidR="00481D70" w:rsidRDefault="00481D70" w:rsidP="0087362E">
      <w:pPr>
        <w:pStyle w:val="ac"/>
        <w:numPr>
          <w:ilvl w:val="0"/>
          <w:numId w:val="6"/>
        </w:numPr>
      </w:pPr>
      <w:r w:rsidRPr="00CB6D10">
        <w:rPr>
          <w:rStyle w:val="CodeChar"/>
        </w:rPr>
        <w:t>ExportResults</w:t>
      </w:r>
      <w:r>
        <w:t xml:space="preserve"> </w:t>
      </w:r>
      <w:r w:rsidR="00963BD2">
        <w:t>-</w:t>
      </w:r>
      <w:r>
        <w:t xml:space="preserve"> contains the </w:t>
      </w:r>
      <w:r w:rsidR="00CB3C4B">
        <w:rPr>
          <w:b/>
        </w:rPr>
        <w:t>export</w:t>
      </w:r>
      <w:r>
        <w:t xml:space="preserve"> results you make in the </w:t>
      </w:r>
      <w:r w:rsidRPr="00CB6D10">
        <w:rPr>
          <w:rStyle w:val="CodeChar"/>
        </w:rPr>
        <w:t>Serializer</w:t>
      </w:r>
      <w:r>
        <w:t xml:space="preserve"> class</w:t>
      </w:r>
    </w:p>
    <w:p w14:paraId="7DFD5D39" w14:textId="1E7C4090" w:rsidR="00481D70" w:rsidRDefault="00481D70" w:rsidP="00481D70">
      <w:pPr>
        <w:pStyle w:val="2"/>
      </w:pPr>
      <w:r>
        <w:t>Model Definition (50 pts)</w:t>
      </w:r>
    </w:p>
    <w:p w14:paraId="7F0ABAED" w14:textId="77777777" w:rsidR="00481D70" w:rsidRDefault="00481D70" w:rsidP="00481D70">
      <w:r>
        <w:t>The application needs to store the following data:</w:t>
      </w:r>
    </w:p>
    <w:p w14:paraId="59B20BA9" w14:textId="4C446E08" w:rsidR="00481D70" w:rsidRDefault="0081324F" w:rsidP="00481D70">
      <w:pPr>
        <w:pStyle w:val="3"/>
      </w:pPr>
      <w:r>
        <w:t>Employee</w:t>
      </w:r>
    </w:p>
    <w:p w14:paraId="1E762C16" w14:textId="0FC4DFED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bookmarkStart w:id="0" w:name="OLE_LINK1"/>
      <w:bookmarkStart w:id="1" w:name="OLE_LINK2"/>
      <w:r w:rsidRPr="0076095D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t xml:space="preserve"> integer, Primary Key</w:t>
      </w:r>
    </w:p>
    <w:p w14:paraId="36860BBA" w14:textId="40E135BC" w:rsidR="00481D70" w:rsidRPr="0076095D" w:rsidRDefault="0081324F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lastRenderedPageBreak/>
        <w:t>Usernam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text with length </w:t>
      </w:r>
      <w:r w:rsidR="00481D70" w:rsidRPr="0076095D">
        <w:rPr>
          <w:b/>
        </w:rPr>
        <w:t xml:space="preserve">[3, </w:t>
      </w:r>
      <w:r w:rsidR="00BB2C04" w:rsidRPr="0076095D">
        <w:rPr>
          <w:b/>
        </w:rPr>
        <w:t>4</w:t>
      </w:r>
      <w:r w:rsidR="00481D70" w:rsidRPr="0076095D">
        <w:rPr>
          <w:b/>
        </w:rPr>
        <w:t>0]</w:t>
      </w:r>
      <w:r w:rsidR="00BB2C04" w:rsidRPr="0076095D">
        <w:t>. Should contain</w:t>
      </w:r>
      <w:r w:rsidR="000C0F35" w:rsidRPr="0076095D">
        <w:t xml:space="preserve"> only</w:t>
      </w:r>
      <w:r w:rsidR="00BB2C04" w:rsidRPr="0076095D">
        <w:t xml:space="preserve"> </w:t>
      </w:r>
      <w:proofErr w:type="gramStart"/>
      <w:r w:rsidR="008F18DF" w:rsidRPr="0076095D">
        <w:rPr>
          <w:b/>
        </w:rPr>
        <w:t>lower</w:t>
      </w:r>
      <w:r w:rsidR="008F18DF" w:rsidRPr="0076095D">
        <w:t xml:space="preserve"> or </w:t>
      </w:r>
      <w:r w:rsidR="008F18DF" w:rsidRPr="0076095D">
        <w:rPr>
          <w:b/>
        </w:rPr>
        <w:t>upper</w:t>
      </w:r>
      <w:r w:rsidR="008F18DF" w:rsidRPr="0076095D">
        <w:t xml:space="preserve"> case</w:t>
      </w:r>
      <w:proofErr w:type="gramEnd"/>
      <w:r w:rsidR="008F18DF" w:rsidRPr="0076095D">
        <w:t xml:space="preserve"> </w:t>
      </w:r>
      <w:r w:rsidR="000C0F35" w:rsidRPr="0076095D">
        <w:t>letters and/</w:t>
      </w:r>
      <w:r w:rsidR="008F18DF" w:rsidRPr="0076095D">
        <w:t xml:space="preserve">or </w:t>
      </w:r>
      <w:r w:rsidR="008F18DF" w:rsidRPr="0076095D">
        <w:rPr>
          <w:b/>
        </w:rPr>
        <w:t>digits</w:t>
      </w:r>
      <w:r w:rsidR="008F18DF" w:rsidRPr="0076095D">
        <w:t xml:space="preserve">. </w:t>
      </w:r>
      <w:r w:rsidR="00481D70" w:rsidRPr="0076095D">
        <w:t>(</w:t>
      </w:r>
      <w:r w:rsidR="00481D70" w:rsidRPr="0076095D">
        <w:rPr>
          <w:rStyle w:val="ab"/>
        </w:rPr>
        <w:t>required</w:t>
      </w:r>
      <w:r w:rsidR="00481D70" w:rsidRPr="0076095D">
        <w:t>)</w:t>
      </w:r>
    </w:p>
    <w:p w14:paraId="6C3EA5B9" w14:textId="69B2E2E2" w:rsidR="00773309" w:rsidRPr="0076095D" w:rsidRDefault="0081324F" w:rsidP="00D10751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ail</w:t>
      </w:r>
      <w:r w:rsidR="00481D70" w:rsidRPr="0076095D">
        <w:t xml:space="preserve"> </w:t>
      </w:r>
      <w:bookmarkStart w:id="2" w:name="_Hlk519875016"/>
      <w:r w:rsidR="00D10751">
        <w:t>–</w:t>
      </w:r>
      <w:r w:rsidR="006243F3" w:rsidRPr="0076095D">
        <w:t xml:space="preserve"> text</w:t>
      </w:r>
      <w:r w:rsidR="00D10751"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="00E35046">
        <w:t>)</w:t>
      </w:r>
      <w:r w:rsidR="00D10751">
        <w:t>.</w:t>
      </w:r>
      <w:r w:rsidR="00E35046">
        <w:t xml:space="preserve"> Validate it! There is attribute for this job.</w:t>
      </w:r>
    </w:p>
    <w:p w14:paraId="7FE6585D" w14:textId="53D56F2D" w:rsidR="00481D70" w:rsidRPr="0076095D" w:rsidRDefault="0081324F" w:rsidP="0081324F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noProof w:val="0"/>
        </w:rPr>
      </w:pPr>
      <w:r w:rsidRPr="0076095D">
        <w:rPr>
          <w:rStyle w:val="CodeChar"/>
        </w:rPr>
        <w:t>Phon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bookmarkEnd w:id="2"/>
      <w:r w:rsidR="006243F3" w:rsidRPr="0076095D">
        <w:t>text</w:t>
      </w:r>
      <w:r w:rsidR="00573F9D" w:rsidRPr="0076095D">
        <w:t xml:space="preserve">. </w:t>
      </w:r>
      <w:r w:rsidR="00573F9D" w:rsidRPr="0076095D">
        <w:rPr>
          <w:b/>
        </w:rPr>
        <w:t>Consists</w:t>
      </w:r>
      <w:r w:rsidR="00573F9D" w:rsidRPr="0076095D">
        <w:t xml:space="preserve"> </w:t>
      </w:r>
      <w:r w:rsidR="00573F9D" w:rsidRPr="0076095D">
        <w:rPr>
          <w:b/>
        </w:rPr>
        <w:t xml:space="preserve">only of three groups </w:t>
      </w:r>
      <w:r w:rsidR="00573F9D" w:rsidRPr="0076095D">
        <w:t>(</w:t>
      </w:r>
      <w:r w:rsidR="00573F9D" w:rsidRPr="0076095D">
        <w:rPr>
          <w:b/>
        </w:rPr>
        <w:t>separated by '-')</w:t>
      </w:r>
      <w:r w:rsidR="00963BD2" w:rsidRPr="0076095D">
        <w:rPr>
          <w:b/>
        </w:rPr>
        <w:t>, the first two consist</w:t>
      </w:r>
      <w:r w:rsidR="00573F9D" w:rsidRPr="0076095D">
        <w:rPr>
          <w:b/>
        </w:rPr>
        <w:t xml:space="preserve"> of three digits</w:t>
      </w:r>
      <w:r w:rsidR="00963BD2" w:rsidRPr="0076095D">
        <w:rPr>
          <w:b/>
        </w:rPr>
        <w:t xml:space="preserve"> and the last one - of 4 digits.</w:t>
      </w:r>
      <w:r w:rsidR="00C539E9" w:rsidRPr="0076095D"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Pr="0076095D">
        <w:t>)</w:t>
      </w:r>
    </w:p>
    <w:p w14:paraId="7E5379AA" w14:textId="260A2FC0" w:rsidR="00481D70" w:rsidRPr="0076095D" w:rsidRDefault="0081324F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sTasks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481D70" w:rsidRPr="0076095D">
        <w:rPr>
          <w:rStyle w:val="CodeChar"/>
          <w:rFonts w:asciiTheme="minorHAnsi" w:hAnsiTheme="minorHAnsi"/>
          <w:noProof w:val="0"/>
        </w:rPr>
        <w:t xml:space="preserve">- </w:t>
      </w:r>
      <w:r w:rsidR="00481D70" w:rsidRPr="0076095D">
        <w:t xml:space="preserve">collection of type </w:t>
      </w:r>
      <w:r w:rsidRPr="0076095D">
        <w:rPr>
          <w:rStyle w:val="CodeChar"/>
        </w:rPr>
        <w:t>EmployeeTask</w:t>
      </w:r>
    </w:p>
    <w:bookmarkEnd w:id="0"/>
    <w:bookmarkEnd w:id="1"/>
    <w:p w14:paraId="636F625F" w14:textId="635FF3B3" w:rsidR="00481D70" w:rsidRDefault="00DA18F1" w:rsidP="00481D70">
      <w:pPr>
        <w:pStyle w:val="3"/>
      </w:pPr>
      <w:r>
        <w:t>Project</w:t>
      </w:r>
    </w:p>
    <w:p w14:paraId="431DBAD7" w14:textId="742E0985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3" w:name="OLE_LINK3"/>
      <w:bookmarkStart w:id="4" w:name="OLE_LINK4"/>
      <w:r w:rsidRPr="00841000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963BD2" w:rsidRPr="0076095D">
        <w:t>-</w:t>
      </w:r>
      <w:r w:rsidRPr="0076095D">
        <w:t xml:space="preserve"> integer, </w:t>
      </w:r>
      <w:r w:rsidRPr="0076095D">
        <w:rPr>
          <w:b/>
        </w:rPr>
        <w:t>Primary Key</w:t>
      </w:r>
    </w:p>
    <w:p w14:paraId="6695AC42" w14:textId="51EF33B1" w:rsidR="00481D70" w:rsidRPr="0076095D" w:rsidRDefault="00481D70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Name</w:t>
      </w:r>
      <w:r w:rsidRPr="0076095D">
        <w:t xml:space="preserve"> </w:t>
      </w:r>
      <w:r w:rsidR="00963BD2" w:rsidRPr="0076095D">
        <w:t>-</w:t>
      </w:r>
      <w:r w:rsidRPr="0076095D">
        <w:t xml:space="preserve"> text with length </w:t>
      </w:r>
      <w:r w:rsidRPr="0076095D">
        <w:rPr>
          <w:b/>
        </w:rPr>
        <w:t>[</w:t>
      </w:r>
      <w:r w:rsidR="000C3F3C" w:rsidRPr="0076095D">
        <w:rPr>
          <w:b/>
        </w:rPr>
        <w:t>2</w:t>
      </w:r>
      <w:r w:rsidRPr="0076095D">
        <w:rPr>
          <w:b/>
        </w:rPr>
        <w:t xml:space="preserve">, </w:t>
      </w:r>
      <w:r w:rsidR="007B6A32" w:rsidRPr="0076095D">
        <w:rPr>
          <w:b/>
        </w:rPr>
        <w:t>4</w:t>
      </w:r>
      <w:r w:rsidRPr="0076095D">
        <w:rPr>
          <w:b/>
        </w:rPr>
        <w:t>0]</w:t>
      </w:r>
      <w:r w:rsidRPr="0076095D">
        <w:t xml:space="preserve"> (</w:t>
      </w:r>
      <w:r w:rsidRPr="0076095D">
        <w:rPr>
          <w:rStyle w:val="ab"/>
        </w:rPr>
        <w:t>required</w:t>
      </w:r>
      <w:r w:rsidRPr="0076095D">
        <w:t>)</w:t>
      </w:r>
    </w:p>
    <w:p w14:paraId="16FE5E3C" w14:textId="49CE707E" w:rsidR="00481D70" w:rsidRPr="0076095D" w:rsidRDefault="00DA18F1" w:rsidP="00DA18F1">
      <w:pPr>
        <w:pStyle w:val="ac"/>
        <w:numPr>
          <w:ilvl w:val="0"/>
          <w:numId w:val="2"/>
        </w:numPr>
      </w:pPr>
      <w:r w:rsidRPr="0076095D">
        <w:rPr>
          <w:rStyle w:val="CodeChar"/>
        </w:rPr>
        <w:t>OpenDate</w:t>
      </w:r>
      <w:r w:rsidR="0025373A" w:rsidRPr="0076095D">
        <w:rPr>
          <w:rStyle w:val="CodeChar"/>
          <w:b w:val="0"/>
        </w:rPr>
        <w:t xml:space="preserve"> </w:t>
      </w:r>
      <w:r w:rsidR="00963BD2" w:rsidRPr="0076095D">
        <w:t>-</w:t>
      </w:r>
      <w:r w:rsidR="0025373A" w:rsidRPr="0076095D">
        <w:t xml:space="preserve"> </w:t>
      </w:r>
      <w:r w:rsidRPr="0076095D">
        <w:t>date and time</w:t>
      </w:r>
      <w:r w:rsidR="007B6A32" w:rsidRPr="0076095D">
        <w:t xml:space="preserve"> (</w:t>
      </w:r>
      <w:r w:rsidR="007B6A32" w:rsidRPr="0076095D">
        <w:rPr>
          <w:rStyle w:val="ab"/>
        </w:rPr>
        <w:t>required</w:t>
      </w:r>
      <w:r w:rsidR="007B6A32" w:rsidRPr="0076095D">
        <w:t>)</w:t>
      </w:r>
    </w:p>
    <w:p w14:paraId="25BB45D6" w14:textId="188C2831" w:rsidR="00481D70" w:rsidRPr="0076095D" w:rsidRDefault="00DA18F1" w:rsidP="00DA18F1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proofErr w:type="spellStart"/>
      <w:r w:rsidRPr="0076095D">
        <w:rPr>
          <w:b/>
        </w:rPr>
        <w:t>DueDate</w:t>
      </w:r>
      <w:proofErr w:type="spellEnd"/>
      <w:r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Pr="0076095D">
        <w:t>date and time (</w:t>
      </w:r>
      <w:r w:rsidRPr="0076095D">
        <w:rPr>
          <w:b/>
        </w:rPr>
        <w:t>can be null</w:t>
      </w:r>
      <w:r w:rsidRPr="0076095D">
        <w:t>)</w:t>
      </w:r>
    </w:p>
    <w:p w14:paraId="1C72E73B" w14:textId="671D6CAB" w:rsidR="00481D70" w:rsidRPr="0076095D" w:rsidRDefault="00DA18F1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Tasks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 - </w:t>
      </w:r>
      <w:r w:rsidR="00481D70" w:rsidRPr="0076095D">
        <w:t xml:space="preserve">collection of type </w:t>
      </w:r>
      <w:r w:rsidRPr="0076095D">
        <w:rPr>
          <w:rStyle w:val="CodeChar"/>
        </w:rPr>
        <w:t>Task</w:t>
      </w:r>
    </w:p>
    <w:bookmarkEnd w:id="3"/>
    <w:bookmarkEnd w:id="4"/>
    <w:p w14:paraId="7F1D76A8" w14:textId="36CB97E2" w:rsidR="00481D70" w:rsidRDefault="007B6A32" w:rsidP="00481D70">
      <w:pPr>
        <w:pStyle w:val="3"/>
      </w:pPr>
      <w:r>
        <w:t>Task</w:t>
      </w:r>
    </w:p>
    <w:p w14:paraId="285DFC06" w14:textId="2326441E" w:rsidR="00481D70" w:rsidRPr="0076095D" w:rsidRDefault="00481D70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5" w:name="OLE_LINK5"/>
      <w:bookmarkStart w:id="6" w:name="OLE_LINK6"/>
      <w:r w:rsidRPr="0076095D">
        <w:rPr>
          <w:rStyle w:val="CodeChar"/>
        </w:rPr>
        <w:t>Id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</w:t>
      </w:r>
      <w:r w:rsidR="00963BD2" w:rsidRPr="0076095D">
        <w:t>-</w:t>
      </w:r>
      <w:r w:rsidRPr="0076095D">
        <w:t xml:space="preserve"> integer, </w:t>
      </w:r>
      <w:r w:rsidRPr="0076095D">
        <w:rPr>
          <w:b/>
        </w:rPr>
        <w:t>Primary Key</w:t>
      </w:r>
    </w:p>
    <w:p w14:paraId="389A48B9" w14:textId="162A9E57" w:rsidR="00481D70" w:rsidRPr="0076095D" w:rsidRDefault="007B6A32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Name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="000C3F3C" w:rsidRPr="0076095D">
        <w:t xml:space="preserve">text with length </w:t>
      </w:r>
      <w:r w:rsidR="000C3F3C" w:rsidRPr="0076095D">
        <w:rPr>
          <w:b/>
        </w:rPr>
        <w:t>[2, 40]</w:t>
      </w:r>
      <w:r w:rsidR="000C3F3C" w:rsidRPr="0076095D">
        <w:t xml:space="preserve"> (</w:t>
      </w:r>
      <w:r w:rsidR="000C3F3C" w:rsidRPr="0076095D">
        <w:rPr>
          <w:rStyle w:val="ab"/>
        </w:rPr>
        <w:t>required</w:t>
      </w:r>
      <w:r w:rsidR="000C3F3C" w:rsidRPr="0076095D">
        <w:t>)</w:t>
      </w:r>
    </w:p>
    <w:p w14:paraId="5E03135C" w14:textId="050F7441" w:rsidR="0025373A" w:rsidRPr="0076095D" w:rsidRDefault="007B6A32" w:rsidP="0025373A">
      <w:pPr>
        <w:pStyle w:val="ac"/>
        <w:numPr>
          <w:ilvl w:val="0"/>
          <w:numId w:val="2"/>
        </w:numPr>
      </w:pPr>
      <w:r w:rsidRPr="0076095D">
        <w:rPr>
          <w:rStyle w:val="CodeChar"/>
        </w:rPr>
        <w:t>OpenDate</w:t>
      </w:r>
      <w:r w:rsidR="0025373A" w:rsidRPr="0076095D">
        <w:rPr>
          <w:rStyle w:val="CodeChar"/>
          <w:b w:val="0"/>
        </w:rPr>
        <w:t xml:space="preserve"> </w:t>
      </w:r>
      <w:r w:rsidR="00963BD2" w:rsidRPr="0076095D">
        <w:t>-</w:t>
      </w:r>
      <w:r w:rsidR="00481D70" w:rsidRPr="0076095D">
        <w:t xml:space="preserve"> </w:t>
      </w:r>
      <w:r w:rsidR="0025373A" w:rsidRPr="0076095D">
        <w:t>date and time (</w:t>
      </w:r>
      <w:r w:rsidR="0025373A" w:rsidRPr="0076095D">
        <w:rPr>
          <w:rStyle w:val="ab"/>
        </w:rPr>
        <w:t>required</w:t>
      </w:r>
      <w:r w:rsidR="0025373A" w:rsidRPr="0076095D">
        <w:t>)</w:t>
      </w:r>
    </w:p>
    <w:p w14:paraId="1DD8DB2D" w14:textId="345BE9AF" w:rsidR="007B6A32" w:rsidRPr="0076095D" w:rsidRDefault="007B6A32" w:rsidP="0025373A">
      <w:pPr>
        <w:pStyle w:val="ac"/>
        <w:numPr>
          <w:ilvl w:val="0"/>
          <w:numId w:val="2"/>
        </w:numPr>
      </w:pPr>
      <w:proofErr w:type="spellStart"/>
      <w:r w:rsidRPr="0076095D">
        <w:rPr>
          <w:b/>
        </w:rPr>
        <w:t>DueDate</w:t>
      </w:r>
      <w:proofErr w:type="spellEnd"/>
      <w:r w:rsidR="0025373A" w:rsidRPr="0076095D">
        <w:rPr>
          <w:b/>
        </w:rPr>
        <w:t xml:space="preserve"> </w:t>
      </w:r>
      <w:r w:rsidR="00963BD2" w:rsidRPr="0076095D">
        <w:t>-</w:t>
      </w:r>
      <w:r w:rsidR="0025373A" w:rsidRPr="0076095D">
        <w:t xml:space="preserve"> date and time (</w:t>
      </w:r>
      <w:r w:rsidR="0025373A" w:rsidRPr="0076095D">
        <w:rPr>
          <w:rStyle w:val="ab"/>
        </w:rPr>
        <w:t>required</w:t>
      </w:r>
      <w:r w:rsidR="0025373A" w:rsidRPr="0076095D">
        <w:t>)</w:t>
      </w:r>
    </w:p>
    <w:p w14:paraId="3420EDFE" w14:textId="127AD5C1" w:rsidR="0081324F" w:rsidRPr="0076095D" w:rsidRDefault="007B6A32" w:rsidP="0081324F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xecutionType</w:t>
      </w:r>
      <w:r w:rsidR="0081324F" w:rsidRPr="0076095D">
        <w:t xml:space="preserve"> </w:t>
      </w:r>
      <w:r w:rsidR="00963BD2" w:rsidRPr="0076095D">
        <w:t>-</w:t>
      </w:r>
      <w:r w:rsidR="0081324F" w:rsidRPr="0076095D">
        <w:t xml:space="preserve"> enumeration of type </w:t>
      </w:r>
      <w:r w:rsidRPr="0076095D">
        <w:rPr>
          <w:rStyle w:val="CodeChar"/>
        </w:rPr>
        <w:t>ExecutionType</w:t>
      </w:r>
      <w:r w:rsidR="0081324F" w:rsidRPr="0076095D">
        <w:t xml:space="preserve">, with possible values </w:t>
      </w:r>
      <w:r w:rsidR="0081324F" w:rsidRPr="0076095D">
        <w:rPr>
          <w:rStyle w:val="ab"/>
          <w:b w:val="0"/>
          <w:noProof/>
        </w:rPr>
        <w:t>(</w:t>
      </w:r>
      <w:bookmarkStart w:id="7" w:name="OLE_LINK9"/>
      <w:bookmarkStart w:id="8" w:name="OLE_LINK10"/>
      <w:r w:rsidRPr="0076095D">
        <w:rPr>
          <w:rStyle w:val="CodeChar"/>
        </w:rPr>
        <w:t>ProductBacklog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SprintBacklog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InProgress</w:t>
      </w:r>
      <w:r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Pr="0076095D">
        <w:rPr>
          <w:rStyle w:val="CodeChar"/>
        </w:rPr>
        <w:t>Finished</w:t>
      </w:r>
      <w:bookmarkEnd w:id="7"/>
      <w:bookmarkEnd w:id="8"/>
      <w:r w:rsidR="0081324F" w:rsidRPr="0076095D">
        <w:rPr>
          <w:rStyle w:val="ab"/>
          <w:b w:val="0"/>
        </w:rPr>
        <w:t>)</w:t>
      </w:r>
      <w:r w:rsidR="0081324F" w:rsidRPr="0076095D">
        <w:t xml:space="preserve"> (</w:t>
      </w:r>
      <w:r w:rsidR="0081324F" w:rsidRPr="0076095D">
        <w:rPr>
          <w:rStyle w:val="ab"/>
        </w:rPr>
        <w:t>required</w:t>
      </w:r>
      <w:r w:rsidR="0081324F" w:rsidRPr="0076095D">
        <w:t>)</w:t>
      </w:r>
    </w:p>
    <w:p w14:paraId="522B43E4" w14:textId="2ED62E7C" w:rsidR="007B6A32" w:rsidRPr="0076095D" w:rsidRDefault="007B6A32" w:rsidP="007B6A32">
      <w:pPr>
        <w:pStyle w:val="ac"/>
        <w:numPr>
          <w:ilvl w:val="0"/>
          <w:numId w:val="2"/>
        </w:numPr>
      </w:pPr>
      <w:r w:rsidRPr="0076095D">
        <w:rPr>
          <w:rStyle w:val="CodeChar"/>
        </w:rPr>
        <w:t>LabelType</w:t>
      </w:r>
      <w:r w:rsidRPr="0076095D">
        <w:t xml:space="preserve"> </w:t>
      </w:r>
      <w:r w:rsidR="00963BD2" w:rsidRPr="0076095D">
        <w:t>-</w:t>
      </w:r>
      <w:r w:rsidRPr="0076095D">
        <w:t xml:space="preserve"> enumeration of type </w:t>
      </w:r>
      <w:r w:rsidR="0025373A" w:rsidRPr="0076095D">
        <w:rPr>
          <w:rStyle w:val="CodeChar"/>
        </w:rPr>
        <w:t>LabelType</w:t>
      </w:r>
      <w:r w:rsidRPr="0076095D">
        <w:t>, with possible values</w:t>
      </w:r>
      <w:r w:rsidRPr="0076095D">
        <w:rPr>
          <w:noProof/>
        </w:rPr>
        <w:t xml:space="preserve"> </w:t>
      </w:r>
      <w:r w:rsidRPr="0076095D">
        <w:rPr>
          <w:rStyle w:val="ab"/>
          <w:b w:val="0"/>
          <w:noProof/>
        </w:rPr>
        <w:t>(</w:t>
      </w:r>
      <w:bookmarkStart w:id="9" w:name="OLE_LINK11"/>
      <w:bookmarkStart w:id="10" w:name="OLE_LINK12"/>
      <w:r w:rsidR="00BF7792" w:rsidRPr="0076095D">
        <w:rPr>
          <w:rStyle w:val="CodeChar"/>
        </w:rPr>
        <w:t>Priority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CSharpAdvanced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JavaAdvanced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841000">
        <w:rPr>
          <w:rStyle w:val="CodeChar"/>
        </w:rPr>
        <w:t>Enti</w:t>
      </w:r>
      <w:r w:rsidR="0076095D" w:rsidRPr="00841000">
        <w:rPr>
          <w:rStyle w:val="CodeChar"/>
        </w:rPr>
        <w:t>t</w:t>
      </w:r>
      <w:r w:rsidR="00BF7792" w:rsidRPr="00841000">
        <w:rPr>
          <w:rStyle w:val="CodeChar"/>
        </w:rPr>
        <w:t>yFramework</w:t>
      </w:r>
      <w:r w:rsidR="00BF7792" w:rsidRPr="0076095D">
        <w:rPr>
          <w:rFonts w:ascii="Consolas" w:hAnsi="Consolas" w:cs="Consolas"/>
          <w:noProof/>
          <w:color w:val="000000"/>
          <w:sz w:val="19"/>
          <w:szCs w:val="19"/>
        </w:rPr>
        <w:t xml:space="preserve">, </w:t>
      </w:r>
      <w:r w:rsidR="00BF7792" w:rsidRPr="0076095D">
        <w:rPr>
          <w:rStyle w:val="CodeChar"/>
        </w:rPr>
        <w:t>Hibernate</w:t>
      </w:r>
      <w:bookmarkEnd w:id="9"/>
      <w:bookmarkEnd w:id="10"/>
      <w:r w:rsidR="00BF7792" w:rsidRPr="0076095D">
        <w:rPr>
          <w:rStyle w:val="ab"/>
          <w:b w:val="0"/>
          <w:noProof/>
        </w:rPr>
        <w:t>)</w:t>
      </w:r>
      <w:r w:rsidRPr="0076095D">
        <w:rPr>
          <w:noProof/>
        </w:rPr>
        <w:t xml:space="preserve"> </w:t>
      </w:r>
      <w:r w:rsidRPr="0076095D">
        <w:t>(</w:t>
      </w:r>
      <w:r w:rsidRPr="0076095D">
        <w:rPr>
          <w:rStyle w:val="ab"/>
        </w:rPr>
        <w:t>required</w:t>
      </w:r>
      <w:r w:rsidRPr="0076095D">
        <w:t>)</w:t>
      </w:r>
    </w:p>
    <w:p w14:paraId="0DBABA9D" w14:textId="38913010" w:rsidR="00481D70" w:rsidRPr="0076095D" w:rsidRDefault="007B6A32" w:rsidP="0087362E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ProjectId</w:t>
      </w:r>
      <w:r w:rsidR="00481D70" w:rsidRPr="0076095D">
        <w:t xml:space="preserve"> </w:t>
      </w:r>
      <w:r w:rsidR="00963BD2" w:rsidRPr="0076095D">
        <w:t>-</w:t>
      </w:r>
      <w:r w:rsidR="00481D70" w:rsidRPr="0076095D">
        <w:t xml:space="preserve"> 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="00481D70" w:rsidRPr="0076095D">
        <w:rPr>
          <w:rStyle w:val="CodeChar"/>
          <w:rFonts w:asciiTheme="minorHAnsi" w:hAnsiTheme="minorHAnsi"/>
          <w:noProof w:val="0"/>
        </w:rPr>
        <w:t>foreign key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481D70" w:rsidRPr="0076095D">
        <w:rPr>
          <w:rStyle w:val="CodeChar"/>
          <w:rFonts w:asciiTheme="minorHAnsi" w:hAnsiTheme="minorHAnsi"/>
          <w:noProof w:val="0"/>
        </w:rPr>
        <w:t>required</w:t>
      </w:r>
      <w:r w:rsidR="00481D70"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4F95D6C7" w14:textId="1B001ECC" w:rsidR="00481D70" w:rsidRPr="0076095D" w:rsidRDefault="007B6A32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Project</w:t>
      </w:r>
      <w:r w:rsidRPr="0076095D">
        <w:t xml:space="preserve"> </w:t>
      </w:r>
      <w:r w:rsidR="00963BD2" w:rsidRPr="0076095D">
        <w:t>-</w:t>
      </w:r>
      <w:r w:rsidRPr="0076095D">
        <w:t xml:space="preserve"> </w:t>
      </w:r>
      <w:r w:rsidR="00EE11FC" w:rsidRPr="0076095D">
        <w:rPr>
          <w:rStyle w:val="CodeChar"/>
        </w:rPr>
        <w:t>Project</w:t>
      </w:r>
      <w:r w:rsidR="00481D70" w:rsidRPr="0076095D">
        <w:t xml:space="preserve"> </w:t>
      </w:r>
    </w:p>
    <w:p w14:paraId="425D5D8B" w14:textId="5A8AF24E" w:rsidR="00481D70" w:rsidRPr="0076095D" w:rsidRDefault="007B6A32" w:rsidP="0087362E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sTasks</w:t>
      </w:r>
      <w:r w:rsidRPr="0076095D">
        <w:t xml:space="preserve"> </w:t>
      </w:r>
      <w:r w:rsidR="00481D70" w:rsidRPr="0076095D">
        <w:t xml:space="preserve">- </w:t>
      </w:r>
      <w:r w:rsidRPr="0076095D">
        <w:t xml:space="preserve">collection of type </w:t>
      </w:r>
      <w:r w:rsidRPr="0076095D">
        <w:rPr>
          <w:rStyle w:val="CodeChar"/>
        </w:rPr>
        <w:t>EmployeeTask</w:t>
      </w:r>
    </w:p>
    <w:bookmarkEnd w:id="5"/>
    <w:bookmarkEnd w:id="6"/>
    <w:p w14:paraId="63B07DF0" w14:textId="0F0560E5" w:rsidR="00481D70" w:rsidRDefault="00624155" w:rsidP="00481D70">
      <w:pPr>
        <w:pStyle w:val="3"/>
      </w:pPr>
      <w:proofErr w:type="spellStart"/>
      <w:r>
        <w:t>EmployeeTask</w:t>
      </w:r>
      <w:proofErr w:type="spellEnd"/>
    </w:p>
    <w:p w14:paraId="378E7174" w14:textId="469763BE" w:rsidR="00EE11FC" w:rsidRPr="0076095D" w:rsidRDefault="00624155" w:rsidP="00EE11FC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bookmarkStart w:id="11" w:name="OLE_LINK7"/>
      <w:bookmarkStart w:id="12" w:name="OLE_LINK8"/>
      <w:r w:rsidRPr="0076095D">
        <w:rPr>
          <w:rStyle w:val="CodeChar"/>
        </w:rPr>
        <w:t>Employee</w:t>
      </w:r>
      <w:r w:rsidR="00481D70" w:rsidRPr="0076095D">
        <w:rPr>
          <w:rStyle w:val="CodeChar"/>
        </w:rPr>
        <w:t>Id</w:t>
      </w:r>
      <w:r w:rsidR="00481D70"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t xml:space="preserve"> 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="00EE11FC" w:rsidRPr="0076095D">
        <w:rPr>
          <w:rStyle w:val="CodeChar"/>
          <w:rFonts w:asciiTheme="minorHAnsi" w:hAnsiTheme="minorHAnsi"/>
          <w:noProof w:val="0"/>
        </w:rPr>
        <w:t>Primary Key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="00EE11FC" w:rsidRPr="0076095D">
        <w:rPr>
          <w:rStyle w:val="CodeChar"/>
          <w:rFonts w:asciiTheme="minorHAnsi" w:hAnsiTheme="minorHAnsi"/>
          <w:noProof w:val="0"/>
        </w:rPr>
        <w:t>foreign key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="00EE11FC" w:rsidRPr="0076095D">
        <w:rPr>
          <w:rStyle w:val="CodeChar"/>
          <w:rFonts w:asciiTheme="minorHAnsi" w:hAnsiTheme="minorHAnsi"/>
          <w:noProof w:val="0"/>
        </w:rPr>
        <w:t>required</w:t>
      </w:r>
      <w:r w:rsidR="00EE11FC"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0FFE4C78" w14:textId="2864BF90" w:rsidR="00481D70" w:rsidRPr="0076095D" w:rsidRDefault="00624155" w:rsidP="00963BD2">
      <w:pPr>
        <w:pStyle w:val="ac"/>
        <w:numPr>
          <w:ilvl w:val="0"/>
          <w:numId w:val="2"/>
        </w:numPr>
      </w:pPr>
      <w:r w:rsidRPr="0076095D">
        <w:rPr>
          <w:rStyle w:val="CodeChar"/>
        </w:rPr>
        <w:t>Employee</w:t>
      </w:r>
      <w:r w:rsidR="00EE11FC" w:rsidRPr="0076095D">
        <w:rPr>
          <w:rStyle w:val="CodeChar"/>
        </w:rPr>
        <w:t xml:space="preserve"> </w:t>
      </w:r>
      <w:proofErr w:type="gramStart"/>
      <w:r w:rsidR="00963BD2" w:rsidRPr="0076095D">
        <w:t>-</w:t>
      </w:r>
      <w:r w:rsidR="00481D70" w:rsidRPr="0076095D">
        <w:t xml:space="preserve"> </w:t>
      </w:r>
      <w:r w:rsidRPr="0076095D">
        <w:t xml:space="preserve"> </w:t>
      </w:r>
      <w:r w:rsidRPr="0076095D">
        <w:rPr>
          <w:rStyle w:val="CodeChar"/>
        </w:rPr>
        <w:t>Employee</w:t>
      </w:r>
      <w:proofErr w:type="gramEnd"/>
    </w:p>
    <w:p w14:paraId="7F4F4C93" w14:textId="2ADAA44B" w:rsidR="00624155" w:rsidRPr="0076095D" w:rsidRDefault="00624155" w:rsidP="00624155">
      <w:pPr>
        <w:pStyle w:val="ac"/>
        <w:numPr>
          <w:ilvl w:val="0"/>
          <w:numId w:val="2"/>
        </w:numPr>
        <w:rPr>
          <w:rStyle w:val="CodeChar"/>
          <w:rFonts w:asciiTheme="minorHAnsi" w:hAnsiTheme="minorHAnsi"/>
          <w:b w:val="0"/>
          <w:noProof w:val="0"/>
        </w:rPr>
      </w:pPr>
      <w:r w:rsidRPr="0076095D">
        <w:rPr>
          <w:rStyle w:val="CodeChar"/>
        </w:rPr>
        <w:t>TaskId</w:t>
      </w:r>
      <w:r w:rsidRPr="0076095D">
        <w:rPr>
          <w:rStyle w:val="CodeChar"/>
          <w:rFonts w:asciiTheme="minorHAnsi" w:hAnsiTheme="minorHAnsi"/>
          <w:noProof w:val="0"/>
        </w:rPr>
        <w:t xml:space="preserve"> </w:t>
      </w:r>
      <w:r w:rsidR="00963BD2" w:rsidRPr="0076095D">
        <w:t>-</w:t>
      </w:r>
      <w:r w:rsidRPr="0076095D">
        <w:rPr>
          <w:b/>
        </w:rPr>
        <w:t xml:space="preserve"> 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integer, </w:t>
      </w:r>
      <w:r w:rsidRPr="0076095D">
        <w:rPr>
          <w:rStyle w:val="CodeChar"/>
          <w:rFonts w:asciiTheme="minorHAnsi" w:hAnsiTheme="minorHAnsi"/>
          <w:noProof w:val="0"/>
        </w:rPr>
        <w:t>Primary Key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, </w:t>
      </w:r>
      <w:r w:rsidRPr="0076095D">
        <w:rPr>
          <w:rStyle w:val="CodeChar"/>
          <w:rFonts w:asciiTheme="minorHAnsi" w:hAnsiTheme="minorHAnsi"/>
          <w:noProof w:val="0"/>
        </w:rPr>
        <w:t>foreign key</w:t>
      </w:r>
      <w:r w:rsidRPr="0076095D">
        <w:rPr>
          <w:rStyle w:val="CodeChar"/>
          <w:rFonts w:asciiTheme="minorHAnsi" w:hAnsiTheme="minorHAnsi"/>
          <w:b w:val="0"/>
          <w:noProof w:val="0"/>
        </w:rPr>
        <w:t xml:space="preserve"> (</w:t>
      </w:r>
      <w:r w:rsidRPr="0076095D">
        <w:rPr>
          <w:rStyle w:val="CodeChar"/>
          <w:rFonts w:asciiTheme="minorHAnsi" w:hAnsiTheme="minorHAnsi"/>
          <w:noProof w:val="0"/>
        </w:rPr>
        <w:t>required</w:t>
      </w:r>
      <w:r w:rsidRPr="0076095D">
        <w:rPr>
          <w:rStyle w:val="CodeChar"/>
          <w:rFonts w:asciiTheme="minorHAnsi" w:hAnsiTheme="minorHAnsi"/>
          <w:b w:val="0"/>
          <w:noProof w:val="0"/>
        </w:rPr>
        <w:t>)</w:t>
      </w:r>
    </w:p>
    <w:p w14:paraId="0339EB9F" w14:textId="6E253446" w:rsidR="00481D70" w:rsidRPr="0076095D" w:rsidRDefault="00624155" w:rsidP="00624155">
      <w:pPr>
        <w:pStyle w:val="ac"/>
        <w:numPr>
          <w:ilvl w:val="0"/>
          <w:numId w:val="2"/>
        </w:numPr>
      </w:pPr>
      <w:r w:rsidRPr="0076095D">
        <w:rPr>
          <w:rStyle w:val="CodeChar"/>
        </w:rPr>
        <w:t>Task</w:t>
      </w:r>
      <w:r w:rsidR="00481D70" w:rsidRPr="0076095D">
        <w:t xml:space="preserve"> </w:t>
      </w:r>
      <w:r w:rsidR="00963BD2" w:rsidRPr="0076095D">
        <w:t>-</w:t>
      </w:r>
      <w:r w:rsidRPr="0076095D">
        <w:t xml:space="preserve"> </w:t>
      </w:r>
      <w:r w:rsidRPr="0076095D">
        <w:rPr>
          <w:rStyle w:val="CodeChar"/>
        </w:rPr>
        <w:t>Task</w:t>
      </w:r>
    </w:p>
    <w:bookmarkEnd w:id="11"/>
    <w:bookmarkEnd w:id="12"/>
    <w:p w14:paraId="710AE456" w14:textId="57389EC7" w:rsidR="00481D70" w:rsidRDefault="00481D70" w:rsidP="00481D70">
      <w:pPr>
        <w:pStyle w:val="2"/>
      </w:pPr>
      <w:r>
        <w:t>Data Import (</w:t>
      </w:r>
      <w:r w:rsidR="00EA64B0">
        <w:rPr>
          <w:lang w:val="bg-BG"/>
        </w:rPr>
        <w:t>25</w:t>
      </w:r>
      <w:r>
        <w:t>pts)</w:t>
      </w:r>
    </w:p>
    <w:p w14:paraId="49E6B053" w14:textId="6F3CE055" w:rsidR="00481D70" w:rsidRPr="00CB05EC" w:rsidRDefault="00481D70" w:rsidP="00481D70">
      <w:r>
        <w:t xml:space="preserve">For the functionality of the application, you need to create several methods that manipulate the database. The </w:t>
      </w:r>
      <w:r w:rsidRPr="00BA3F09">
        <w:rPr>
          <w:b/>
        </w:rPr>
        <w:t>project skeleton</w:t>
      </w:r>
      <w:r>
        <w:t xml:space="preserve"> already provides you with these methods, inside the </w:t>
      </w:r>
      <w:r w:rsidRPr="001122AF">
        <w:rPr>
          <w:rStyle w:val="CodeChar"/>
        </w:rPr>
        <w:t>Deserializer</w:t>
      </w:r>
      <w:r>
        <w:t xml:space="preserve"> </w:t>
      </w:r>
      <w:r w:rsidRPr="00A6108E">
        <w:rPr>
          <w:rStyle w:val="CodeChar"/>
        </w:rPr>
        <w:t>class</w:t>
      </w:r>
      <w:r>
        <w:t xml:space="preserve">. </w:t>
      </w:r>
      <w:r w:rsidRPr="00CB05EC">
        <w:t>Us</w:t>
      </w:r>
      <w:r>
        <w:t>age of</w:t>
      </w:r>
      <w:r w:rsidRPr="00CB05EC">
        <w:t xml:space="preserve"> </w:t>
      </w:r>
      <w:r w:rsidRPr="00A6108E">
        <w:rPr>
          <w:rStyle w:val="CodeChar"/>
          <w:bCs/>
        </w:rPr>
        <w:t>Data</w:t>
      </w:r>
      <w:r w:rsidRPr="00CB05EC">
        <w:rPr>
          <w:rStyle w:val="ab"/>
        </w:rPr>
        <w:t xml:space="preserve"> </w:t>
      </w:r>
      <w:r w:rsidRPr="00A6108E">
        <w:rPr>
          <w:rStyle w:val="CodeChar"/>
        </w:rPr>
        <w:t>Transfer</w:t>
      </w:r>
      <w:r w:rsidRPr="00CB05EC">
        <w:rPr>
          <w:rStyle w:val="ab"/>
        </w:rPr>
        <w:t xml:space="preserve"> </w:t>
      </w:r>
      <w:r w:rsidRPr="00A6108E">
        <w:rPr>
          <w:rStyle w:val="CodeChar"/>
          <w:bCs/>
        </w:rPr>
        <w:t>Objects</w:t>
      </w:r>
      <w:r>
        <w:t xml:space="preserve"> </w:t>
      </w:r>
      <w:r w:rsidR="00FB0F0F">
        <w:t xml:space="preserve">and </w:t>
      </w:r>
      <w:r w:rsidR="00FB0F0F" w:rsidRPr="00FB0F0F">
        <w:rPr>
          <w:b/>
          <w:noProof/>
        </w:rPr>
        <w:t>AutoMapper</w:t>
      </w:r>
      <w:r w:rsidR="00FB0F0F">
        <w:t xml:space="preserve"> </w:t>
      </w:r>
      <w:r>
        <w:t xml:space="preserve">is </w:t>
      </w:r>
      <w:r w:rsidRPr="00E04BF3">
        <w:rPr>
          <w:b/>
        </w:rPr>
        <w:t>optional</w:t>
      </w:r>
      <w:r w:rsidRPr="00396512">
        <w:t>.</w:t>
      </w:r>
    </w:p>
    <w:p w14:paraId="32074E5F" w14:textId="77777777" w:rsidR="00481D70" w:rsidRDefault="00481D70" w:rsidP="00481D70">
      <w:r>
        <w:t xml:space="preserve">Use the provided </w:t>
      </w:r>
      <w:r w:rsidRPr="006564EC">
        <w:rPr>
          <w:rStyle w:val="ab"/>
        </w:rPr>
        <w:t>JSON</w:t>
      </w:r>
      <w:r>
        <w:t xml:space="preserve"> and </w:t>
      </w:r>
      <w:r w:rsidRPr="006564EC">
        <w:rPr>
          <w:rStyle w:val="ab"/>
        </w:rPr>
        <w:t>XML</w:t>
      </w:r>
      <w:r>
        <w:t xml:space="preserve"> files to populate the database with data. Import all the information from those files into the database.</w:t>
      </w:r>
    </w:p>
    <w:p w14:paraId="5D5673C4" w14:textId="77777777" w:rsidR="00481D70" w:rsidRDefault="00481D70" w:rsidP="00481D70">
      <w:r>
        <w:t xml:space="preserve">You are </w:t>
      </w:r>
      <w:r w:rsidRPr="006564EC">
        <w:rPr>
          <w:rStyle w:val="ab"/>
        </w:rPr>
        <w:t>not allowed</w:t>
      </w:r>
      <w:r>
        <w:t xml:space="preserve"> to modify the provided </w:t>
      </w:r>
      <w:r w:rsidRPr="00AC5BD0">
        <w:rPr>
          <w:b/>
        </w:rPr>
        <w:t>JSON</w:t>
      </w:r>
      <w:r>
        <w:t xml:space="preserve"> and </w:t>
      </w:r>
      <w:r w:rsidRPr="00AC5BD0">
        <w:rPr>
          <w:b/>
        </w:rPr>
        <w:t>XML</w:t>
      </w:r>
      <w:r>
        <w:t xml:space="preserve"> files.</w:t>
      </w:r>
    </w:p>
    <w:p w14:paraId="58A41D90" w14:textId="08EE2C06" w:rsidR="00481D70" w:rsidRDefault="00481D70" w:rsidP="00481D70">
      <w:pPr>
        <w:rPr>
          <w:b/>
          <w:sz w:val="28"/>
        </w:rPr>
      </w:pPr>
      <w:r w:rsidRPr="00B2240E">
        <w:rPr>
          <w:b/>
          <w:sz w:val="28"/>
        </w:rPr>
        <w:t>If a record does not meet the requirements from the first section, print an error message:</w:t>
      </w:r>
    </w:p>
    <w:p w14:paraId="341B8A1E" w14:textId="1F8E739F" w:rsidR="00972BEA" w:rsidRDefault="00972BEA" w:rsidP="00481D70">
      <w:pPr>
        <w:rPr>
          <w:b/>
          <w:sz w:val="28"/>
        </w:rPr>
      </w:pPr>
    </w:p>
    <w:p w14:paraId="36F6629E" w14:textId="49DE99CC" w:rsidR="00972BEA" w:rsidRDefault="00972BEA" w:rsidP="00481D70">
      <w:pPr>
        <w:rPr>
          <w:b/>
          <w:sz w:val="28"/>
        </w:rPr>
      </w:pPr>
      <w:proofErr w:type="spellStart"/>
      <w:r w:rsidRPr="00972BEA">
        <w:rPr>
          <w:b/>
          <w:sz w:val="28"/>
        </w:rPr>
        <w:lastRenderedPageBreak/>
        <w:t>З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функционалност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иложениет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трябв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създаде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яколк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метода</w:t>
      </w:r>
      <w:proofErr w:type="spellEnd"/>
      <w:r w:rsidRPr="00972BEA">
        <w:rPr>
          <w:b/>
          <w:sz w:val="28"/>
        </w:rPr>
        <w:t xml:space="preserve">, </w:t>
      </w:r>
      <w:proofErr w:type="spellStart"/>
      <w:r w:rsidRPr="00972BEA">
        <w:rPr>
          <w:b/>
          <w:sz w:val="28"/>
        </w:rPr>
        <w:t>коит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манипулират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база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нни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Скелетът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оек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веч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ви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едоставя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тези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методи</w:t>
      </w:r>
      <w:proofErr w:type="spellEnd"/>
      <w:r w:rsidRPr="00972BEA">
        <w:rPr>
          <w:b/>
          <w:sz w:val="28"/>
        </w:rPr>
        <w:t xml:space="preserve">, в </w:t>
      </w:r>
      <w:proofErr w:type="spellStart"/>
      <w:r w:rsidRPr="00972BEA">
        <w:rPr>
          <w:b/>
          <w:sz w:val="28"/>
        </w:rPr>
        <w:t>клас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Deserializer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Използванет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обекти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з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трансфер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нни</w:t>
      </w:r>
      <w:proofErr w:type="spellEnd"/>
      <w:r w:rsidRPr="00972BEA">
        <w:rPr>
          <w:b/>
          <w:sz w:val="28"/>
        </w:rPr>
        <w:t xml:space="preserve"> и </w:t>
      </w:r>
      <w:proofErr w:type="spellStart"/>
      <w:r w:rsidRPr="00972BEA">
        <w:rPr>
          <w:b/>
          <w:sz w:val="28"/>
        </w:rPr>
        <w:t>AutoMapper</w:t>
      </w:r>
      <w:proofErr w:type="spellEnd"/>
      <w:r w:rsidRPr="00972BEA">
        <w:rPr>
          <w:b/>
          <w:sz w:val="28"/>
        </w:rPr>
        <w:t xml:space="preserve"> е </w:t>
      </w:r>
      <w:proofErr w:type="spellStart"/>
      <w:r w:rsidRPr="00972BEA">
        <w:rPr>
          <w:b/>
          <w:sz w:val="28"/>
        </w:rPr>
        <w:t>п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избор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Използвай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едоставените</w:t>
      </w:r>
      <w:proofErr w:type="spellEnd"/>
      <w:r w:rsidRPr="00972BEA">
        <w:rPr>
          <w:b/>
          <w:sz w:val="28"/>
        </w:rPr>
        <w:t xml:space="preserve"> JSON и XML </w:t>
      </w:r>
      <w:proofErr w:type="spellStart"/>
      <w:r w:rsidRPr="00972BEA">
        <w:rPr>
          <w:b/>
          <w:sz w:val="28"/>
        </w:rPr>
        <w:t>файлове</w:t>
      </w:r>
      <w:proofErr w:type="spellEnd"/>
      <w:r w:rsidRPr="00972BEA">
        <w:rPr>
          <w:b/>
          <w:sz w:val="28"/>
        </w:rPr>
        <w:t xml:space="preserve">, </w:t>
      </w:r>
      <w:proofErr w:type="spellStart"/>
      <w:r w:rsidRPr="00972BEA">
        <w:rPr>
          <w:b/>
          <w:sz w:val="28"/>
        </w:rPr>
        <w:t>з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опълни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база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нни</w:t>
      </w:r>
      <w:proofErr w:type="spellEnd"/>
      <w:r w:rsidRPr="00972BEA">
        <w:rPr>
          <w:b/>
          <w:sz w:val="28"/>
        </w:rPr>
        <w:t xml:space="preserve"> с </w:t>
      </w:r>
      <w:proofErr w:type="spellStart"/>
      <w:r w:rsidRPr="00972BEA">
        <w:rPr>
          <w:b/>
          <w:sz w:val="28"/>
        </w:rPr>
        <w:t>данни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Импортирай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цяла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информация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от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тези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файлове</w:t>
      </w:r>
      <w:proofErr w:type="spellEnd"/>
      <w:r w:rsidRPr="00972BEA">
        <w:rPr>
          <w:b/>
          <w:sz w:val="28"/>
        </w:rPr>
        <w:t xml:space="preserve"> в </w:t>
      </w:r>
      <w:proofErr w:type="spellStart"/>
      <w:r w:rsidRPr="00972BEA">
        <w:rPr>
          <w:b/>
          <w:sz w:val="28"/>
        </w:rPr>
        <w:t>база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нни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Няма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ав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оменя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редоставените</w:t>
      </w:r>
      <w:proofErr w:type="spellEnd"/>
      <w:r w:rsidRPr="00972BEA">
        <w:rPr>
          <w:b/>
          <w:sz w:val="28"/>
        </w:rPr>
        <w:t xml:space="preserve"> JSON и XML </w:t>
      </w:r>
      <w:proofErr w:type="spellStart"/>
      <w:r w:rsidRPr="00972BEA">
        <w:rPr>
          <w:b/>
          <w:sz w:val="28"/>
        </w:rPr>
        <w:t>файлове</w:t>
      </w:r>
      <w:proofErr w:type="spellEnd"/>
      <w:r w:rsidRPr="00972BEA">
        <w:rPr>
          <w:b/>
          <w:sz w:val="28"/>
        </w:rPr>
        <w:t xml:space="preserve">. </w:t>
      </w:r>
      <w:proofErr w:type="spellStart"/>
      <w:r w:rsidRPr="00972BEA">
        <w:rPr>
          <w:b/>
          <w:sz w:val="28"/>
        </w:rPr>
        <w:t>Ако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даден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запис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отговаря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н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изискваният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от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първия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раздел</w:t>
      </w:r>
      <w:proofErr w:type="spellEnd"/>
      <w:r w:rsidRPr="00972BEA">
        <w:rPr>
          <w:b/>
          <w:sz w:val="28"/>
        </w:rPr>
        <w:t xml:space="preserve">, </w:t>
      </w:r>
      <w:proofErr w:type="spellStart"/>
      <w:r w:rsidRPr="00972BEA">
        <w:rPr>
          <w:b/>
          <w:sz w:val="28"/>
        </w:rPr>
        <w:t>отпечатайт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съобщение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за</w:t>
      </w:r>
      <w:proofErr w:type="spellEnd"/>
      <w:r w:rsidRPr="00972BEA">
        <w:rPr>
          <w:b/>
          <w:sz w:val="28"/>
        </w:rPr>
        <w:t xml:space="preserve"> </w:t>
      </w:r>
      <w:proofErr w:type="spellStart"/>
      <w:r w:rsidRPr="00972BEA">
        <w:rPr>
          <w:b/>
          <w:sz w:val="28"/>
        </w:rPr>
        <w:t>грешка</w:t>
      </w:r>
      <w:proofErr w:type="spellEnd"/>
      <w:r w:rsidRPr="00972BEA">
        <w:rPr>
          <w:b/>
          <w:sz w:val="28"/>
        </w:rPr>
        <w:t>:</w:t>
      </w:r>
    </w:p>
    <w:p w14:paraId="104E8608" w14:textId="2F78A1F2" w:rsidR="00972BEA" w:rsidRDefault="00972BEA" w:rsidP="00481D70">
      <w:pPr>
        <w:rPr>
          <w:b/>
          <w:sz w:val="28"/>
        </w:rPr>
      </w:pPr>
    </w:p>
    <w:p w14:paraId="41E98DDE" w14:textId="77777777" w:rsidR="00972BEA" w:rsidRPr="00B2240E" w:rsidRDefault="00972BEA" w:rsidP="00481D70">
      <w:pPr>
        <w:rPr>
          <w:b/>
          <w:sz w:val="28"/>
        </w:rPr>
      </w:pP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7A34AD6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2B0F04B7" w14:textId="77777777" w:rsidR="00481D70" w:rsidRPr="00603773" w:rsidRDefault="00481D70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Error message</w:t>
            </w:r>
          </w:p>
        </w:tc>
      </w:tr>
      <w:tr w:rsidR="00481D70" w:rsidRPr="00FB2A88" w14:paraId="3CA83C37" w14:textId="77777777" w:rsidTr="0007419D">
        <w:tc>
          <w:tcPr>
            <w:tcW w:w="10431" w:type="dxa"/>
          </w:tcPr>
          <w:p w14:paraId="51EE43B4" w14:textId="77777777" w:rsidR="00481D70" w:rsidRPr="002105B8" w:rsidRDefault="00481D70" w:rsidP="0007419D">
            <w:pPr>
              <w:spacing w:before="0" w:after="0"/>
              <w:rPr>
                <w:lang w:val="bg-BG"/>
              </w:rPr>
            </w:pPr>
            <w:bookmarkStart w:id="13" w:name="OLE_LINK14"/>
            <w:bookmarkStart w:id="14" w:name="_Hlk479869809"/>
            <w:r w:rsidRPr="00653213">
              <w:rPr>
                <w:rFonts w:ascii="Consolas" w:hAnsi="Consolas"/>
                <w:bCs/>
              </w:rPr>
              <w:t xml:space="preserve">Invalid </w:t>
            </w:r>
            <w:bookmarkEnd w:id="13"/>
            <w:r>
              <w:rPr>
                <w:rFonts w:ascii="Consolas" w:hAnsi="Consolas"/>
                <w:bCs/>
              </w:rPr>
              <w:t>Data!</w:t>
            </w:r>
          </w:p>
        </w:tc>
      </w:tr>
    </w:tbl>
    <w:bookmarkEnd w:id="14"/>
    <w:p w14:paraId="16B8215C" w14:textId="526CBC01" w:rsidR="00481D70" w:rsidRDefault="00481D70" w:rsidP="00481D70">
      <w:pPr>
        <w:pStyle w:val="3"/>
      </w:pPr>
      <w:r>
        <w:t>XML Import</w:t>
      </w:r>
    </w:p>
    <w:p w14:paraId="30E47BD9" w14:textId="6373B643" w:rsidR="00481D70" w:rsidRDefault="00481D70" w:rsidP="00481D70">
      <w:pPr>
        <w:pStyle w:val="4"/>
      </w:pPr>
      <w:r>
        <w:t>Import Projects</w:t>
      </w:r>
    </w:p>
    <w:p w14:paraId="486FFADD" w14:textId="34C16220" w:rsidR="00481D70" w:rsidRDefault="00481D70" w:rsidP="00481D70">
      <w:r w:rsidRPr="00851B50">
        <w:t xml:space="preserve">Using the file </w:t>
      </w:r>
      <w:r w:rsidR="002105B8">
        <w:rPr>
          <w:b/>
        </w:rPr>
        <w:t>project</w:t>
      </w:r>
      <w:r>
        <w:rPr>
          <w:b/>
        </w:rPr>
        <w:t>s</w:t>
      </w:r>
      <w:r w:rsidRPr="00F22D8A">
        <w:rPr>
          <w:rStyle w:val="ab"/>
          <w:noProof/>
        </w:rPr>
        <w:t>.</w:t>
      </w:r>
      <w:r>
        <w:rPr>
          <w:rStyle w:val="ab"/>
          <w:noProof/>
        </w:rPr>
        <w:t>xml</w:t>
      </w:r>
      <w:r>
        <w:t>,</w:t>
      </w:r>
      <w:r w:rsidRPr="00851B50">
        <w:t xml:space="preserve"> import</w:t>
      </w:r>
      <w:r>
        <w:t xml:space="preserve"> the data from the file </w:t>
      </w:r>
      <w:r w:rsidRPr="00851B50">
        <w:t xml:space="preserve">into the database. </w:t>
      </w:r>
      <w:r>
        <w:t>Print information about each imported object in the format described below.</w:t>
      </w:r>
    </w:p>
    <w:p w14:paraId="0AF7D19F" w14:textId="77777777" w:rsidR="00481D70" w:rsidRDefault="00481D70" w:rsidP="00481D70">
      <w:pPr>
        <w:pStyle w:val="5"/>
      </w:pPr>
      <w:r>
        <w:t>Constraints</w:t>
      </w:r>
    </w:p>
    <w:p w14:paraId="7398A37C" w14:textId="77777777" w:rsidR="000162E3" w:rsidRDefault="002105B8" w:rsidP="006A050D">
      <w:pPr>
        <w:pStyle w:val="ac"/>
        <w:numPr>
          <w:ilvl w:val="0"/>
          <w:numId w:val="5"/>
        </w:numPr>
      </w:pPr>
      <w:r>
        <w:t xml:space="preserve">If there are </w:t>
      </w:r>
      <w:r w:rsidRPr="008E560E">
        <w:rPr>
          <w:b/>
        </w:rPr>
        <w:t>any validation errors</w:t>
      </w:r>
      <w:r>
        <w:t xml:space="preserve"> for the </w:t>
      </w:r>
      <w:r w:rsidRPr="000162E3">
        <w:rPr>
          <w:b/>
        </w:rPr>
        <w:t>project</w:t>
      </w:r>
      <w:r>
        <w:t xml:space="preserve"> entity</w:t>
      </w:r>
      <w:r w:rsidR="0022331F">
        <w:t xml:space="preserve"> (such as invalid </w:t>
      </w:r>
      <w:r w:rsidR="0022331F" w:rsidRPr="000162E3">
        <w:rPr>
          <w:b/>
        </w:rPr>
        <w:t>name</w:t>
      </w:r>
      <w:r w:rsidR="0022331F">
        <w:t xml:space="preserve"> or </w:t>
      </w:r>
      <w:r w:rsidR="0022331F" w:rsidRPr="000162E3">
        <w:rPr>
          <w:b/>
        </w:rPr>
        <w:t>open date</w:t>
      </w:r>
      <w:r w:rsidR="0022331F">
        <w:t>)</w:t>
      </w:r>
      <w:r>
        <w:t xml:space="preserve">, </w:t>
      </w:r>
      <w:r w:rsidR="000162E3">
        <w:rPr>
          <w:b/>
        </w:rPr>
        <w:t xml:space="preserve">do not </w:t>
      </w:r>
      <w:r w:rsidR="000162E3">
        <w:t xml:space="preserve">import any part of the entity and </w:t>
      </w:r>
      <w:r w:rsidR="000162E3">
        <w:rPr>
          <w:b/>
        </w:rPr>
        <w:t xml:space="preserve">append an error message </w:t>
      </w:r>
      <w:r w:rsidR="000162E3">
        <w:t xml:space="preserve">to the </w:t>
      </w:r>
      <w:r w:rsidR="000162E3" w:rsidRPr="00AA7711">
        <w:rPr>
          <w:b/>
        </w:rPr>
        <w:t>method output</w:t>
      </w:r>
      <w:r w:rsidR="000162E3">
        <w:t>.</w:t>
      </w:r>
    </w:p>
    <w:p w14:paraId="0653A5D1" w14:textId="040BE128" w:rsidR="00B1543F" w:rsidRDefault="002105B8" w:rsidP="006A050D">
      <w:pPr>
        <w:pStyle w:val="ac"/>
        <w:numPr>
          <w:ilvl w:val="0"/>
          <w:numId w:val="5"/>
        </w:numPr>
      </w:pPr>
      <w:r>
        <w:t xml:space="preserve">If there are </w:t>
      </w:r>
      <w:r w:rsidRPr="008E560E">
        <w:rPr>
          <w:b/>
        </w:rPr>
        <w:t>any validation errors</w:t>
      </w:r>
      <w:r>
        <w:t xml:space="preserve"> for </w:t>
      </w:r>
      <w:r w:rsidR="000162E3">
        <w:t>the</w:t>
      </w:r>
      <w:r>
        <w:t xml:space="preserve"> </w:t>
      </w:r>
      <w:r w:rsidR="000441EE" w:rsidRPr="000162E3">
        <w:rPr>
          <w:b/>
        </w:rPr>
        <w:t>task</w:t>
      </w:r>
      <w:r w:rsidR="000162E3">
        <w:t xml:space="preserve"> ent</w:t>
      </w:r>
      <w:r w:rsidR="008E560E">
        <w:t>ity</w:t>
      </w:r>
      <w:r w:rsidR="0022331F">
        <w:t xml:space="preserve"> (such as invalid </w:t>
      </w:r>
      <w:r w:rsidR="0022331F" w:rsidRPr="000162E3">
        <w:rPr>
          <w:b/>
        </w:rPr>
        <w:t>name</w:t>
      </w:r>
      <w:r w:rsidR="0022331F">
        <w:t xml:space="preserve">, </w:t>
      </w:r>
      <w:r w:rsidR="0022331F" w:rsidRPr="000162E3">
        <w:rPr>
          <w:b/>
        </w:rPr>
        <w:t>open</w:t>
      </w:r>
      <w:r w:rsidR="0022331F">
        <w:t xml:space="preserve"> or </w:t>
      </w:r>
      <w:r w:rsidR="0022331F" w:rsidRPr="000162E3">
        <w:rPr>
          <w:b/>
        </w:rPr>
        <w:t xml:space="preserve">due date </w:t>
      </w:r>
      <w:r w:rsidR="0022331F" w:rsidRPr="0022331F">
        <w:t>are missing</w:t>
      </w:r>
      <w:r w:rsidR="0022331F">
        <w:t xml:space="preserve">, </w:t>
      </w:r>
      <w:r w:rsidR="0022331F" w:rsidRPr="000162E3">
        <w:rPr>
          <w:b/>
        </w:rPr>
        <w:t>task open</w:t>
      </w:r>
      <w:r w:rsidR="0022331F">
        <w:t xml:space="preserve"> </w:t>
      </w:r>
      <w:r w:rsidR="0022331F" w:rsidRPr="000162E3">
        <w:rPr>
          <w:b/>
        </w:rPr>
        <w:t>date</w:t>
      </w:r>
      <w:r w:rsidR="0022331F">
        <w:t xml:space="preserve"> is before </w:t>
      </w:r>
      <w:r w:rsidR="0022331F" w:rsidRPr="000162E3">
        <w:rPr>
          <w:b/>
        </w:rPr>
        <w:t>project open date</w:t>
      </w:r>
      <w:r w:rsidR="0022331F">
        <w:t xml:space="preserve"> or </w:t>
      </w:r>
      <w:r w:rsidR="0022331F" w:rsidRPr="000162E3">
        <w:rPr>
          <w:b/>
        </w:rPr>
        <w:t>task due date</w:t>
      </w:r>
      <w:r w:rsidR="0022331F">
        <w:t xml:space="preserve"> is after </w:t>
      </w:r>
      <w:r w:rsidR="0022331F" w:rsidRPr="000162E3">
        <w:rPr>
          <w:b/>
        </w:rPr>
        <w:t>project due date</w:t>
      </w:r>
      <w:r w:rsidR="0022331F">
        <w:t>)</w:t>
      </w:r>
      <w:r>
        <w:t xml:space="preserve">, </w:t>
      </w:r>
      <w:r w:rsidRPr="000162E3">
        <w:rPr>
          <w:b/>
        </w:rPr>
        <w:t>do not import it</w:t>
      </w:r>
      <w:r w:rsidR="00963BD2" w:rsidRPr="000162E3">
        <w:rPr>
          <w:b/>
        </w:rPr>
        <w:t xml:space="preserve"> </w:t>
      </w:r>
      <w:r w:rsidR="00963BD2" w:rsidRPr="00197C54">
        <w:rPr>
          <w:b/>
        </w:rPr>
        <w:t>(only the task itself</w:t>
      </w:r>
      <w:r w:rsidR="008E560E" w:rsidRPr="00197C54">
        <w:rPr>
          <w:b/>
        </w:rPr>
        <w:t>, not the whole project</w:t>
      </w:r>
      <w:r w:rsidR="00963BD2" w:rsidRPr="00197C54">
        <w:rPr>
          <w:b/>
        </w:rPr>
        <w:t>)</w:t>
      </w:r>
      <w:r w:rsidRPr="000162E3">
        <w:rPr>
          <w:b/>
        </w:rPr>
        <w:t xml:space="preserve"> </w:t>
      </w:r>
      <w:r>
        <w:t xml:space="preserve">and </w:t>
      </w:r>
      <w:r w:rsidRPr="000162E3">
        <w:rPr>
          <w:b/>
        </w:rPr>
        <w:t>append an er</w:t>
      </w:r>
      <w:r w:rsidR="000162E3" w:rsidRPr="000162E3">
        <w:rPr>
          <w:b/>
        </w:rPr>
        <w:t>ror message to the method output</w:t>
      </w:r>
      <w:r>
        <w:t>.</w:t>
      </w:r>
    </w:p>
    <w:p w14:paraId="0B3F111B" w14:textId="7BBF01C6" w:rsidR="00B917EC" w:rsidRDefault="00B917EC" w:rsidP="00B917EC">
      <w:pPr>
        <w:ind w:left="360"/>
        <w:rPr>
          <w:rFonts w:ascii="Consolas" w:hAnsi="Consolas" w:cs="Consolas"/>
          <w:b/>
          <w:color w:val="000000"/>
        </w:rPr>
      </w:pPr>
      <w:r w:rsidRPr="000162E3">
        <w:rPr>
          <w:b/>
        </w:rPr>
        <w:t>NOTE</w:t>
      </w:r>
      <w:r>
        <w:t xml:space="preserve">: Dates will be in format </w:t>
      </w:r>
      <w:bookmarkStart w:id="15" w:name="OLE_LINK16"/>
      <w:bookmarkStart w:id="16" w:name="OLE_LINK17"/>
      <w:bookmarkStart w:id="17" w:name="OLE_LINK18"/>
      <w:r>
        <w:rPr>
          <w:rFonts w:ascii="Consolas" w:hAnsi="Consolas" w:cs="Consolas"/>
          <w:b/>
          <w:color w:val="000000"/>
        </w:rPr>
        <w:t>dd/MM</w:t>
      </w:r>
      <w:r w:rsidRPr="00B917EC">
        <w:rPr>
          <w:rFonts w:ascii="Consolas" w:hAnsi="Consolas" w:cs="Consolas"/>
          <w:b/>
          <w:color w:val="000000"/>
        </w:rPr>
        <w:t>/</w:t>
      </w:r>
      <w:proofErr w:type="spellStart"/>
      <w:r w:rsidRPr="00B917EC">
        <w:rPr>
          <w:rFonts w:ascii="Consolas" w:hAnsi="Consolas" w:cs="Consolas"/>
          <w:b/>
          <w:color w:val="000000"/>
        </w:rPr>
        <w:t>yyyy</w:t>
      </w:r>
      <w:bookmarkEnd w:id="15"/>
      <w:bookmarkEnd w:id="16"/>
      <w:bookmarkEnd w:id="17"/>
      <w:proofErr w:type="spellEnd"/>
      <w:r>
        <w:t xml:space="preserve">, do not forget to use </w:t>
      </w:r>
      <w:proofErr w:type="spellStart"/>
      <w:r w:rsidRPr="0021124A">
        <w:rPr>
          <w:rFonts w:ascii="Consolas" w:hAnsi="Consolas" w:cs="Consolas"/>
          <w:b/>
          <w:color w:val="000000"/>
        </w:rPr>
        <w:t>CultureInfo.InvariantCulture</w:t>
      </w:r>
      <w:proofErr w:type="spellEnd"/>
    </w:p>
    <w:p w14:paraId="69B3F187" w14:textId="3745B7C3" w:rsidR="00972BEA" w:rsidRDefault="00972BEA" w:rsidP="00B917EC">
      <w:pPr>
        <w:ind w:left="360"/>
      </w:pPr>
    </w:p>
    <w:p w14:paraId="08A78704" w14:textId="3B3CA46B" w:rsidR="00972BEA" w:rsidRPr="00B917EC" w:rsidRDefault="00972BEA" w:rsidP="00B917EC">
      <w:pPr>
        <w:ind w:left="360"/>
      </w:pPr>
      <w:proofErr w:type="spellStart"/>
      <w:r w:rsidRPr="00972BEA">
        <w:t>Ако</w:t>
      </w:r>
      <w:proofErr w:type="spellEnd"/>
      <w:r w:rsidRPr="00972BEA">
        <w:t xml:space="preserve"> </w:t>
      </w:r>
      <w:proofErr w:type="spellStart"/>
      <w:r w:rsidRPr="00972BEA">
        <w:t>има</w:t>
      </w:r>
      <w:proofErr w:type="spellEnd"/>
      <w:r w:rsidRPr="00972BEA">
        <w:t xml:space="preserve"> </w:t>
      </w:r>
      <w:proofErr w:type="spellStart"/>
      <w:r w:rsidRPr="00972BEA">
        <w:t>грешки</w:t>
      </w:r>
      <w:proofErr w:type="spellEnd"/>
      <w:r w:rsidRPr="00972BEA">
        <w:t xml:space="preserve"> </w:t>
      </w:r>
      <w:proofErr w:type="spellStart"/>
      <w:r w:rsidRPr="00972BEA">
        <w:t>при</w:t>
      </w:r>
      <w:proofErr w:type="spellEnd"/>
      <w:r w:rsidRPr="00972BEA">
        <w:t xml:space="preserve"> </w:t>
      </w:r>
      <w:proofErr w:type="spellStart"/>
      <w:r w:rsidRPr="00972BEA">
        <w:t>проверка</w:t>
      </w:r>
      <w:proofErr w:type="spellEnd"/>
      <w:r w:rsidRPr="00972BEA">
        <w:t xml:space="preserve"> </w:t>
      </w:r>
      <w:proofErr w:type="spellStart"/>
      <w:r w:rsidRPr="00972BEA">
        <w:t>за</w:t>
      </w:r>
      <w:proofErr w:type="spellEnd"/>
      <w:r w:rsidRPr="00972BEA">
        <w:t xml:space="preserve"> </w:t>
      </w:r>
      <w:proofErr w:type="spellStart"/>
      <w:r w:rsidRPr="00972BEA">
        <w:t>обекта</w:t>
      </w:r>
      <w:proofErr w:type="spellEnd"/>
      <w:r w:rsidRPr="00972BEA">
        <w:t xml:space="preserve"> </w:t>
      </w:r>
      <w:proofErr w:type="spellStart"/>
      <w:r w:rsidRPr="00972BEA">
        <w:t>на</w:t>
      </w:r>
      <w:proofErr w:type="spellEnd"/>
      <w:r w:rsidRPr="00972BEA">
        <w:t xml:space="preserve"> </w:t>
      </w:r>
      <w:proofErr w:type="spellStart"/>
      <w:r w:rsidRPr="00972BEA">
        <w:t>проекта</w:t>
      </w:r>
      <w:proofErr w:type="spellEnd"/>
      <w:r w:rsidRPr="00972BEA">
        <w:t xml:space="preserve"> (</w:t>
      </w:r>
      <w:proofErr w:type="spellStart"/>
      <w:r w:rsidRPr="00972BEA">
        <w:t>например</w:t>
      </w:r>
      <w:proofErr w:type="spellEnd"/>
      <w:r w:rsidRPr="00972BEA">
        <w:t xml:space="preserve"> </w:t>
      </w:r>
      <w:proofErr w:type="spellStart"/>
      <w:r w:rsidRPr="00972BEA">
        <w:t>невалидно</w:t>
      </w:r>
      <w:proofErr w:type="spellEnd"/>
      <w:r w:rsidRPr="00972BEA">
        <w:t xml:space="preserve"> </w:t>
      </w:r>
      <w:proofErr w:type="spellStart"/>
      <w:r w:rsidRPr="00972BEA">
        <w:t>име</w:t>
      </w:r>
      <w:proofErr w:type="spellEnd"/>
      <w:r w:rsidRPr="00972BEA">
        <w:t xml:space="preserve"> </w:t>
      </w:r>
      <w:proofErr w:type="spellStart"/>
      <w:r w:rsidRPr="00972BEA">
        <w:t>или</w:t>
      </w:r>
      <w:proofErr w:type="spellEnd"/>
      <w:r w:rsidRPr="00972BEA">
        <w:t xml:space="preserve"> </w:t>
      </w:r>
      <w:proofErr w:type="spellStart"/>
      <w:r w:rsidRPr="00972BEA">
        <w:t>отворена</w:t>
      </w:r>
      <w:proofErr w:type="spellEnd"/>
      <w:r w:rsidRPr="00972BEA">
        <w:t xml:space="preserve"> </w:t>
      </w:r>
      <w:proofErr w:type="spellStart"/>
      <w:r w:rsidRPr="00972BEA">
        <w:t>дата</w:t>
      </w:r>
      <w:proofErr w:type="spellEnd"/>
      <w:r w:rsidRPr="00972BEA">
        <w:t xml:space="preserve">), </w:t>
      </w:r>
      <w:proofErr w:type="spellStart"/>
      <w:r w:rsidRPr="00972BEA">
        <w:t>не</w:t>
      </w:r>
      <w:proofErr w:type="spellEnd"/>
      <w:r w:rsidRPr="00972BEA">
        <w:t xml:space="preserve"> </w:t>
      </w:r>
      <w:proofErr w:type="spellStart"/>
      <w:r w:rsidRPr="00972BEA">
        <w:t>импортирайте</w:t>
      </w:r>
      <w:proofErr w:type="spellEnd"/>
      <w:r w:rsidRPr="00972BEA">
        <w:t xml:space="preserve"> </w:t>
      </w:r>
      <w:proofErr w:type="spellStart"/>
      <w:r w:rsidRPr="00972BEA">
        <w:t>част</w:t>
      </w:r>
      <w:proofErr w:type="spellEnd"/>
      <w:r w:rsidRPr="00972BEA">
        <w:t xml:space="preserve"> </w:t>
      </w:r>
      <w:proofErr w:type="spellStart"/>
      <w:r w:rsidRPr="00972BEA">
        <w:t>от</w:t>
      </w:r>
      <w:proofErr w:type="spellEnd"/>
      <w:r w:rsidRPr="00972BEA">
        <w:t xml:space="preserve"> </w:t>
      </w:r>
      <w:proofErr w:type="spellStart"/>
      <w:r w:rsidRPr="00972BEA">
        <w:t>обекта</w:t>
      </w:r>
      <w:proofErr w:type="spellEnd"/>
      <w:r w:rsidRPr="00972BEA">
        <w:t xml:space="preserve"> и </w:t>
      </w:r>
      <w:proofErr w:type="spellStart"/>
      <w:r w:rsidRPr="00972BEA">
        <w:t>прикачете</w:t>
      </w:r>
      <w:proofErr w:type="spellEnd"/>
      <w:r w:rsidRPr="00972BEA">
        <w:t xml:space="preserve"> </w:t>
      </w:r>
      <w:proofErr w:type="spellStart"/>
      <w:r w:rsidRPr="00972BEA">
        <w:t>съобщение</w:t>
      </w:r>
      <w:proofErr w:type="spellEnd"/>
      <w:r w:rsidRPr="00972BEA">
        <w:t xml:space="preserve"> </w:t>
      </w:r>
      <w:proofErr w:type="spellStart"/>
      <w:r w:rsidRPr="00972BEA">
        <w:t>за</w:t>
      </w:r>
      <w:proofErr w:type="spellEnd"/>
      <w:r w:rsidRPr="00972BEA">
        <w:t xml:space="preserve"> </w:t>
      </w:r>
      <w:proofErr w:type="spellStart"/>
      <w:r w:rsidRPr="00972BEA">
        <w:t>грешка</w:t>
      </w:r>
      <w:proofErr w:type="spellEnd"/>
      <w:r w:rsidRPr="00972BEA">
        <w:t xml:space="preserve"> </w:t>
      </w:r>
      <w:proofErr w:type="spellStart"/>
      <w:r w:rsidRPr="00972BEA">
        <w:t>към</w:t>
      </w:r>
      <w:proofErr w:type="spellEnd"/>
      <w:r w:rsidRPr="00972BEA">
        <w:t xml:space="preserve"> </w:t>
      </w:r>
      <w:proofErr w:type="spellStart"/>
      <w:r w:rsidRPr="00972BEA">
        <w:t>изходния</w:t>
      </w:r>
      <w:proofErr w:type="spellEnd"/>
      <w:r w:rsidRPr="00972BEA">
        <w:t xml:space="preserve"> </w:t>
      </w:r>
      <w:proofErr w:type="spellStart"/>
      <w:r w:rsidRPr="00972BEA">
        <w:t>метод</w:t>
      </w:r>
      <w:proofErr w:type="spellEnd"/>
      <w:r w:rsidRPr="00972BEA">
        <w:t xml:space="preserve">. </w:t>
      </w:r>
      <w:proofErr w:type="spellStart"/>
      <w:r w:rsidRPr="00972BEA">
        <w:t>Ако</w:t>
      </w:r>
      <w:proofErr w:type="spellEnd"/>
      <w:r w:rsidRPr="00972BEA">
        <w:t xml:space="preserve"> </w:t>
      </w:r>
      <w:proofErr w:type="spellStart"/>
      <w:r w:rsidRPr="00972BEA">
        <w:t>за</w:t>
      </w:r>
      <w:proofErr w:type="spellEnd"/>
      <w:r w:rsidRPr="00972BEA">
        <w:t xml:space="preserve"> </w:t>
      </w:r>
      <w:proofErr w:type="spellStart"/>
      <w:r w:rsidRPr="00972BEA">
        <w:t>обекта</w:t>
      </w:r>
      <w:proofErr w:type="spellEnd"/>
      <w:r w:rsidRPr="00972BEA">
        <w:t xml:space="preserve"> </w:t>
      </w:r>
      <w:proofErr w:type="spellStart"/>
      <w:r w:rsidRPr="00972BEA">
        <w:t>на</w:t>
      </w:r>
      <w:proofErr w:type="spellEnd"/>
      <w:r w:rsidRPr="00972BEA">
        <w:t xml:space="preserve"> </w:t>
      </w:r>
      <w:proofErr w:type="spellStart"/>
      <w:r w:rsidRPr="00972BEA">
        <w:t>задачата</w:t>
      </w:r>
      <w:proofErr w:type="spellEnd"/>
      <w:r w:rsidRPr="00972BEA">
        <w:t xml:space="preserve"> </w:t>
      </w:r>
      <w:proofErr w:type="spellStart"/>
      <w:r w:rsidRPr="00972BEA">
        <w:t>липсват</w:t>
      </w:r>
      <w:proofErr w:type="spellEnd"/>
      <w:r w:rsidRPr="00972BEA">
        <w:t xml:space="preserve"> </w:t>
      </w:r>
      <w:proofErr w:type="spellStart"/>
      <w:r w:rsidRPr="00972BEA">
        <w:t>грешки</w:t>
      </w:r>
      <w:proofErr w:type="spellEnd"/>
      <w:r w:rsidRPr="00972BEA">
        <w:t xml:space="preserve"> </w:t>
      </w:r>
      <w:proofErr w:type="spellStart"/>
      <w:r w:rsidRPr="00972BEA">
        <w:t>при</w:t>
      </w:r>
      <w:proofErr w:type="spellEnd"/>
      <w:r w:rsidRPr="00972BEA">
        <w:t xml:space="preserve"> </w:t>
      </w:r>
      <w:proofErr w:type="spellStart"/>
      <w:r w:rsidRPr="00972BEA">
        <w:t>проверка</w:t>
      </w:r>
      <w:proofErr w:type="spellEnd"/>
      <w:r w:rsidRPr="00972BEA">
        <w:t xml:space="preserve"> </w:t>
      </w:r>
      <w:proofErr w:type="spellStart"/>
      <w:r w:rsidRPr="00972BEA">
        <w:t>за</w:t>
      </w:r>
      <w:proofErr w:type="spellEnd"/>
      <w:r w:rsidRPr="00972BEA">
        <w:t xml:space="preserve"> </w:t>
      </w:r>
      <w:proofErr w:type="spellStart"/>
      <w:r w:rsidRPr="00972BEA">
        <w:t>обекта</w:t>
      </w:r>
      <w:proofErr w:type="spellEnd"/>
      <w:r w:rsidRPr="00972BEA">
        <w:t xml:space="preserve"> </w:t>
      </w:r>
      <w:proofErr w:type="spellStart"/>
      <w:r w:rsidRPr="00972BEA">
        <w:t>на</w:t>
      </w:r>
      <w:proofErr w:type="spellEnd"/>
      <w:r w:rsidRPr="00972BEA">
        <w:t xml:space="preserve"> </w:t>
      </w:r>
      <w:proofErr w:type="spellStart"/>
      <w:r w:rsidRPr="00972BEA">
        <w:t>задача</w:t>
      </w:r>
      <w:proofErr w:type="spellEnd"/>
      <w:r w:rsidRPr="00972BEA">
        <w:t xml:space="preserve"> (</w:t>
      </w:r>
      <w:proofErr w:type="spellStart"/>
      <w:r w:rsidRPr="00972BEA">
        <w:t>например</w:t>
      </w:r>
      <w:proofErr w:type="spellEnd"/>
      <w:r w:rsidRPr="00972BEA">
        <w:t xml:space="preserve"> </w:t>
      </w:r>
      <w:proofErr w:type="spellStart"/>
      <w:r w:rsidRPr="00972BEA">
        <w:t>невалидно</w:t>
      </w:r>
      <w:proofErr w:type="spellEnd"/>
      <w:r w:rsidRPr="00972BEA">
        <w:t xml:space="preserve"> </w:t>
      </w:r>
      <w:proofErr w:type="spellStart"/>
      <w:r w:rsidRPr="00972BEA">
        <w:t>име</w:t>
      </w:r>
      <w:proofErr w:type="spellEnd"/>
      <w:r w:rsidRPr="00972BEA">
        <w:t xml:space="preserve">, </w:t>
      </w:r>
      <w:proofErr w:type="spellStart"/>
      <w:r w:rsidRPr="00972BEA">
        <w:t>отваряне</w:t>
      </w:r>
      <w:proofErr w:type="spellEnd"/>
      <w:r w:rsidRPr="00972BEA">
        <w:t xml:space="preserve"> </w:t>
      </w:r>
      <w:proofErr w:type="spellStart"/>
      <w:r w:rsidRPr="00972BEA">
        <w:t>или</w:t>
      </w:r>
      <w:proofErr w:type="spellEnd"/>
      <w:r w:rsidRPr="00972BEA">
        <w:t xml:space="preserve"> </w:t>
      </w:r>
      <w:proofErr w:type="spellStart"/>
      <w:r w:rsidRPr="00972BEA">
        <w:t>крайна</w:t>
      </w:r>
      <w:proofErr w:type="spellEnd"/>
      <w:r w:rsidRPr="00972BEA">
        <w:t xml:space="preserve"> </w:t>
      </w:r>
      <w:proofErr w:type="spellStart"/>
      <w:r w:rsidRPr="00972BEA">
        <w:t>дата</w:t>
      </w:r>
      <w:proofErr w:type="spellEnd"/>
      <w:r w:rsidRPr="00972BEA">
        <w:t xml:space="preserve">, </w:t>
      </w:r>
      <w:proofErr w:type="spellStart"/>
      <w:r w:rsidRPr="00972BEA">
        <w:t>датата</w:t>
      </w:r>
      <w:proofErr w:type="spellEnd"/>
      <w:r w:rsidRPr="00972BEA">
        <w:t xml:space="preserve"> </w:t>
      </w:r>
      <w:proofErr w:type="spellStart"/>
      <w:r w:rsidRPr="00972BEA">
        <w:t>на</w:t>
      </w:r>
      <w:proofErr w:type="spellEnd"/>
      <w:r w:rsidRPr="00972BEA">
        <w:t xml:space="preserve"> </w:t>
      </w:r>
      <w:proofErr w:type="spellStart"/>
      <w:r w:rsidRPr="00972BEA">
        <w:t>отваряне</w:t>
      </w:r>
      <w:proofErr w:type="spellEnd"/>
      <w:r w:rsidRPr="00972BEA">
        <w:t xml:space="preserve"> </w:t>
      </w:r>
      <w:proofErr w:type="spellStart"/>
      <w:r w:rsidRPr="00972BEA">
        <w:t>на</w:t>
      </w:r>
      <w:proofErr w:type="spellEnd"/>
      <w:r w:rsidRPr="00972BEA">
        <w:t xml:space="preserve"> </w:t>
      </w:r>
      <w:proofErr w:type="spellStart"/>
      <w:r w:rsidRPr="00972BEA">
        <w:t>задачата</w:t>
      </w:r>
      <w:proofErr w:type="spellEnd"/>
      <w:r w:rsidRPr="00972BEA">
        <w:t xml:space="preserve"> е </w:t>
      </w:r>
      <w:proofErr w:type="spellStart"/>
      <w:r w:rsidRPr="00972BEA">
        <w:t>преди</w:t>
      </w:r>
      <w:proofErr w:type="spellEnd"/>
      <w:r w:rsidRPr="00972BEA">
        <w:t xml:space="preserve"> </w:t>
      </w:r>
      <w:proofErr w:type="spellStart"/>
      <w:r w:rsidRPr="00972BEA">
        <w:t>проект</w:t>
      </w:r>
      <w:proofErr w:type="spellEnd"/>
      <w:r w:rsidRPr="00972BEA">
        <w:t xml:space="preserve"> </w:t>
      </w:r>
      <w:proofErr w:type="spellStart"/>
      <w:r w:rsidRPr="00972BEA">
        <w:t>отворена</w:t>
      </w:r>
      <w:proofErr w:type="spellEnd"/>
      <w:r w:rsidRPr="00972BEA">
        <w:t xml:space="preserve"> </w:t>
      </w:r>
      <w:proofErr w:type="spellStart"/>
      <w:r w:rsidRPr="00972BEA">
        <w:t>дата</w:t>
      </w:r>
      <w:proofErr w:type="spellEnd"/>
      <w:r w:rsidRPr="00972BEA">
        <w:t xml:space="preserve"> </w:t>
      </w:r>
      <w:proofErr w:type="spellStart"/>
      <w:r w:rsidRPr="00972BEA">
        <w:t>или</w:t>
      </w:r>
      <w:proofErr w:type="spellEnd"/>
      <w:r w:rsidRPr="00972BEA">
        <w:t xml:space="preserve"> </w:t>
      </w:r>
      <w:proofErr w:type="spellStart"/>
      <w:r w:rsidRPr="00972BEA">
        <w:t>задачата</w:t>
      </w:r>
      <w:proofErr w:type="spellEnd"/>
      <w:r w:rsidRPr="00972BEA">
        <w:t xml:space="preserve">, </w:t>
      </w:r>
      <w:proofErr w:type="spellStart"/>
      <w:r w:rsidRPr="00972BEA">
        <w:t>защото</w:t>
      </w:r>
      <w:proofErr w:type="spellEnd"/>
      <w:r w:rsidRPr="00972BEA">
        <w:t xml:space="preserve"> </w:t>
      </w:r>
      <w:proofErr w:type="spellStart"/>
      <w:r w:rsidRPr="00972BEA">
        <w:t>датата</w:t>
      </w:r>
      <w:proofErr w:type="spellEnd"/>
      <w:r w:rsidRPr="00972BEA">
        <w:t xml:space="preserve"> е </w:t>
      </w:r>
      <w:proofErr w:type="spellStart"/>
      <w:r w:rsidRPr="00972BEA">
        <w:t>след</w:t>
      </w:r>
      <w:proofErr w:type="spellEnd"/>
      <w:r w:rsidRPr="00972BEA">
        <w:t xml:space="preserve"> </w:t>
      </w:r>
      <w:proofErr w:type="spellStart"/>
      <w:r w:rsidRPr="00972BEA">
        <w:t>проект</w:t>
      </w:r>
      <w:proofErr w:type="spellEnd"/>
      <w:r w:rsidRPr="00972BEA">
        <w:t xml:space="preserve">, </w:t>
      </w:r>
      <w:proofErr w:type="spellStart"/>
      <w:r w:rsidRPr="00972BEA">
        <w:t>крайна</w:t>
      </w:r>
      <w:proofErr w:type="spellEnd"/>
      <w:r w:rsidRPr="00972BEA">
        <w:t xml:space="preserve"> </w:t>
      </w:r>
      <w:proofErr w:type="spellStart"/>
      <w:r w:rsidRPr="00972BEA">
        <w:t>дата</w:t>
      </w:r>
      <w:proofErr w:type="spellEnd"/>
      <w:r w:rsidRPr="00972BEA">
        <w:t xml:space="preserve">), </w:t>
      </w:r>
      <w:proofErr w:type="spellStart"/>
      <w:r w:rsidRPr="00972BEA">
        <w:t>не</w:t>
      </w:r>
      <w:proofErr w:type="spellEnd"/>
      <w:r w:rsidRPr="00972BEA">
        <w:t xml:space="preserve"> </w:t>
      </w:r>
      <w:proofErr w:type="spellStart"/>
      <w:r w:rsidRPr="00972BEA">
        <w:t>импортирайте</w:t>
      </w:r>
      <w:proofErr w:type="spellEnd"/>
      <w:r w:rsidRPr="00972BEA">
        <w:t xml:space="preserve"> (</w:t>
      </w:r>
      <w:proofErr w:type="spellStart"/>
      <w:r w:rsidRPr="00972BEA">
        <w:t>само</w:t>
      </w:r>
      <w:proofErr w:type="spellEnd"/>
      <w:r w:rsidRPr="00972BEA">
        <w:t xml:space="preserve"> </w:t>
      </w:r>
      <w:proofErr w:type="spellStart"/>
      <w:r w:rsidRPr="00972BEA">
        <w:t>самата</w:t>
      </w:r>
      <w:proofErr w:type="spellEnd"/>
      <w:r w:rsidRPr="00972BEA">
        <w:t xml:space="preserve"> </w:t>
      </w:r>
      <w:proofErr w:type="spellStart"/>
      <w:r w:rsidRPr="00972BEA">
        <w:t>задача</w:t>
      </w:r>
      <w:proofErr w:type="spellEnd"/>
      <w:r w:rsidRPr="00972BEA">
        <w:t xml:space="preserve">, а </w:t>
      </w:r>
      <w:proofErr w:type="spellStart"/>
      <w:r w:rsidRPr="00972BEA">
        <w:t>не</w:t>
      </w:r>
      <w:proofErr w:type="spellEnd"/>
      <w:r w:rsidRPr="00972BEA">
        <w:t xml:space="preserve"> </w:t>
      </w:r>
      <w:proofErr w:type="spellStart"/>
      <w:r w:rsidRPr="00972BEA">
        <w:t>целия</w:t>
      </w:r>
      <w:proofErr w:type="spellEnd"/>
      <w:r w:rsidRPr="00972BEA">
        <w:t xml:space="preserve"> </w:t>
      </w:r>
      <w:proofErr w:type="spellStart"/>
      <w:r w:rsidRPr="00972BEA">
        <w:t>проект</w:t>
      </w:r>
      <w:proofErr w:type="spellEnd"/>
      <w:r w:rsidRPr="00972BEA">
        <w:t xml:space="preserve">) и </w:t>
      </w:r>
      <w:proofErr w:type="spellStart"/>
      <w:r w:rsidRPr="00972BEA">
        <w:t>прикачите</w:t>
      </w:r>
      <w:proofErr w:type="spellEnd"/>
      <w:r w:rsidRPr="00972BEA">
        <w:t xml:space="preserve"> </w:t>
      </w:r>
      <w:proofErr w:type="spellStart"/>
      <w:r w:rsidRPr="00972BEA">
        <w:t>съобщение</w:t>
      </w:r>
      <w:proofErr w:type="spellEnd"/>
      <w:r w:rsidRPr="00972BEA">
        <w:t xml:space="preserve"> </w:t>
      </w:r>
      <w:proofErr w:type="spellStart"/>
      <w:r w:rsidRPr="00972BEA">
        <w:t>за</w:t>
      </w:r>
      <w:proofErr w:type="spellEnd"/>
      <w:r w:rsidRPr="00972BEA">
        <w:t xml:space="preserve"> </w:t>
      </w:r>
      <w:proofErr w:type="spellStart"/>
      <w:r w:rsidRPr="00972BEA">
        <w:t>грешка</w:t>
      </w:r>
      <w:proofErr w:type="spellEnd"/>
      <w:r w:rsidRPr="00972BEA">
        <w:t xml:space="preserve"> </w:t>
      </w:r>
      <w:proofErr w:type="spellStart"/>
      <w:r w:rsidRPr="00972BEA">
        <w:t>към</w:t>
      </w:r>
      <w:proofErr w:type="spellEnd"/>
      <w:r w:rsidRPr="00972BEA">
        <w:t xml:space="preserve"> </w:t>
      </w:r>
      <w:proofErr w:type="spellStart"/>
      <w:r w:rsidRPr="00972BEA">
        <w:t>изходния</w:t>
      </w:r>
      <w:proofErr w:type="spellEnd"/>
      <w:r w:rsidRPr="00972BEA">
        <w:t xml:space="preserve"> </w:t>
      </w:r>
      <w:proofErr w:type="spellStart"/>
      <w:r w:rsidRPr="00972BEA">
        <w:t>метод</w:t>
      </w:r>
      <w:proofErr w:type="spellEnd"/>
      <w:r w:rsidRPr="00972BEA">
        <w:t xml:space="preserve">. ЗАБЕЛЕЖКА: </w:t>
      </w:r>
      <w:proofErr w:type="spellStart"/>
      <w:r w:rsidRPr="00972BEA">
        <w:t>Датите</w:t>
      </w:r>
      <w:proofErr w:type="spellEnd"/>
      <w:r w:rsidRPr="00972BEA">
        <w:t xml:space="preserve"> </w:t>
      </w:r>
      <w:proofErr w:type="spellStart"/>
      <w:r w:rsidRPr="00972BEA">
        <w:t>ще</w:t>
      </w:r>
      <w:proofErr w:type="spellEnd"/>
      <w:r w:rsidRPr="00972BEA">
        <w:t xml:space="preserve"> </w:t>
      </w:r>
      <w:proofErr w:type="spellStart"/>
      <w:r w:rsidRPr="00972BEA">
        <w:t>бъдат</w:t>
      </w:r>
      <w:proofErr w:type="spellEnd"/>
      <w:r w:rsidRPr="00972BEA">
        <w:t xml:space="preserve"> </w:t>
      </w:r>
      <w:proofErr w:type="spellStart"/>
      <w:r w:rsidRPr="00972BEA">
        <w:t>във</w:t>
      </w:r>
      <w:proofErr w:type="spellEnd"/>
      <w:r w:rsidRPr="00972BEA">
        <w:t xml:space="preserve"> </w:t>
      </w:r>
      <w:proofErr w:type="spellStart"/>
      <w:r w:rsidRPr="00972BEA">
        <w:t>формат</w:t>
      </w:r>
      <w:proofErr w:type="spellEnd"/>
      <w:r w:rsidRPr="00972BEA">
        <w:t xml:space="preserve"> </w:t>
      </w:r>
      <w:proofErr w:type="spellStart"/>
      <w:r w:rsidRPr="00972BEA">
        <w:t>дд</w:t>
      </w:r>
      <w:proofErr w:type="spellEnd"/>
      <w:r w:rsidRPr="00972BEA">
        <w:t>/ММ/</w:t>
      </w:r>
      <w:proofErr w:type="spellStart"/>
      <w:r w:rsidRPr="00972BEA">
        <w:t>гггг</w:t>
      </w:r>
      <w:proofErr w:type="spellEnd"/>
      <w:r w:rsidRPr="00972BEA">
        <w:t xml:space="preserve">, </w:t>
      </w:r>
      <w:proofErr w:type="spellStart"/>
      <w:r w:rsidRPr="00972BEA">
        <w:t>не</w:t>
      </w:r>
      <w:proofErr w:type="spellEnd"/>
      <w:r w:rsidRPr="00972BEA">
        <w:t xml:space="preserve"> </w:t>
      </w:r>
      <w:proofErr w:type="spellStart"/>
      <w:r w:rsidRPr="00972BEA">
        <w:t>забравяйте</w:t>
      </w:r>
      <w:proofErr w:type="spellEnd"/>
      <w:r w:rsidRPr="00972BEA">
        <w:t xml:space="preserve"> </w:t>
      </w:r>
      <w:proofErr w:type="spellStart"/>
      <w:r w:rsidRPr="00972BEA">
        <w:t>да</w:t>
      </w:r>
      <w:proofErr w:type="spellEnd"/>
      <w:r w:rsidRPr="00972BEA">
        <w:t xml:space="preserve"> </w:t>
      </w:r>
      <w:proofErr w:type="spellStart"/>
      <w:r w:rsidRPr="00972BEA">
        <w:t>използвате</w:t>
      </w:r>
      <w:proofErr w:type="spellEnd"/>
      <w:r w:rsidRPr="00972BEA">
        <w:t xml:space="preserve"> </w:t>
      </w:r>
      <w:proofErr w:type="spellStart"/>
      <w:r w:rsidRPr="00972BEA">
        <w:t>CultureInfo.InvariantКултура</w:t>
      </w:r>
      <w:proofErr w:type="spellEnd"/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B5341A" w:rsidRPr="00603773" w14:paraId="30269DAE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6AA752F6" w14:textId="77777777" w:rsidR="00B5341A" w:rsidRPr="00603773" w:rsidRDefault="00B5341A" w:rsidP="0007419D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B5341A" w:rsidRPr="00FB2A88" w14:paraId="31844EF1" w14:textId="77777777" w:rsidTr="0007419D">
        <w:tc>
          <w:tcPr>
            <w:tcW w:w="10431" w:type="dxa"/>
          </w:tcPr>
          <w:p w14:paraId="547BEEC8" w14:textId="55227D1A" w:rsidR="002105B8" w:rsidRPr="00FB2A88" w:rsidRDefault="002105B8" w:rsidP="0007419D">
            <w:pPr>
              <w:spacing w:before="0" w:after="0"/>
            </w:pPr>
            <w:r w:rsidRPr="002105B8">
              <w:t>Su</w:t>
            </w:r>
            <w:r>
              <w:t>ccessfully imported project - {</w:t>
            </w:r>
            <w:proofErr w:type="spellStart"/>
            <w:r w:rsidRPr="002105B8">
              <w:rPr>
                <w:b/>
              </w:rPr>
              <w:t>projectName</w:t>
            </w:r>
            <w:proofErr w:type="spellEnd"/>
            <w:r>
              <w:t>} with {</w:t>
            </w:r>
            <w:proofErr w:type="spellStart"/>
            <w:r w:rsidRPr="002105B8">
              <w:rPr>
                <w:b/>
              </w:rPr>
              <w:t>tasksCount</w:t>
            </w:r>
            <w:proofErr w:type="spellEnd"/>
            <w:r w:rsidRPr="002105B8">
              <w:t>} tasks.</w:t>
            </w:r>
          </w:p>
        </w:tc>
      </w:tr>
    </w:tbl>
    <w:p w14:paraId="051C8281" w14:textId="2B5CEC5C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46E3B746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31C753B9" w14:textId="40FB848D" w:rsidR="00481D70" w:rsidRPr="00603773" w:rsidRDefault="00481D70" w:rsidP="00A159B6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rStyle w:val="ab"/>
              </w:rPr>
              <w:t>projec</w:t>
            </w:r>
            <w:r w:rsidR="00A159B6">
              <w:rPr>
                <w:rStyle w:val="ab"/>
              </w:rPr>
              <w:t>t</w:t>
            </w:r>
            <w:r>
              <w:rPr>
                <w:rStyle w:val="ab"/>
              </w:rPr>
              <w:t>s</w:t>
            </w:r>
            <w:r>
              <w:rPr>
                <w:b/>
                <w:noProof/>
              </w:rPr>
              <w:t>.xml</w:t>
            </w:r>
          </w:p>
        </w:tc>
      </w:tr>
      <w:tr w:rsidR="00481D70" w:rsidRPr="00FB2A88" w14:paraId="33D02E8F" w14:textId="77777777" w:rsidTr="0007419D">
        <w:tc>
          <w:tcPr>
            <w:tcW w:w="10431" w:type="dxa"/>
          </w:tcPr>
          <w:p w14:paraId="3C05E84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?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xml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vers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1.0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encoding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UTF-8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'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?&gt;</w:t>
            </w:r>
          </w:p>
          <w:p w14:paraId="49AC060A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7709435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4F2A8A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C3C914A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5/01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A9EAB6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lastRenderedPageBreak/>
              <w:t xml:space="preserve">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6/08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4239C3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52CAA1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D872D5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Australian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5E27643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9/08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BDFA927" w14:textId="372AB6EE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3/07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 w:rsidR="0086171C">
              <w:rPr>
                <w:rFonts w:ascii="Consolas" w:hAnsi="Consolas" w:cs="Consolas"/>
                <w:color w:val="0000FF"/>
                <w:sz w:val="19"/>
                <w:szCs w:val="19"/>
              </w:rPr>
              <w:t>d</w:t>
            </w:r>
          </w:p>
          <w:p w14:paraId="2E691B9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153D183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0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79952C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0095B02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1F536D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Upland Bonese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745AB26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4/10/2018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6C3B0E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11/06/2019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C67C2C0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2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3A71864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3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C5F8998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82E812E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1013A1F" w14:textId="77777777" w:rsidR="0023472A" w:rsidRDefault="0023472A" w:rsidP="0023472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B344570" w14:textId="6E904DB0" w:rsidR="00481D70" w:rsidRPr="000055C3" w:rsidRDefault="00481D70" w:rsidP="0023472A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...</w:t>
            </w:r>
          </w:p>
          <w:p w14:paraId="6F58916E" w14:textId="716D8D64" w:rsidR="00481D70" w:rsidRPr="00FF2BB2" w:rsidRDefault="007F4A42" w:rsidP="007F4A42">
            <w:pPr>
              <w:autoSpaceDE w:val="0"/>
              <w:autoSpaceDN w:val="0"/>
              <w:adjustRightInd w:val="0"/>
              <w:spacing w:before="0" w:after="0" w:line="192" w:lineRule="auto"/>
              <w:rPr>
                <w:sz w:val="18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  <w:tr w:rsidR="00481D70" w:rsidRPr="00FB2A88" w14:paraId="3ECF88D9" w14:textId="77777777" w:rsidTr="0007419D">
        <w:tc>
          <w:tcPr>
            <w:tcW w:w="10431" w:type="dxa"/>
            <w:shd w:val="clear" w:color="auto" w:fill="D9D9D9" w:themeFill="background1" w:themeFillShade="D9"/>
          </w:tcPr>
          <w:p w14:paraId="5496F8B1" w14:textId="77777777" w:rsidR="00481D70" w:rsidRPr="00FB2A88" w:rsidRDefault="00481D70" w:rsidP="0007419D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lastRenderedPageBreak/>
              <w:t>Output</w:t>
            </w:r>
          </w:p>
        </w:tc>
      </w:tr>
      <w:tr w:rsidR="00481D70" w:rsidRPr="00FB2A88" w14:paraId="3FAFC636" w14:textId="77777777" w:rsidTr="0007419D">
        <w:tc>
          <w:tcPr>
            <w:tcW w:w="10431" w:type="dxa"/>
          </w:tcPr>
          <w:p w14:paraId="1567B8AF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4724BE02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679A218D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Successfully imported project - America with 2 tasks.</w:t>
            </w:r>
          </w:p>
          <w:p w14:paraId="1F05FB5C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Successfully imported project - Hyster-Yale with 10 tasks.</w:t>
            </w:r>
          </w:p>
          <w:p w14:paraId="4388C9CB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1B2549F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61655CD5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5F133EC" w14:textId="77777777" w:rsidR="00592417" w:rsidRPr="00592417" w:rsidRDefault="00592417" w:rsidP="00592417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592417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17A6635" w14:textId="6C32DA65" w:rsidR="00481D70" w:rsidRPr="00C6005C" w:rsidRDefault="00481D70" w:rsidP="00592417">
            <w:pPr>
              <w:spacing w:before="0" w:after="0"/>
              <w:rPr>
                <w:rFonts w:ascii="Consolas" w:hAnsi="Consolas"/>
                <w:b/>
                <w:bCs/>
              </w:rPr>
            </w:pPr>
            <w:r w:rsidRPr="00552D53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479D15C2" w14:textId="47E6460C" w:rsidR="00481D70" w:rsidRDefault="00481D70" w:rsidP="00481D70"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8E0D90">
        <w:rPr>
          <w:b/>
        </w:rPr>
        <w:t>4</w:t>
      </w:r>
      <w:r w:rsidR="00706DDB">
        <w:rPr>
          <w:b/>
        </w:rPr>
        <w:t>2</w:t>
      </w:r>
      <w:r w:rsidRPr="00C6005C">
        <w:rPr>
          <w:b/>
        </w:rPr>
        <w:t xml:space="preserve"> </w:t>
      </w:r>
      <w:r w:rsidR="008E0D90">
        <w:rPr>
          <w:b/>
        </w:rPr>
        <w:t>project</w:t>
      </w:r>
      <w:r>
        <w:rPr>
          <w:b/>
        </w:rPr>
        <w:t>s</w:t>
      </w:r>
      <w:r w:rsidR="008E0D90">
        <w:rPr>
          <w:b/>
        </w:rPr>
        <w:t xml:space="preserve"> </w:t>
      </w:r>
      <w:r w:rsidR="008E0D90">
        <w:t xml:space="preserve">and </w:t>
      </w:r>
      <w:r w:rsidR="00B917EC">
        <w:rPr>
          <w:b/>
        </w:rPr>
        <w:t>62</w:t>
      </w:r>
      <w:r w:rsidR="008E0D90" w:rsidRPr="008E0D90">
        <w:rPr>
          <w:b/>
        </w:rPr>
        <w:t xml:space="preserve"> tasks</w:t>
      </w:r>
      <w:r w:rsidR="008E0D90">
        <w:t>.</w:t>
      </w:r>
    </w:p>
    <w:p w14:paraId="3F5BE34C" w14:textId="77777777" w:rsidR="008E0D90" w:rsidRDefault="008E0D90" w:rsidP="008E0D90">
      <w:pPr>
        <w:pStyle w:val="3"/>
      </w:pPr>
      <w:r>
        <w:t>JSON Import</w:t>
      </w:r>
    </w:p>
    <w:p w14:paraId="432BB2E0" w14:textId="2B43DA99" w:rsidR="008E0D90" w:rsidRPr="00BC406C" w:rsidRDefault="008E0D90" w:rsidP="008E0D90">
      <w:pPr>
        <w:pStyle w:val="4"/>
      </w:pPr>
      <w:r>
        <w:t xml:space="preserve">Import </w:t>
      </w:r>
      <w:r w:rsidR="00E94B17">
        <w:t>Employees</w:t>
      </w:r>
    </w:p>
    <w:p w14:paraId="7E7A1429" w14:textId="48DBE503" w:rsidR="008E0D90" w:rsidRDefault="008E0D90" w:rsidP="008E0D90">
      <w:r w:rsidRPr="00851B50">
        <w:t xml:space="preserve">Using the file </w:t>
      </w:r>
      <w:r w:rsidR="00E46F61">
        <w:rPr>
          <w:rStyle w:val="CodeChar"/>
        </w:rPr>
        <w:t>employees</w:t>
      </w:r>
      <w:r w:rsidRPr="00CF6635">
        <w:rPr>
          <w:rStyle w:val="CodeChar"/>
        </w:rPr>
        <w:t>.json</w:t>
      </w:r>
      <w:r>
        <w:t>,</w:t>
      </w:r>
      <w:r w:rsidRPr="00851B50">
        <w:t xml:space="preserve"> import the data from that file into the database. </w:t>
      </w:r>
      <w:r>
        <w:t>Print information about each imported object in the format described below.</w:t>
      </w:r>
    </w:p>
    <w:p w14:paraId="2C647277" w14:textId="77777777" w:rsidR="008E0D90" w:rsidRDefault="008E0D90" w:rsidP="008E0D90">
      <w:pPr>
        <w:pStyle w:val="5"/>
      </w:pPr>
      <w:r>
        <w:t>Constraints</w:t>
      </w:r>
    </w:p>
    <w:p w14:paraId="24880597" w14:textId="458D8228" w:rsidR="008E0D90" w:rsidRDefault="008E0D90" w:rsidP="008E0D90">
      <w:pPr>
        <w:pStyle w:val="ac"/>
        <w:numPr>
          <w:ilvl w:val="0"/>
          <w:numId w:val="3"/>
        </w:numPr>
      </w:pPr>
      <w:bookmarkStart w:id="18" w:name="OLE_LINK13"/>
      <w:bookmarkStart w:id="19" w:name="OLE_LINK15"/>
      <w:r>
        <w:t>If any validation errors occur (</w:t>
      </w:r>
      <w:r w:rsidR="006243F3">
        <w:t xml:space="preserve">such as invalid </w:t>
      </w:r>
      <w:r w:rsidR="006243F3" w:rsidRPr="0022331F">
        <w:rPr>
          <w:b/>
        </w:rPr>
        <w:t>username</w:t>
      </w:r>
      <w:r w:rsidR="006243F3">
        <w:t xml:space="preserve">, </w:t>
      </w:r>
      <w:r w:rsidR="006243F3" w:rsidRPr="0022331F">
        <w:rPr>
          <w:b/>
        </w:rPr>
        <w:t>email</w:t>
      </w:r>
      <w:r w:rsidR="006243F3">
        <w:t xml:space="preserve"> or </w:t>
      </w:r>
      <w:r w:rsidR="006243F3" w:rsidRPr="0022331F">
        <w:rPr>
          <w:b/>
        </w:rPr>
        <w:t>phone</w:t>
      </w:r>
      <w:r>
        <w:t xml:space="preserve">), </w:t>
      </w:r>
      <w:r>
        <w:rPr>
          <w:b/>
        </w:rPr>
        <w:t xml:space="preserve">do not </w:t>
      </w:r>
      <w:r>
        <w:t xml:space="preserve">import any part of the entity and </w:t>
      </w:r>
      <w:r>
        <w:rPr>
          <w:b/>
        </w:rPr>
        <w:t xml:space="preserve">append an error message </w:t>
      </w:r>
      <w:r>
        <w:t xml:space="preserve">to the </w:t>
      </w:r>
      <w:r w:rsidRPr="00AA7711">
        <w:rPr>
          <w:b/>
        </w:rPr>
        <w:t>method output</w:t>
      </w:r>
      <w:r>
        <w:t>.</w:t>
      </w:r>
    </w:p>
    <w:p w14:paraId="60C70D93" w14:textId="116F9BFB" w:rsidR="004D7DE4" w:rsidRDefault="004D7DE4" w:rsidP="008E0D90">
      <w:pPr>
        <w:pStyle w:val="ac"/>
        <w:numPr>
          <w:ilvl w:val="0"/>
          <w:numId w:val="3"/>
        </w:numPr>
      </w:pPr>
      <w:r>
        <w:t>Take only the unique tasks.</w:t>
      </w:r>
    </w:p>
    <w:p w14:paraId="114B3AD7" w14:textId="5D6859F4" w:rsidR="008E0D90" w:rsidRDefault="000162E3" w:rsidP="004D7DE4">
      <w:pPr>
        <w:pStyle w:val="ac"/>
        <w:numPr>
          <w:ilvl w:val="0"/>
          <w:numId w:val="3"/>
        </w:numPr>
      </w:pPr>
      <w:r w:rsidRPr="00197C54">
        <w:t xml:space="preserve">If a </w:t>
      </w:r>
      <w:r w:rsidRPr="00197C54">
        <w:rPr>
          <w:b/>
        </w:rPr>
        <w:t>task</w:t>
      </w:r>
      <w:r w:rsidRPr="00197C54">
        <w:t xml:space="preserve"> does </w:t>
      </w:r>
      <w:r w:rsidRPr="00197C54">
        <w:rPr>
          <w:b/>
        </w:rPr>
        <w:t>not exist</w:t>
      </w:r>
      <w:r w:rsidRPr="00197C54">
        <w:t xml:space="preserve"> in the database, </w:t>
      </w:r>
      <w:r w:rsidRPr="00197C54">
        <w:rPr>
          <w:b/>
        </w:rPr>
        <w:t>append an error message</w:t>
      </w:r>
      <w:r w:rsidRPr="00197C54">
        <w:t xml:space="preserve"> to the </w:t>
      </w:r>
      <w:r w:rsidRPr="00197C54">
        <w:rPr>
          <w:b/>
        </w:rPr>
        <w:t>method output</w:t>
      </w:r>
      <w:r w:rsidRPr="00197C54">
        <w:t xml:space="preserve"> and </w:t>
      </w:r>
      <w:r w:rsidRPr="00197C54">
        <w:rPr>
          <w:b/>
        </w:rPr>
        <w:t>continue</w:t>
      </w:r>
      <w:r w:rsidRPr="00197C54">
        <w:t xml:space="preserve"> with the next </w:t>
      </w:r>
      <w:r w:rsidRPr="00197C54">
        <w:rPr>
          <w:b/>
        </w:rPr>
        <w:t>task</w:t>
      </w:r>
      <w:r w:rsidRPr="00197C54">
        <w:t>.</w:t>
      </w:r>
    </w:p>
    <w:p w14:paraId="074FD5AA" w14:textId="0C7C4B14" w:rsidR="00E9129F" w:rsidRPr="00197C54" w:rsidRDefault="00E9129F" w:rsidP="00E9129F">
      <w:r w:rsidRPr="00E9129F">
        <w:t xml:space="preserve">С </w:t>
      </w:r>
      <w:proofErr w:type="spellStart"/>
      <w:r w:rsidRPr="00E9129F">
        <w:t>помощта</w:t>
      </w:r>
      <w:proofErr w:type="spellEnd"/>
      <w:r w:rsidRPr="00E9129F">
        <w:t xml:space="preserve"> </w:t>
      </w:r>
      <w:proofErr w:type="spellStart"/>
      <w:r w:rsidRPr="00E9129F">
        <w:t>на</w:t>
      </w:r>
      <w:proofErr w:type="spellEnd"/>
      <w:r w:rsidRPr="00E9129F">
        <w:t xml:space="preserve"> </w:t>
      </w:r>
      <w:proofErr w:type="spellStart"/>
      <w:r w:rsidRPr="00E9129F">
        <w:t>файла</w:t>
      </w:r>
      <w:proofErr w:type="spellEnd"/>
      <w:r w:rsidRPr="00E9129F">
        <w:t xml:space="preserve"> </w:t>
      </w:r>
      <w:proofErr w:type="spellStart"/>
      <w:proofErr w:type="gramStart"/>
      <w:r w:rsidRPr="00E9129F">
        <w:t>employees.json</w:t>
      </w:r>
      <w:proofErr w:type="spellEnd"/>
      <w:proofErr w:type="gramEnd"/>
      <w:r w:rsidRPr="00E9129F">
        <w:t xml:space="preserve">, </w:t>
      </w:r>
      <w:proofErr w:type="spellStart"/>
      <w:r w:rsidRPr="00E9129F">
        <w:t>импортирайте</w:t>
      </w:r>
      <w:proofErr w:type="spellEnd"/>
      <w:r w:rsidRPr="00E9129F">
        <w:t xml:space="preserve"> </w:t>
      </w:r>
      <w:proofErr w:type="spellStart"/>
      <w:r w:rsidRPr="00E9129F">
        <w:t>данните</w:t>
      </w:r>
      <w:proofErr w:type="spellEnd"/>
      <w:r w:rsidRPr="00E9129F">
        <w:t xml:space="preserve"> </w:t>
      </w:r>
      <w:proofErr w:type="spellStart"/>
      <w:r w:rsidRPr="00E9129F">
        <w:t>от</w:t>
      </w:r>
      <w:proofErr w:type="spellEnd"/>
      <w:r w:rsidRPr="00E9129F">
        <w:t xml:space="preserve"> </w:t>
      </w:r>
      <w:proofErr w:type="spellStart"/>
      <w:r w:rsidRPr="00E9129F">
        <w:t>този</w:t>
      </w:r>
      <w:proofErr w:type="spellEnd"/>
      <w:r w:rsidRPr="00E9129F">
        <w:t xml:space="preserve"> </w:t>
      </w:r>
      <w:proofErr w:type="spellStart"/>
      <w:r w:rsidRPr="00E9129F">
        <w:t>файл</w:t>
      </w:r>
      <w:proofErr w:type="spellEnd"/>
      <w:r w:rsidRPr="00E9129F">
        <w:t xml:space="preserve"> в </w:t>
      </w:r>
      <w:proofErr w:type="spellStart"/>
      <w:r w:rsidRPr="00E9129F">
        <w:t>базата</w:t>
      </w:r>
      <w:proofErr w:type="spellEnd"/>
      <w:r w:rsidRPr="00E9129F">
        <w:t xml:space="preserve"> </w:t>
      </w:r>
      <w:proofErr w:type="spellStart"/>
      <w:r w:rsidRPr="00E9129F">
        <w:t>данни</w:t>
      </w:r>
      <w:proofErr w:type="spellEnd"/>
      <w:r w:rsidRPr="00E9129F">
        <w:t xml:space="preserve">. </w:t>
      </w:r>
      <w:proofErr w:type="spellStart"/>
      <w:r w:rsidRPr="00E9129F">
        <w:t>Печат</w:t>
      </w:r>
      <w:proofErr w:type="spellEnd"/>
      <w:r w:rsidRPr="00E9129F">
        <w:t xml:space="preserve"> </w:t>
      </w:r>
      <w:proofErr w:type="spellStart"/>
      <w:r w:rsidRPr="00E9129F">
        <w:t>на</w:t>
      </w:r>
      <w:proofErr w:type="spellEnd"/>
      <w:r w:rsidRPr="00E9129F">
        <w:t xml:space="preserve"> </w:t>
      </w:r>
      <w:proofErr w:type="spellStart"/>
      <w:r w:rsidRPr="00E9129F">
        <w:t>информация</w:t>
      </w:r>
      <w:proofErr w:type="spellEnd"/>
      <w:r w:rsidRPr="00E9129F">
        <w:t xml:space="preserve"> </w:t>
      </w:r>
      <w:proofErr w:type="spellStart"/>
      <w:r w:rsidRPr="00E9129F">
        <w:t>за</w:t>
      </w:r>
      <w:proofErr w:type="spellEnd"/>
      <w:r w:rsidRPr="00E9129F">
        <w:t xml:space="preserve"> </w:t>
      </w:r>
      <w:proofErr w:type="spellStart"/>
      <w:r w:rsidRPr="00E9129F">
        <w:t>всеки</w:t>
      </w:r>
      <w:proofErr w:type="spellEnd"/>
      <w:r w:rsidRPr="00E9129F">
        <w:t xml:space="preserve"> </w:t>
      </w:r>
      <w:proofErr w:type="spellStart"/>
      <w:r w:rsidRPr="00E9129F">
        <w:t>импортиран</w:t>
      </w:r>
      <w:proofErr w:type="spellEnd"/>
      <w:r w:rsidRPr="00E9129F">
        <w:t xml:space="preserve"> </w:t>
      </w:r>
      <w:proofErr w:type="spellStart"/>
      <w:r w:rsidRPr="00E9129F">
        <w:t>обект</w:t>
      </w:r>
      <w:proofErr w:type="spellEnd"/>
      <w:r w:rsidRPr="00E9129F">
        <w:t xml:space="preserve"> </w:t>
      </w:r>
      <w:proofErr w:type="spellStart"/>
      <w:r w:rsidRPr="00E9129F">
        <w:t>във</w:t>
      </w:r>
      <w:proofErr w:type="spellEnd"/>
      <w:r w:rsidRPr="00E9129F">
        <w:t xml:space="preserve"> </w:t>
      </w:r>
      <w:proofErr w:type="spellStart"/>
      <w:r w:rsidRPr="00E9129F">
        <w:t>формата</w:t>
      </w:r>
      <w:proofErr w:type="spellEnd"/>
      <w:r w:rsidRPr="00E9129F">
        <w:t xml:space="preserve">, </w:t>
      </w:r>
      <w:proofErr w:type="spellStart"/>
      <w:r w:rsidRPr="00E9129F">
        <w:t>описан</w:t>
      </w:r>
      <w:proofErr w:type="spellEnd"/>
      <w:r w:rsidRPr="00E9129F">
        <w:t xml:space="preserve"> </w:t>
      </w:r>
      <w:proofErr w:type="spellStart"/>
      <w:r w:rsidRPr="00E9129F">
        <w:t>по-долу</w:t>
      </w:r>
      <w:proofErr w:type="spellEnd"/>
      <w:r w:rsidRPr="00E9129F">
        <w:t xml:space="preserve">. </w:t>
      </w:r>
      <w:proofErr w:type="spellStart"/>
      <w:r w:rsidRPr="00E9129F">
        <w:t>Ограничения</w:t>
      </w:r>
      <w:proofErr w:type="spellEnd"/>
      <w:r w:rsidRPr="00E9129F">
        <w:t xml:space="preserve"> </w:t>
      </w:r>
      <w:proofErr w:type="spellStart"/>
      <w:r w:rsidRPr="00E9129F">
        <w:t>Ако</w:t>
      </w:r>
      <w:proofErr w:type="spellEnd"/>
      <w:r w:rsidRPr="00E9129F">
        <w:t xml:space="preserve"> </w:t>
      </w:r>
      <w:proofErr w:type="spellStart"/>
      <w:r w:rsidRPr="00E9129F">
        <w:t>възникнат</w:t>
      </w:r>
      <w:proofErr w:type="spellEnd"/>
      <w:r w:rsidRPr="00E9129F">
        <w:t xml:space="preserve"> </w:t>
      </w:r>
      <w:proofErr w:type="spellStart"/>
      <w:r w:rsidRPr="00E9129F">
        <w:t>грешки</w:t>
      </w:r>
      <w:proofErr w:type="spellEnd"/>
      <w:r w:rsidRPr="00E9129F">
        <w:t xml:space="preserve"> </w:t>
      </w:r>
      <w:proofErr w:type="spellStart"/>
      <w:r w:rsidRPr="00E9129F">
        <w:t>при</w:t>
      </w:r>
      <w:proofErr w:type="spellEnd"/>
      <w:r w:rsidRPr="00E9129F">
        <w:t xml:space="preserve"> </w:t>
      </w:r>
      <w:proofErr w:type="spellStart"/>
      <w:r w:rsidRPr="00E9129F">
        <w:t>проверка</w:t>
      </w:r>
      <w:proofErr w:type="spellEnd"/>
      <w:r w:rsidRPr="00E9129F">
        <w:t xml:space="preserve"> (</w:t>
      </w:r>
      <w:proofErr w:type="spellStart"/>
      <w:r w:rsidRPr="00E9129F">
        <w:t>например</w:t>
      </w:r>
      <w:proofErr w:type="spellEnd"/>
      <w:r w:rsidRPr="00E9129F">
        <w:t xml:space="preserve"> </w:t>
      </w:r>
      <w:proofErr w:type="spellStart"/>
      <w:r w:rsidRPr="00E9129F">
        <w:t>невалидно</w:t>
      </w:r>
      <w:proofErr w:type="spellEnd"/>
      <w:r w:rsidRPr="00E9129F">
        <w:t xml:space="preserve"> </w:t>
      </w:r>
      <w:proofErr w:type="spellStart"/>
      <w:r w:rsidRPr="00E9129F">
        <w:t>потребителско</w:t>
      </w:r>
      <w:proofErr w:type="spellEnd"/>
      <w:r w:rsidRPr="00E9129F">
        <w:t xml:space="preserve"> </w:t>
      </w:r>
      <w:proofErr w:type="spellStart"/>
      <w:r w:rsidRPr="00E9129F">
        <w:t>име</w:t>
      </w:r>
      <w:proofErr w:type="spellEnd"/>
      <w:r w:rsidRPr="00E9129F">
        <w:t xml:space="preserve">, </w:t>
      </w:r>
      <w:proofErr w:type="spellStart"/>
      <w:r w:rsidRPr="00E9129F">
        <w:t>имейл</w:t>
      </w:r>
      <w:proofErr w:type="spellEnd"/>
      <w:r w:rsidRPr="00E9129F">
        <w:t xml:space="preserve"> </w:t>
      </w:r>
      <w:proofErr w:type="spellStart"/>
      <w:r w:rsidRPr="00E9129F">
        <w:t>или</w:t>
      </w:r>
      <w:proofErr w:type="spellEnd"/>
      <w:r w:rsidRPr="00E9129F">
        <w:t xml:space="preserve"> </w:t>
      </w:r>
      <w:proofErr w:type="spellStart"/>
      <w:r w:rsidRPr="00E9129F">
        <w:t>телефон</w:t>
      </w:r>
      <w:proofErr w:type="spellEnd"/>
      <w:r w:rsidRPr="00E9129F">
        <w:t xml:space="preserve">), </w:t>
      </w:r>
      <w:proofErr w:type="spellStart"/>
      <w:r w:rsidRPr="00E9129F">
        <w:t>не</w:t>
      </w:r>
      <w:proofErr w:type="spellEnd"/>
      <w:r w:rsidRPr="00E9129F">
        <w:t xml:space="preserve"> </w:t>
      </w:r>
      <w:proofErr w:type="spellStart"/>
      <w:r w:rsidRPr="00E9129F">
        <w:t>импортирайте</w:t>
      </w:r>
      <w:proofErr w:type="spellEnd"/>
      <w:r w:rsidRPr="00E9129F">
        <w:t xml:space="preserve"> </w:t>
      </w:r>
      <w:proofErr w:type="spellStart"/>
      <w:r w:rsidRPr="00E9129F">
        <w:t>никаква</w:t>
      </w:r>
      <w:proofErr w:type="spellEnd"/>
      <w:r w:rsidRPr="00E9129F">
        <w:t xml:space="preserve"> </w:t>
      </w:r>
      <w:proofErr w:type="spellStart"/>
      <w:r w:rsidRPr="00E9129F">
        <w:t>част</w:t>
      </w:r>
      <w:proofErr w:type="spellEnd"/>
      <w:r w:rsidRPr="00E9129F">
        <w:t xml:space="preserve"> </w:t>
      </w:r>
      <w:proofErr w:type="spellStart"/>
      <w:r w:rsidRPr="00E9129F">
        <w:t>от</w:t>
      </w:r>
      <w:proofErr w:type="spellEnd"/>
      <w:r w:rsidRPr="00E9129F">
        <w:t xml:space="preserve"> </w:t>
      </w:r>
      <w:proofErr w:type="spellStart"/>
      <w:r w:rsidRPr="00E9129F">
        <w:t>обекта</w:t>
      </w:r>
      <w:proofErr w:type="spellEnd"/>
      <w:r w:rsidRPr="00E9129F">
        <w:t xml:space="preserve"> и </w:t>
      </w:r>
      <w:proofErr w:type="spellStart"/>
      <w:r w:rsidRPr="00E9129F">
        <w:t>прикачете</w:t>
      </w:r>
      <w:proofErr w:type="spellEnd"/>
      <w:r w:rsidRPr="00E9129F">
        <w:t xml:space="preserve"> </w:t>
      </w:r>
      <w:proofErr w:type="spellStart"/>
      <w:r w:rsidRPr="00E9129F">
        <w:t>съобщение</w:t>
      </w:r>
      <w:proofErr w:type="spellEnd"/>
      <w:r w:rsidRPr="00E9129F">
        <w:t xml:space="preserve"> </w:t>
      </w:r>
      <w:proofErr w:type="spellStart"/>
      <w:r w:rsidRPr="00E9129F">
        <w:t>за</w:t>
      </w:r>
      <w:proofErr w:type="spellEnd"/>
      <w:r w:rsidRPr="00E9129F">
        <w:t xml:space="preserve"> </w:t>
      </w:r>
      <w:proofErr w:type="spellStart"/>
      <w:r w:rsidRPr="00E9129F">
        <w:t>грешка</w:t>
      </w:r>
      <w:proofErr w:type="spellEnd"/>
      <w:r w:rsidRPr="00E9129F">
        <w:t xml:space="preserve"> </w:t>
      </w:r>
      <w:proofErr w:type="spellStart"/>
      <w:r w:rsidRPr="00E9129F">
        <w:t>към</w:t>
      </w:r>
      <w:proofErr w:type="spellEnd"/>
      <w:r w:rsidRPr="00E9129F">
        <w:t xml:space="preserve"> </w:t>
      </w:r>
      <w:proofErr w:type="spellStart"/>
      <w:r w:rsidRPr="00E9129F">
        <w:t>изходния</w:t>
      </w:r>
      <w:proofErr w:type="spellEnd"/>
      <w:r w:rsidRPr="00E9129F">
        <w:t xml:space="preserve"> </w:t>
      </w:r>
      <w:proofErr w:type="spellStart"/>
      <w:r w:rsidRPr="00E9129F">
        <w:t>метод</w:t>
      </w:r>
      <w:proofErr w:type="spellEnd"/>
      <w:r w:rsidRPr="00E9129F">
        <w:t xml:space="preserve">. </w:t>
      </w:r>
      <w:proofErr w:type="spellStart"/>
      <w:r w:rsidRPr="00E9129F">
        <w:t>Вземете</w:t>
      </w:r>
      <w:proofErr w:type="spellEnd"/>
      <w:r w:rsidRPr="00E9129F">
        <w:t xml:space="preserve"> </w:t>
      </w:r>
      <w:proofErr w:type="spellStart"/>
      <w:r w:rsidRPr="00E9129F">
        <w:t>само</w:t>
      </w:r>
      <w:proofErr w:type="spellEnd"/>
      <w:r w:rsidRPr="00E9129F">
        <w:t xml:space="preserve"> </w:t>
      </w:r>
      <w:proofErr w:type="spellStart"/>
      <w:r w:rsidRPr="00E9129F">
        <w:t>уникалните</w:t>
      </w:r>
      <w:proofErr w:type="spellEnd"/>
      <w:r w:rsidRPr="00E9129F">
        <w:t xml:space="preserve"> </w:t>
      </w:r>
      <w:proofErr w:type="spellStart"/>
      <w:r w:rsidRPr="00E9129F">
        <w:t>задачи</w:t>
      </w:r>
      <w:proofErr w:type="spellEnd"/>
      <w:r w:rsidRPr="00E9129F">
        <w:t xml:space="preserve">. </w:t>
      </w:r>
      <w:proofErr w:type="spellStart"/>
      <w:r w:rsidRPr="00E9129F">
        <w:t>Ако</w:t>
      </w:r>
      <w:proofErr w:type="spellEnd"/>
      <w:r w:rsidRPr="00E9129F">
        <w:t xml:space="preserve"> </w:t>
      </w:r>
      <w:proofErr w:type="spellStart"/>
      <w:r w:rsidRPr="00E9129F">
        <w:t>дадена</w:t>
      </w:r>
      <w:proofErr w:type="spellEnd"/>
      <w:r w:rsidRPr="00E9129F">
        <w:t xml:space="preserve"> </w:t>
      </w:r>
      <w:proofErr w:type="spellStart"/>
      <w:r w:rsidRPr="00E9129F">
        <w:t>задача</w:t>
      </w:r>
      <w:proofErr w:type="spellEnd"/>
      <w:r w:rsidRPr="00E9129F">
        <w:t xml:space="preserve"> </w:t>
      </w:r>
      <w:proofErr w:type="spellStart"/>
      <w:r w:rsidRPr="00E9129F">
        <w:t>не</w:t>
      </w:r>
      <w:proofErr w:type="spellEnd"/>
      <w:r w:rsidRPr="00E9129F">
        <w:t xml:space="preserve"> </w:t>
      </w:r>
      <w:proofErr w:type="spellStart"/>
      <w:r w:rsidRPr="00E9129F">
        <w:t>съществува</w:t>
      </w:r>
      <w:proofErr w:type="spellEnd"/>
      <w:r w:rsidRPr="00E9129F">
        <w:t xml:space="preserve"> в </w:t>
      </w:r>
      <w:proofErr w:type="spellStart"/>
      <w:r w:rsidRPr="00E9129F">
        <w:t>базата</w:t>
      </w:r>
      <w:proofErr w:type="spellEnd"/>
      <w:r w:rsidRPr="00E9129F">
        <w:t xml:space="preserve"> </w:t>
      </w:r>
      <w:proofErr w:type="spellStart"/>
      <w:r w:rsidRPr="00E9129F">
        <w:t>данни</w:t>
      </w:r>
      <w:proofErr w:type="spellEnd"/>
      <w:r w:rsidRPr="00E9129F">
        <w:t xml:space="preserve">, </w:t>
      </w:r>
      <w:proofErr w:type="spellStart"/>
      <w:r w:rsidRPr="00E9129F">
        <w:t>прикачете</w:t>
      </w:r>
      <w:proofErr w:type="spellEnd"/>
      <w:r w:rsidRPr="00E9129F">
        <w:t xml:space="preserve"> </w:t>
      </w:r>
      <w:proofErr w:type="spellStart"/>
      <w:r w:rsidRPr="00E9129F">
        <w:t>съобщение</w:t>
      </w:r>
      <w:proofErr w:type="spellEnd"/>
      <w:r w:rsidRPr="00E9129F">
        <w:t xml:space="preserve"> </w:t>
      </w:r>
      <w:proofErr w:type="spellStart"/>
      <w:r w:rsidRPr="00E9129F">
        <w:t>за</w:t>
      </w:r>
      <w:proofErr w:type="spellEnd"/>
      <w:r w:rsidRPr="00E9129F">
        <w:t xml:space="preserve"> </w:t>
      </w:r>
      <w:proofErr w:type="spellStart"/>
      <w:r w:rsidRPr="00E9129F">
        <w:t>грешка</w:t>
      </w:r>
      <w:proofErr w:type="spellEnd"/>
      <w:r w:rsidRPr="00E9129F">
        <w:t xml:space="preserve"> </w:t>
      </w:r>
      <w:proofErr w:type="spellStart"/>
      <w:r w:rsidRPr="00E9129F">
        <w:t>към</w:t>
      </w:r>
      <w:proofErr w:type="spellEnd"/>
      <w:r w:rsidRPr="00E9129F">
        <w:t xml:space="preserve"> </w:t>
      </w:r>
      <w:proofErr w:type="spellStart"/>
      <w:r w:rsidRPr="00E9129F">
        <w:t>изходния</w:t>
      </w:r>
      <w:proofErr w:type="spellEnd"/>
      <w:r w:rsidRPr="00E9129F">
        <w:t xml:space="preserve"> </w:t>
      </w:r>
      <w:proofErr w:type="spellStart"/>
      <w:r w:rsidRPr="00E9129F">
        <w:t>метод</w:t>
      </w:r>
      <w:proofErr w:type="spellEnd"/>
      <w:r w:rsidRPr="00E9129F">
        <w:t xml:space="preserve"> и </w:t>
      </w:r>
      <w:proofErr w:type="spellStart"/>
      <w:r w:rsidRPr="00E9129F">
        <w:t>продължете</w:t>
      </w:r>
      <w:proofErr w:type="spellEnd"/>
      <w:r w:rsidRPr="00E9129F">
        <w:t xml:space="preserve"> </w:t>
      </w:r>
      <w:proofErr w:type="spellStart"/>
      <w:r w:rsidRPr="00E9129F">
        <w:t>със</w:t>
      </w:r>
      <w:proofErr w:type="spellEnd"/>
      <w:r w:rsidRPr="00E9129F">
        <w:t xml:space="preserve"> </w:t>
      </w:r>
      <w:proofErr w:type="spellStart"/>
      <w:r w:rsidRPr="00E9129F">
        <w:t>следващата</w:t>
      </w:r>
      <w:proofErr w:type="spellEnd"/>
      <w:r w:rsidRPr="00E9129F">
        <w:t xml:space="preserve"> </w:t>
      </w:r>
      <w:proofErr w:type="spellStart"/>
      <w:r w:rsidRPr="00E9129F">
        <w:t>задача</w:t>
      </w:r>
      <w:proofErr w:type="spellEnd"/>
      <w:r w:rsidRPr="00E9129F">
        <w:t>.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E0D90" w:rsidRPr="00603773" w14:paraId="08C0543C" w14:textId="77777777" w:rsidTr="00963BD2">
        <w:tc>
          <w:tcPr>
            <w:tcW w:w="10431" w:type="dxa"/>
            <w:shd w:val="clear" w:color="auto" w:fill="D9D9D9" w:themeFill="background1" w:themeFillShade="D9"/>
          </w:tcPr>
          <w:bookmarkEnd w:id="18"/>
          <w:bookmarkEnd w:id="19"/>
          <w:p w14:paraId="0E1CFA70" w14:textId="77777777" w:rsidR="008E0D90" w:rsidRPr="00603773" w:rsidRDefault="008E0D90" w:rsidP="00963BD2">
            <w:pPr>
              <w:spacing w:before="0" w:after="0"/>
              <w:jc w:val="center"/>
              <w:rPr>
                <w:b/>
                <w:noProof/>
              </w:rPr>
            </w:pPr>
            <w:r>
              <w:rPr>
                <w:b/>
                <w:noProof/>
              </w:rPr>
              <w:t>Success message</w:t>
            </w:r>
          </w:p>
        </w:tc>
      </w:tr>
      <w:tr w:rsidR="008E0D90" w:rsidRPr="00FB2A88" w14:paraId="36246EFF" w14:textId="77777777" w:rsidTr="00963BD2">
        <w:tc>
          <w:tcPr>
            <w:tcW w:w="10431" w:type="dxa"/>
          </w:tcPr>
          <w:p w14:paraId="556C4874" w14:textId="1E204A12" w:rsidR="00E46F61" w:rsidRPr="00FB2A88" w:rsidRDefault="00E46F61" w:rsidP="00E46F61">
            <w:pPr>
              <w:spacing w:before="0" w:after="0"/>
            </w:pPr>
            <w:r w:rsidRPr="00E46F61">
              <w:t>Successfully imported employee - {</w:t>
            </w:r>
            <w:proofErr w:type="spellStart"/>
            <w:r w:rsidRPr="00E46F61">
              <w:rPr>
                <w:b/>
              </w:rPr>
              <w:t>employeeUsername</w:t>
            </w:r>
            <w:proofErr w:type="spellEnd"/>
            <w:r>
              <w:t>} with {</w:t>
            </w:r>
            <w:proofErr w:type="spellStart"/>
            <w:r w:rsidRPr="00E46F61">
              <w:rPr>
                <w:b/>
              </w:rPr>
              <w:t>employeeTasksCount</w:t>
            </w:r>
            <w:proofErr w:type="spellEnd"/>
            <w:r w:rsidRPr="00E46F61">
              <w:t>} tasks.</w:t>
            </w:r>
          </w:p>
        </w:tc>
      </w:tr>
    </w:tbl>
    <w:p w14:paraId="2EC2F2D9" w14:textId="77777777" w:rsidR="008E0D90" w:rsidRDefault="008E0D90" w:rsidP="008E0D90">
      <w:pPr>
        <w:pStyle w:val="5"/>
      </w:pPr>
      <w:r>
        <w:lastRenderedPageBreak/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8E0D90" w:rsidRPr="00603773" w14:paraId="63B2554F" w14:textId="77777777" w:rsidTr="00963BD2">
        <w:tc>
          <w:tcPr>
            <w:tcW w:w="10431" w:type="dxa"/>
            <w:shd w:val="clear" w:color="auto" w:fill="D9D9D9" w:themeFill="background1" w:themeFillShade="D9"/>
          </w:tcPr>
          <w:p w14:paraId="07EB29E1" w14:textId="5A5DFE3D" w:rsidR="008E0D90" w:rsidRPr="00603773" w:rsidRDefault="00E46F61" w:rsidP="00963BD2">
            <w:pPr>
              <w:spacing w:before="0" w:after="0"/>
              <w:jc w:val="center"/>
              <w:rPr>
                <w:b/>
                <w:noProof/>
              </w:rPr>
            </w:pPr>
            <w:proofErr w:type="spellStart"/>
            <w:proofErr w:type="gramStart"/>
            <w:r>
              <w:rPr>
                <w:rStyle w:val="ab"/>
              </w:rPr>
              <w:t>employees</w:t>
            </w:r>
            <w:r w:rsidR="008E0D90">
              <w:rPr>
                <w:b/>
                <w:noProof/>
              </w:rPr>
              <w:t>.json</w:t>
            </w:r>
            <w:proofErr w:type="spellEnd"/>
            <w:proofErr w:type="gramEnd"/>
          </w:p>
        </w:tc>
      </w:tr>
      <w:tr w:rsidR="008E0D90" w:rsidRPr="00FB2A88" w14:paraId="17185D97" w14:textId="77777777" w:rsidTr="00963BD2">
        <w:tc>
          <w:tcPr>
            <w:tcW w:w="10431" w:type="dxa"/>
          </w:tcPr>
          <w:p w14:paraId="4CA110E6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</w:p>
          <w:p w14:paraId="5A122E6E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{</w:t>
            </w:r>
          </w:p>
          <w:p w14:paraId="068C1ADD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User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jstanett0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7EF4F26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Email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kknapper0@opera.com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2BC4DDB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Phon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819-699-1096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D03975C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[</w:t>
            </w:r>
          </w:p>
          <w:p w14:paraId="1DD2853B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4,</w:t>
            </w:r>
          </w:p>
          <w:p w14:paraId="304DF5FC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2,</w:t>
            </w:r>
          </w:p>
          <w:p w14:paraId="39E29E50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65,</w:t>
            </w:r>
          </w:p>
          <w:p w14:paraId="45E02DC4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0,</w:t>
            </w:r>
          </w:p>
          <w:p w14:paraId="444895B7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0,</w:t>
            </w:r>
          </w:p>
          <w:p w14:paraId="2FA45B55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45,</w:t>
            </w:r>
          </w:p>
          <w:p w14:paraId="4F509B27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36,</w:t>
            </w:r>
          </w:p>
          <w:p w14:paraId="625D07C0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67</w:t>
            </w:r>
          </w:p>
          <w:p w14:paraId="25FF2FC3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]</w:t>
            </w:r>
          </w:p>
          <w:p w14:paraId="0241481A" w14:textId="77777777" w:rsidR="00E46F61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},</w:t>
            </w:r>
          </w:p>
          <w:p w14:paraId="31C58AD9" w14:textId="352AF918" w:rsidR="008E0D90" w:rsidRPr="00B614CD" w:rsidRDefault="00E46F61" w:rsidP="00E46F61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 xml:space="preserve">  </w:t>
            </w:r>
            <w:r w:rsidR="008E0D90" w:rsidRPr="00B614CD"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026C7D87" w14:textId="77777777" w:rsidR="008E0D90" w:rsidRPr="00B614CD" w:rsidRDefault="008E0D90" w:rsidP="00963BD2">
            <w:pPr>
              <w:pStyle w:val="Code"/>
              <w:spacing w:before="0" w:after="0" w:line="192" w:lineRule="auto"/>
              <w:rPr>
                <w:b w:val="0"/>
                <w:sz w:val="19"/>
                <w:szCs w:val="19"/>
              </w:rPr>
            </w:pPr>
            <w:r w:rsidRPr="00B614CD">
              <w:rPr>
                <w:rFonts w:cs="Consolas"/>
                <w:b w:val="0"/>
                <w:color w:val="000000"/>
                <w:sz w:val="19"/>
                <w:szCs w:val="19"/>
              </w:rPr>
              <w:t>]</w:t>
            </w:r>
          </w:p>
        </w:tc>
      </w:tr>
      <w:tr w:rsidR="008E0D90" w:rsidRPr="00FB2A88" w14:paraId="3A110D72" w14:textId="77777777" w:rsidTr="00963BD2">
        <w:tc>
          <w:tcPr>
            <w:tcW w:w="10431" w:type="dxa"/>
            <w:shd w:val="clear" w:color="auto" w:fill="D9D9D9" w:themeFill="background1" w:themeFillShade="D9"/>
          </w:tcPr>
          <w:p w14:paraId="1CCB3085" w14:textId="77777777" w:rsidR="008E0D90" w:rsidRPr="00FB2A88" w:rsidRDefault="008E0D90" w:rsidP="00963BD2">
            <w:pPr>
              <w:spacing w:before="0" w:after="0"/>
              <w:jc w:val="center"/>
              <w:rPr>
                <w:rFonts w:ascii="Consolas" w:hAnsi="Consolas"/>
                <w:bCs/>
              </w:rPr>
            </w:pPr>
            <w:r w:rsidRPr="00A4775A">
              <w:rPr>
                <w:b/>
                <w:noProof/>
              </w:rPr>
              <w:t>Output</w:t>
            </w:r>
          </w:p>
        </w:tc>
      </w:tr>
      <w:tr w:rsidR="008E0D90" w:rsidRPr="00FB2A88" w14:paraId="19512CD2" w14:textId="77777777" w:rsidTr="00963BD2">
        <w:tc>
          <w:tcPr>
            <w:tcW w:w="10431" w:type="dxa"/>
          </w:tcPr>
          <w:p w14:paraId="470F6A6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57165E1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5A5E43A0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jstanett0 with 5 tasks.</w:t>
            </w:r>
          </w:p>
          <w:p w14:paraId="6D5537A0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943E18B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3C308B68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2D60DCA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7FD3A78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mmcellen1 with 15 tasks.</w:t>
            </w:r>
          </w:p>
          <w:p w14:paraId="48B904F4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7CFFEC1D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Invalid data!</w:t>
            </w:r>
          </w:p>
          <w:p w14:paraId="01120ED3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cmartinho2 with 5 tasks.</w:t>
            </w:r>
          </w:p>
          <w:p w14:paraId="025D64E3" w14:textId="77777777" w:rsidR="0086103D" w:rsidRPr="0086103D" w:rsidRDefault="0086103D" w:rsidP="0086103D">
            <w:pPr>
              <w:spacing w:before="0" w:after="0"/>
              <w:rPr>
                <w:rFonts w:ascii="Consolas" w:hAnsi="Consolas"/>
                <w:b/>
                <w:bCs/>
                <w:noProof/>
              </w:rPr>
            </w:pPr>
            <w:r w:rsidRPr="0086103D">
              <w:rPr>
                <w:rFonts w:ascii="Consolas" w:hAnsi="Consolas"/>
                <w:b/>
                <w:bCs/>
                <w:noProof/>
              </w:rPr>
              <w:t>Successfully imported employee - mdilucia3 with 9 tasks.</w:t>
            </w:r>
          </w:p>
          <w:p w14:paraId="48C71A85" w14:textId="07D14554" w:rsidR="008E0D90" w:rsidRPr="00FB2A88" w:rsidRDefault="008E0D90" w:rsidP="0086103D">
            <w:pPr>
              <w:spacing w:before="0" w:after="0"/>
              <w:rPr>
                <w:rFonts w:ascii="Consolas" w:hAnsi="Consolas"/>
                <w:bCs/>
              </w:rPr>
            </w:pPr>
            <w:r w:rsidRPr="00552D53">
              <w:rPr>
                <w:rFonts w:ascii="Consolas" w:hAnsi="Consolas"/>
                <w:b/>
                <w:bCs/>
                <w:noProof/>
              </w:rPr>
              <w:t>...</w:t>
            </w:r>
          </w:p>
        </w:tc>
      </w:tr>
    </w:tbl>
    <w:p w14:paraId="0AF8FEED" w14:textId="73CD2F7C" w:rsidR="008E0D90" w:rsidRPr="00C371CA" w:rsidRDefault="008E0D90" w:rsidP="00481D70">
      <w:pPr>
        <w:rPr>
          <w:lang w:val="bg-BG"/>
        </w:rPr>
      </w:pPr>
      <w:r>
        <w:t xml:space="preserve">Upon </w:t>
      </w:r>
      <w:r>
        <w:rPr>
          <w:b/>
        </w:rPr>
        <w:t>correct import logic</w:t>
      </w:r>
      <w:r>
        <w:t xml:space="preserve">, you should have imported </w:t>
      </w:r>
      <w:r w:rsidR="0058469E">
        <w:rPr>
          <w:b/>
        </w:rPr>
        <w:t>30</w:t>
      </w:r>
      <w:r>
        <w:t xml:space="preserve"> </w:t>
      </w:r>
      <w:r w:rsidR="002351C6">
        <w:rPr>
          <w:b/>
        </w:rPr>
        <w:t>employees</w:t>
      </w:r>
      <w:r w:rsidR="002351C6">
        <w:t xml:space="preserve"> and </w:t>
      </w:r>
      <w:r w:rsidR="00A47524">
        <w:rPr>
          <w:b/>
        </w:rPr>
        <w:t>249</w:t>
      </w:r>
      <w:r w:rsidR="002351C6">
        <w:rPr>
          <w:b/>
        </w:rPr>
        <w:t xml:space="preserve"> employee</w:t>
      </w:r>
      <w:r w:rsidR="002351C6" w:rsidRPr="002351C6">
        <w:rPr>
          <w:b/>
        </w:rPr>
        <w:t xml:space="preserve"> tasks</w:t>
      </w:r>
      <w:r w:rsidR="002351C6">
        <w:t>.</w:t>
      </w:r>
    </w:p>
    <w:p w14:paraId="70588C44" w14:textId="256AB933" w:rsidR="00481D70" w:rsidRDefault="00481D70" w:rsidP="00481D70">
      <w:pPr>
        <w:pStyle w:val="2"/>
      </w:pPr>
      <w:r>
        <w:t>Data Export (2</w:t>
      </w:r>
      <w:r w:rsidR="00366F70">
        <w:t>5</w:t>
      </w:r>
      <w:r>
        <w:t xml:space="preserve"> pts)</w:t>
      </w:r>
    </w:p>
    <w:p w14:paraId="1009EFE9" w14:textId="5413582E" w:rsidR="00481D70" w:rsidRPr="00CB05EC" w:rsidRDefault="00481D70" w:rsidP="00481D70">
      <w:r>
        <w:rPr>
          <w:rStyle w:val="ab"/>
          <w:b w:val="0"/>
        </w:rPr>
        <w:t xml:space="preserve">Use the provided methods in the </w:t>
      </w:r>
      <w:r>
        <w:rPr>
          <w:rStyle w:val="CodeChar"/>
        </w:rPr>
        <w:t>Serializer</w:t>
      </w:r>
      <w:r w:rsidRPr="004C6501">
        <w:t xml:space="preserve"> class</w:t>
      </w:r>
      <w:r w:rsidRPr="00E04BF3">
        <w:rPr>
          <w:rStyle w:val="ab"/>
          <w:b w:val="0"/>
        </w:rPr>
        <w:t>.</w:t>
      </w:r>
      <w:r>
        <w:rPr>
          <w:rStyle w:val="ab"/>
        </w:rPr>
        <w:t xml:space="preserve"> </w:t>
      </w:r>
      <w:r w:rsidRPr="00CB05EC">
        <w:t>Us</w:t>
      </w:r>
      <w:r>
        <w:t>age of</w:t>
      </w:r>
      <w:r w:rsidRPr="00CB05EC">
        <w:t xml:space="preserve"> </w:t>
      </w:r>
      <w:r w:rsidRPr="00CB05EC">
        <w:rPr>
          <w:rStyle w:val="ab"/>
        </w:rPr>
        <w:t>Data Transfer Objects</w:t>
      </w:r>
      <w:r w:rsidR="00FB0F0F">
        <w:rPr>
          <w:rStyle w:val="ab"/>
        </w:rPr>
        <w:t xml:space="preserve"> </w:t>
      </w:r>
      <w:r w:rsidR="00FB0F0F">
        <w:rPr>
          <w:rStyle w:val="ab"/>
          <w:b w:val="0"/>
        </w:rPr>
        <w:t xml:space="preserve">and </w:t>
      </w:r>
      <w:r w:rsidR="00FB0F0F" w:rsidRPr="00FB0F0F">
        <w:rPr>
          <w:rStyle w:val="ab"/>
          <w:noProof/>
        </w:rPr>
        <w:t>AutoMapper</w:t>
      </w:r>
      <w:r>
        <w:t xml:space="preserve"> is </w:t>
      </w:r>
      <w:r w:rsidRPr="00E04BF3">
        <w:rPr>
          <w:b/>
        </w:rPr>
        <w:t>optional</w:t>
      </w:r>
      <w:r w:rsidRPr="00CB05EC">
        <w:t>.</w:t>
      </w:r>
    </w:p>
    <w:p w14:paraId="7A34C85F" w14:textId="09A2C178" w:rsidR="00481D70" w:rsidRDefault="000F14BF" w:rsidP="00481D70">
      <w:pPr>
        <w:pStyle w:val="3"/>
      </w:pPr>
      <w:r>
        <w:t>JSON</w:t>
      </w:r>
      <w:r w:rsidR="00481D70">
        <w:t xml:space="preserve"> Export</w:t>
      </w:r>
    </w:p>
    <w:p w14:paraId="55F7CF35" w14:textId="4E7E426A" w:rsidR="00481D70" w:rsidRDefault="00481D70" w:rsidP="00481D70">
      <w:pPr>
        <w:pStyle w:val="4"/>
      </w:pPr>
      <w:r>
        <w:t xml:space="preserve">Export </w:t>
      </w:r>
      <w:proofErr w:type="gramStart"/>
      <w:r w:rsidR="00644CC3">
        <w:t>Most</w:t>
      </w:r>
      <w:r>
        <w:t xml:space="preserve"> </w:t>
      </w:r>
      <w:r w:rsidR="00644CC3">
        <w:t>Busiest</w:t>
      </w:r>
      <w:proofErr w:type="gramEnd"/>
      <w:r w:rsidR="00644CC3">
        <w:t xml:space="preserve"> Employees</w:t>
      </w:r>
    </w:p>
    <w:p w14:paraId="72D9C342" w14:textId="49C79D45" w:rsidR="00FE045C" w:rsidRPr="00197C54" w:rsidRDefault="00EA53B6" w:rsidP="00FE045C">
      <w:r w:rsidRPr="00197C54">
        <w:t>Select</w:t>
      </w:r>
      <w:r w:rsidR="008E560E" w:rsidRPr="00197C54">
        <w:t xml:space="preserve"> the</w:t>
      </w:r>
      <w:r w:rsidRPr="00197C54">
        <w:t xml:space="preserve"> </w:t>
      </w:r>
      <w:r w:rsidRPr="00197C54">
        <w:rPr>
          <w:b/>
        </w:rPr>
        <w:t>top</w:t>
      </w:r>
      <w:r w:rsidRPr="00197C54">
        <w:t xml:space="preserve"> 10</w:t>
      </w:r>
      <w:r w:rsidR="00FE045C" w:rsidRPr="00197C54">
        <w:t xml:space="preserve"> </w:t>
      </w:r>
      <w:r w:rsidR="00FE045C" w:rsidRPr="00197C54">
        <w:rPr>
          <w:b/>
        </w:rPr>
        <w:t xml:space="preserve">employees </w:t>
      </w:r>
      <w:r w:rsidR="008E560E" w:rsidRPr="00197C54">
        <w:t>who have</w:t>
      </w:r>
      <w:r w:rsidR="008E560E" w:rsidRPr="00197C54">
        <w:rPr>
          <w:b/>
        </w:rPr>
        <w:t xml:space="preserve"> at least one task </w:t>
      </w:r>
      <w:r w:rsidR="008E560E" w:rsidRPr="00197C54">
        <w:t>that</w:t>
      </w:r>
      <w:r w:rsidR="008E560E" w:rsidRPr="00197C54">
        <w:rPr>
          <w:b/>
        </w:rPr>
        <w:t xml:space="preserve"> its open date </w:t>
      </w:r>
      <w:r w:rsidR="008E560E" w:rsidRPr="00197C54">
        <w:t>is</w:t>
      </w:r>
      <w:r w:rsidR="008E560E" w:rsidRPr="00197C54">
        <w:rPr>
          <w:b/>
        </w:rPr>
        <w:t xml:space="preserve"> after or equal </w:t>
      </w:r>
      <w:r w:rsidR="008E560E" w:rsidRPr="00197C54">
        <w:t>to the</w:t>
      </w:r>
      <w:r w:rsidR="008E560E" w:rsidRPr="00197C54">
        <w:rPr>
          <w:b/>
        </w:rPr>
        <w:t xml:space="preserve"> given date </w:t>
      </w:r>
      <w:r w:rsidR="00877153" w:rsidRPr="00197C54">
        <w:t>with their</w:t>
      </w:r>
      <w:r w:rsidR="00FE045C" w:rsidRPr="00197C54">
        <w:t xml:space="preserve"> </w:t>
      </w:r>
      <w:r w:rsidR="00FE045C" w:rsidRPr="00197C54">
        <w:rPr>
          <w:b/>
        </w:rPr>
        <w:t>task</w:t>
      </w:r>
      <w:r w:rsidR="00877153" w:rsidRPr="00197C54">
        <w:rPr>
          <w:b/>
        </w:rPr>
        <w:t>s</w:t>
      </w:r>
      <w:r w:rsidR="00FE045C" w:rsidRPr="00197C54">
        <w:t xml:space="preserve"> </w:t>
      </w:r>
      <w:r w:rsidR="008E560E" w:rsidRPr="00197C54">
        <w:t xml:space="preserve">that </w:t>
      </w:r>
      <w:r w:rsidR="00773309" w:rsidRPr="00197C54">
        <w:t>meet the same requirement (to have their open date after or equal to the giver date)</w:t>
      </w:r>
      <w:r w:rsidR="00FE045C" w:rsidRPr="00197C54">
        <w:t xml:space="preserve">. For each </w:t>
      </w:r>
      <w:r w:rsidR="00FE045C" w:rsidRPr="00197C54">
        <w:rPr>
          <w:b/>
        </w:rPr>
        <w:t>employee</w:t>
      </w:r>
      <w:r w:rsidR="00FE045C" w:rsidRPr="00197C54">
        <w:t xml:space="preserve">, export </w:t>
      </w:r>
      <w:r w:rsidR="008E560E" w:rsidRPr="00197C54">
        <w:t>their</w:t>
      </w:r>
      <w:r w:rsidR="00FE045C" w:rsidRPr="00197C54">
        <w:t xml:space="preserve"> </w:t>
      </w:r>
      <w:r w:rsidR="00FE045C" w:rsidRPr="00197C54">
        <w:rPr>
          <w:b/>
        </w:rPr>
        <w:t>username</w:t>
      </w:r>
      <w:r w:rsidR="00FE045C" w:rsidRPr="00197C54">
        <w:t xml:space="preserve"> and </w:t>
      </w:r>
      <w:r w:rsidR="008E560E" w:rsidRPr="00197C54">
        <w:t xml:space="preserve">their </w:t>
      </w:r>
      <w:r w:rsidR="00FE045C" w:rsidRPr="00197C54">
        <w:rPr>
          <w:b/>
        </w:rPr>
        <w:t>tasks.</w:t>
      </w:r>
      <w:r w:rsidR="00FE045C" w:rsidRPr="00197C54">
        <w:t xml:space="preserve"> For each </w:t>
      </w:r>
      <w:r w:rsidR="00FE045C" w:rsidRPr="00197C54">
        <w:rPr>
          <w:b/>
        </w:rPr>
        <w:t>task</w:t>
      </w:r>
      <w:r w:rsidR="00FE045C" w:rsidRPr="00197C54">
        <w:t xml:space="preserve">, export its </w:t>
      </w:r>
      <w:r w:rsidR="00FE045C" w:rsidRPr="00197C54">
        <w:rPr>
          <w:b/>
        </w:rPr>
        <w:t>name</w:t>
      </w:r>
      <w:r w:rsidR="00FE045C" w:rsidRPr="00197C54">
        <w:t xml:space="preserve"> and </w:t>
      </w:r>
      <w:r w:rsidR="00877153" w:rsidRPr="00197C54">
        <w:rPr>
          <w:b/>
        </w:rPr>
        <w:t xml:space="preserve">open date </w:t>
      </w:r>
      <w:r w:rsidR="00877153" w:rsidRPr="00197C54">
        <w:t>(</w:t>
      </w:r>
      <w:r w:rsidR="00877153" w:rsidRPr="00197C54">
        <w:rPr>
          <w:b/>
        </w:rPr>
        <w:t>must</w:t>
      </w:r>
      <w:r w:rsidR="00877153" w:rsidRPr="00197C54">
        <w:t xml:space="preserve"> be in format "</w:t>
      </w:r>
      <w:r w:rsidR="00877153" w:rsidRPr="00197C54">
        <w:rPr>
          <w:b/>
        </w:rPr>
        <w:t>d</w:t>
      </w:r>
      <w:r w:rsidR="00877153" w:rsidRPr="00197C54">
        <w:t xml:space="preserve">"), </w:t>
      </w:r>
      <w:r w:rsidR="00877153" w:rsidRPr="00197C54">
        <w:rPr>
          <w:b/>
        </w:rPr>
        <w:t>due date</w:t>
      </w:r>
      <w:r w:rsidR="00877153" w:rsidRPr="00197C54">
        <w:t xml:space="preserve"> (</w:t>
      </w:r>
      <w:r w:rsidR="00877153" w:rsidRPr="00197C54">
        <w:rPr>
          <w:b/>
        </w:rPr>
        <w:t>must</w:t>
      </w:r>
      <w:r w:rsidR="00877153" w:rsidRPr="00197C54">
        <w:t xml:space="preserve"> be in format "</w:t>
      </w:r>
      <w:r w:rsidR="00877153" w:rsidRPr="00197C54">
        <w:rPr>
          <w:b/>
        </w:rPr>
        <w:t>d</w:t>
      </w:r>
      <w:r w:rsidR="00877153" w:rsidRPr="00197C54">
        <w:t xml:space="preserve">"), </w:t>
      </w:r>
      <w:r w:rsidR="00877153" w:rsidRPr="00197C54">
        <w:rPr>
          <w:b/>
        </w:rPr>
        <w:t>label</w:t>
      </w:r>
      <w:r w:rsidR="00877153" w:rsidRPr="00197C54">
        <w:t xml:space="preserve"> and </w:t>
      </w:r>
      <w:r w:rsidR="00877153" w:rsidRPr="00197C54">
        <w:rPr>
          <w:b/>
        </w:rPr>
        <w:t>execution</w:t>
      </w:r>
      <w:r w:rsidR="00877153" w:rsidRPr="00197C54">
        <w:t xml:space="preserve"> type</w:t>
      </w:r>
      <w:r w:rsidR="00FE045C" w:rsidRPr="00197C54">
        <w:rPr>
          <w:b/>
        </w:rPr>
        <w:t xml:space="preserve">. </w:t>
      </w:r>
      <w:r w:rsidR="00FE045C" w:rsidRPr="00197C54">
        <w:t xml:space="preserve">Order the </w:t>
      </w:r>
      <w:r w:rsidR="00FE045C" w:rsidRPr="00197C54">
        <w:rPr>
          <w:b/>
        </w:rPr>
        <w:t>tasks</w:t>
      </w:r>
      <w:r w:rsidR="00FE045C" w:rsidRPr="00197C54">
        <w:t xml:space="preserve"> by </w:t>
      </w:r>
      <w:r w:rsidR="00877153" w:rsidRPr="00197C54">
        <w:rPr>
          <w:b/>
        </w:rPr>
        <w:t>due date</w:t>
      </w:r>
      <w:r w:rsidR="00FE045C" w:rsidRPr="00197C54">
        <w:t xml:space="preserve"> (</w:t>
      </w:r>
      <w:r w:rsidR="00877153" w:rsidRPr="00197C54">
        <w:rPr>
          <w:b/>
        </w:rPr>
        <w:t>de</w:t>
      </w:r>
      <w:r w:rsidR="00FE045C" w:rsidRPr="00197C54">
        <w:rPr>
          <w:b/>
        </w:rPr>
        <w:t>scending</w:t>
      </w:r>
      <w:r w:rsidR="00FE045C" w:rsidRPr="00197C54">
        <w:t>)</w:t>
      </w:r>
      <w:r w:rsidR="00877153" w:rsidRPr="00197C54">
        <w:t xml:space="preserve">, then by </w:t>
      </w:r>
      <w:r w:rsidR="00877153" w:rsidRPr="00197C54">
        <w:rPr>
          <w:b/>
        </w:rPr>
        <w:t>name</w:t>
      </w:r>
      <w:r w:rsidR="00877153" w:rsidRPr="00197C54">
        <w:t xml:space="preserve"> (</w:t>
      </w:r>
      <w:r w:rsidR="00877153" w:rsidRPr="00197C54">
        <w:rPr>
          <w:b/>
        </w:rPr>
        <w:t>ascending</w:t>
      </w:r>
      <w:r w:rsidR="00877153" w:rsidRPr="00197C54">
        <w:t>)</w:t>
      </w:r>
      <w:r w:rsidR="00FE045C" w:rsidRPr="00197C54">
        <w:t xml:space="preserve">. Order the </w:t>
      </w:r>
      <w:r w:rsidR="00877153" w:rsidRPr="00197C54">
        <w:rPr>
          <w:b/>
        </w:rPr>
        <w:t>employees</w:t>
      </w:r>
      <w:r w:rsidR="00FE045C" w:rsidRPr="00197C54">
        <w:t xml:space="preserve"> by </w:t>
      </w:r>
      <w:r w:rsidR="002B13C5" w:rsidRPr="00FD5001">
        <w:rPr>
          <w:b/>
        </w:rPr>
        <w:t>all</w:t>
      </w:r>
      <w:r w:rsidR="002B13C5" w:rsidRPr="00FD5001">
        <w:t xml:space="preserve"> </w:t>
      </w:r>
      <w:r w:rsidR="00FE045C" w:rsidRPr="00FD5001">
        <w:rPr>
          <w:b/>
        </w:rPr>
        <w:t>tasks</w:t>
      </w:r>
      <w:r w:rsidR="00E379F8" w:rsidRPr="00E379F8">
        <w:t xml:space="preserve"> (</w:t>
      </w:r>
      <w:r w:rsidR="00E379F8">
        <w:rPr>
          <w:b/>
        </w:rPr>
        <w:t>meeting above condition</w:t>
      </w:r>
      <w:r w:rsidR="00E379F8" w:rsidRPr="00E379F8">
        <w:t>)</w:t>
      </w:r>
      <w:r w:rsidR="00FE045C" w:rsidRPr="00FD5001">
        <w:rPr>
          <w:b/>
        </w:rPr>
        <w:t xml:space="preserve"> count</w:t>
      </w:r>
      <w:r w:rsidR="00FE045C" w:rsidRPr="00197C54">
        <w:rPr>
          <w:b/>
        </w:rPr>
        <w:t xml:space="preserve"> </w:t>
      </w:r>
      <w:r w:rsidR="00FE045C" w:rsidRPr="00197C54">
        <w:t>(</w:t>
      </w:r>
      <w:r w:rsidR="00FE045C" w:rsidRPr="00197C54">
        <w:rPr>
          <w:b/>
        </w:rPr>
        <w:t>descending</w:t>
      </w:r>
      <w:r w:rsidR="00FE045C" w:rsidRPr="00197C54">
        <w:t xml:space="preserve">), then by </w:t>
      </w:r>
      <w:r w:rsidR="00877153" w:rsidRPr="00197C54">
        <w:rPr>
          <w:b/>
        </w:rPr>
        <w:t>user</w:t>
      </w:r>
      <w:r w:rsidR="00FE045C" w:rsidRPr="00197C54">
        <w:rPr>
          <w:b/>
        </w:rPr>
        <w:t>name</w:t>
      </w:r>
      <w:r w:rsidR="00FE045C" w:rsidRPr="00197C54">
        <w:t xml:space="preserve"> (</w:t>
      </w:r>
      <w:r w:rsidR="00FE045C" w:rsidRPr="00197C54">
        <w:rPr>
          <w:b/>
        </w:rPr>
        <w:t>ascending</w:t>
      </w:r>
      <w:r w:rsidR="00FE045C" w:rsidRPr="00197C54">
        <w:t>).</w:t>
      </w:r>
    </w:p>
    <w:p w14:paraId="696E3D0E" w14:textId="36613539" w:rsidR="00CA0877" w:rsidRDefault="00CA0877" w:rsidP="00FE045C">
      <w:r w:rsidRPr="00197C54">
        <w:rPr>
          <w:b/>
        </w:rPr>
        <w:t>NOTE</w:t>
      </w:r>
      <w:r w:rsidRPr="00197C54">
        <w:t xml:space="preserve">: Do not forget to use </w:t>
      </w:r>
      <w:r w:rsidR="0021124A" w:rsidRPr="00197C54">
        <w:rPr>
          <w:rFonts w:ascii="Consolas" w:hAnsi="Consolas" w:cs="Consolas"/>
          <w:b/>
          <w:noProof/>
          <w:color w:val="000000"/>
        </w:rPr>
        <w:t>CultureInfo.InvariantCulture</w:t>
      </w:r>
      <w:r w:rsidR="00FB0F0F">
        <w:rPr>
          <w:rFonts w:ascii="Consolas" w:hAnsi="Consolas" w:cs="Consolas"/>
          <w:b/>
          <w:color w:val="000000"/>
        </w:rPr>
        <w:t>.</w:t>
      </w:r>
      <w:r w:rsidR="00FB0F0F" w:rsidRPr="00FB0F0F">
        <w:t xml:space="preserve"> You </w:t>
      </w:r>
      <w:r w:rsidR="00FB0F0F" w:rsidRPr="00FB0F0F">
        <w:rPr>
          <w:b/>
        </w:rPr>
        <w:t>may</w:t>
      </w:r>
      <w:r w:rsidR="00FB0F0F" w:rsidRPr="00FB0F0F">
        <w:t xml:space="preserve"> need to </w:t>
      </w:r>
      <w:proofErr w:type="gramStart"/>
      <w:r w:rsidR="00FB0F0F" w:rsidRPr="00FB0F0F">
        <w:rPr>
          <w:b/>
        </w:rPr>
        <w:t>call</w:t>
      </w:r>
      <w:r w:rsidR="00FB0F0F" w:rsidRPr="00FB0F0F">
        <w:t xml:space="preserve"> </w:t>
      </w:r>
      <w:r w:rsidR="00FB0F0F" w:rsidRPr="00FB0F0F">
        <w:rPr>
          <w:b/>
          <w:noProof/>
        </w:rPr>
        <w:t>.ToArray</w:t>
      </w:r>
      <w:proofErr w:type="gramEnd"/>
      <w:r w:rsidR="00FB0F0F" w:rsidRPr="00FB0F0F">
        <w:rPr>
          <w:b/>
          <w:noProof/>
        </w:rPr>
        <w:t>()</w:t>
      </w:r>
      <w:r w:rsidR="00FB0F0F" w:rsidRPr="00FB0F0F">
        <w:rPr>
          <w:b/>
        </w:rPr>
        <w:t xml:space="preserve"> </w:t>
      </w:r>
      <w:r w:rsidR="00FB0F0F" w:rsidRPr="00FB0F0F">
        <w:t xml:space="preserve">function </w:t>
      </w:r>
      <w:r w:rsidR="00FB0F0F" w:rsidRPr="00FB0F0F">
        <w:rPr>
          <w:b/>
        </w:rPr>
        <w:t>before the selection</w:t>
      </w:r>
      <w:r w:rsidR="00FB0F0F" w:rsidRPr="00FB0F0F">
        <w:t xml:space="preserve"> in order to </w:t>
      </w:r>
      <w:r w:rsidR="00FB0F0F" w:rsidRPr="00FB0F0F">
        <w:rPr>
          <w:b/>
        </w:rPr>
        <w:t>detach entities from the database</w:t>
      </w:r>
      <w:r w:rsidR="00FB0F0F" w:rsidRPr="00FB0F0F">
        <w:t xml:space="preserve"> and </w:t>
      </w:r>
      <w:r w:rsidR="00FB0F0F" w:rsidRPr="00FB0F0F">
        <w:rPr>
          <w:b/>
        </w:rPr>
        <w:t>avoid runtime errors</w:t>
      </w:r>
      <w:r w:rsidR="00FB0F0F" w:rsidRPr="00FB0F0F">
        <w:t xml:space="preserve"> (</w:t>
      </w:r>
      <w:r w:rsidR="00FB0F0F" w:rsidRPr="00FB0F0F">
        <w:rPr>
          <w:b/>
        </w:rPr>
        <w:t>EF Core bug</w:t>
      </w:r>
      <w:r w:rsidR="00FB0F0F" w:rsidRPr="00FB0F0F">
        <w:t>)</w:t>
      </w:r>
      <w:r w:rsidR="00FB0F0F">
        <w:t xml:space="preserve">. </w:t>
      </w:r>
    </w:p>
    <w:p w14:paraId="4A438A6C" w14:textId="7B4F6DEE" w:rsidR="00633DA2" w:rsidRDefault="00633DA2" w:rsidP="00FE045C"/>
    <w:p w14:paraId="272B1E4D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lastRenderedPageBreak/>
        <w:t>Използвай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редоставени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методи</w:t>
      </w:r>
      <w:proofErr w:type="spellEnd"/>
      <w:r w:rsidRPr="00633DA2">
        <w:rPr>
          <w:b/>
          <w:bCs/>
          <w:sz w:val="28"/>
          <w:szCs w:val="28"/>
        </w:rPr>
        <w:t xml:space="preserve"> в </w:t>
      </w:r>
      <w:proofErr w:type="spellStart"/>
      <w:r w:rsidRPr="00633DA2">
        <w:rPr>
          <w:b/>
          <w:bCs/>
          <w:sz w:val="28"/>
          <w:szCs w:val="28"/>
        </w:rPr>
        <w:t>клас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риализатора</w:t>
      </w:r>
      <w:proofErr w:type="spellEnd"/>
      <w:r w:rsidRPr="00633DA2">
        <w:rPr>
          <w:b/>
          <w:bCs/>
          <w:sz w:val="28"/>
          <w:szCs w:val="28"/>
        </w:rPr>
        <w:t xml:space="preserve">. </w:t>
      </w:r>
      <w:proofErr w:type="spellStart"/>
      <w:r w:rsidRPr="00633DA2">
        <w:rPr>
          <w:b/>
          <w:bCs/>
          <w:sz w:val="28"/>
          <w:szCs w:val="28"/>
        </w:rPr>
        <w:t>Използванет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бект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трансфер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нни</w:t>
      </w:r>
      <w:proofErr w:type="spellEnd"/>
      <w:r w:rsidRPr="00633DA2">
        <w:rPr>
          <w:b/>
          <w:bCs/>
          <w:sz w:val="28"/>
          <w:szCs w:val="28"/>
        </w:rPr>
        <w:t xml:space="preserve"> и </w:t>
      </w:r>
      <w:proofErr w:type="spellStart"/>
      <w:r w:rsidRPr="00633DA2">
        <w:rPr>
          <w:b/>
          <w:bCs/>
          <w:sz w:val="28"/>
          <w:szCs w:val="28"/>
        </w:rPr>
        <w:t>AutoMapper</w:t>
      </w:r>
      <w:proofErr w:type="spellEnd"/>
      <w:r w:rsidRPr="00633DA2">
        <w:rPr>
          <w:b/>
          <w:bCs/>
          <w:sz w:val="28"/>
          <w:szCs w:val="28"/>
        </w:rPr>
        <w:t xml:space="preserve"> е </w:t>
      </w:r>
      <w:proofErr w:type="spellStart"/>
      <w:r w:rsidRPr="00633DA2">
        <w:rPr>
          <w:b/>
          <w:bCs/>
          <w:sz w:val="28"/>
          <w:szCs w:val="28"/>
        </w:rPr>
        <w:t>п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бор</w:t>
      </w:r>
      <w:proofErr w:type="spellEnd"/>
      <w:r w:rsidRPr="00633DA2">
        <w:rPr>
          <w:b/>
          <w:bCs/>
          <w:sz w:val="28"/>
          <w:szCs w:val="28"/>
        </w:rPr>
        <w:t xml:space="preserve">. JSON Export </w:t>
      </w:r>
      <w:proofErr w:type="spellStart"/>
      <w:r w:rsidRPr="00633DA2">
        <w:rPr>
          <w:b/>
          <w:bCs/>
          <w:sz w:val="28"/>
          <w:szCs w:val="28"/>
        </w:rPr>
        <w:t>Export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й-натоварени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лужител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</w:p>
    <w:p w14:paraId="09A66325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Избере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топ</w:t>
      </w:r>
      <w:proofErr w:type="spellEnd"/>
      <w:r w:rsidRPr="00633DA2">
        <w:rPr>
          <w:b/>
          <w:bCs/>
          <w:sz w:val="28"/>
          <w:szCs w:val="28"/>
        </w:rPr>
        <w:t xml:space="preserve"> 10 </w:t>
      </w:r>
      <w:proofErr w:type="spellStart"/>
      <w:r w:rsidRPr="00633DA2">
        <w:rPr>
          <w:b/>
          <w:bCs/>
          <w:sz w:val="28"/>
          <w:szCs w:val="28"/>
        </w:rPr>
        <w:t>служители</w:t>
      </w:r>
      <w:proofErr w:type="spellEnd"/>
      <w:r w:rsidRPr="00633DA2">
        <w:rPr>
          <w:b/>
          <w:bCs/>
          <w:sz w:val="28"/>
          <w:szCs w:val="28"/>
        </w:rPr>
        <w:t xml:space="preserve">, </w:t>
      </w:r>
      <w:proofErr w:type="spellStart"/>
      <w:r w:rsidRPr="00633DA2">
        <w:rPr>
          <w:b/>
          <w:bCs/>
          <w:sz w:val="28"/>
          <w:szCs w:val="28"/>
        </w:rPr>
        <w:t>коит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а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н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ед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дача</w:t>
      </w:r>
      <w:proofErr w:type="spellEnd"/>
      <w:r w:rsidRPr="00633DA2">
        <w:rPr>
          <w:b/>
          <w:bCs/>
          <w:sz w:val="28"/>
          <w:szCs w:val="28"/>
        </w:rPr>
        <w:t xml:space="preserve">, </w:t>
      </w:r>
    </w:p>
    <w:p w14:paraId="6C40FB3E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ч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ейн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 е </w:t>
      </w:r>
      <w:proofErr w:type="spellStart"/>
      <w:r w:rsidRPr="00633DA2">
        <w:rPr>
          <w:b/>
          <w:bCs/>
          <w:sz w:val="28"/>
          <w:szCs w:val="28"/>
        </w:rPr>
        <w:t>след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л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рав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де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ъс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дачи</w:t>
      </w:r>
      <w:proofErr w:type="spellEnd"/>
      <w:r w:rsidRPr="00633DA2">
        <w:rPr>
          <w:b/>
          <w:bCs/>
          <w:sz w:val="28"/>
          <w:szCs w:val="28"/>
        </w:rPr>
        <w:t xml:space="preserve">, </w:t>
      </w:r>
      <w:proofErr w:type="spellStart"/>
      <w:r w:rsidRPr="00633DA2">
        <w:rPr>
          <w:b/>
          <w:bCs/>
          <w:sz w:val="28"/>
          <w:szCs w:val="28"/>
        </w:rPr>
        <w:t>коит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тговаря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ъщот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искване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а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тяхн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тварян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лед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л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равн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). </w:t>
      </w:r>
    </w:p>
    <w:p w14:paraId="7A673638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З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всек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лужител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експортирай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требителскот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е</w:t>
      </w:r>
      <w:proofErr w:type="spellEnd"/>
      <w:r w:rsidRPr="00633DA2">
        <w:rPr>
          <w:b/>
          <w:bCs/>
          <w:sz w:val="28"/>
          <w:szCs w:val="28"/>
        </w:rPr>
        <w:t xml:space="preserve"> и </w:t>
      </w:r>
      <w:proofErr w:type="spellStart"/>
      <w:r w:rsidRPr="00633DA2">
        <w:rPr>
          <w:b/>
          <w:bCs/>
          <w:sz w:val="28"/>
          <w:szCs w:val="28"/>
        </w:rPr>
        <w:t>задачи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и</w:t>
      </w:r>
      <w:proofErr w:type="spellEnd"/>
      <w:r w:rsidRPr="00633DA2">
        <w:rPr>
          <w:b/>
          <w:bCs/>
          <w:sz w:val="28"/>
          <w:szCs w:val="28"/>
        </w:rPr>
        <w:t xml:space="preserve">. </w:t>
      </w:r>
    </w:p>
    <w:p w14:paraId="35BDB128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З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всяк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дач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експортирай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ето</w:t>
      </w:r>
      <w:proofErr w:type="spellEnd"/>
      <w:r w:rsidRPr="00633DA2">
        <w:rPr>
          <w:b/>
          <w:bCs/>
          <w:sz w:val="28"/>
          <w:szCs w:val="28"/>
        </w:rPr>
        <w:t xml:space="preserve"> и </w:t>
      </w:r>
      <w:proofErr w:type="spellStart"/>
      <w:r w:rsidRPr="00633DA2">
        <w:rPr>
          <w:b/>
          <w:bCs/>
          <w:sz w:val="28"/>
          <w:szCs w:val="28"/>
        </w:rPr>
        <w:t>дат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тваряне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трябв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е </w:t>
      </w:r>
      <w:proofErr w:type="spellStart"/>
      <w:r w:rsidRPr="00633DA2">
        <w:rPr>
          <w:b/>
          <w:bCs/>
          <w:sz w:val="28"/>
          <w:szCs w:val="28"/>
        </w:rPr>
        <w:t>във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формат</w:t>
      </w:r>
      <w:proofErr w:type="spellEnd"/>
      <w:r w:rsidRPr="00633DA2">
        <w:rPr>
          <w:b/>
          <w:bCs/>
          <w:sz w:val="28"/>
          <w:szCs w:val="28"/>
        </w:rPr>
        <w:t xml:space="preserve"> "d"),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трябв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е </w:t>
      </w:r>
      <w:proofErr w:type="spellStart"/>
      <w:r w:rsidRPr="00633DA2">
        <w:rPr>
          <w:b/>
          <w:bCs/>
          <w:sz w:val="28"/>
          <w:szCs w:val="28"/>
        </w:rPr>
        <w:t>във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формат</w:t>
      </w:r>
      <w:proofErr w:type="spellEnd"/>
      <w:r w:rsidRPr="00633DA2">
        <w:rPr>
          <w:b/>
          <w:bCs/>
          <w:sz w:val="28"/>
          <w:szCs w:val="28"/>
        </w:rPr>
        <w:t xml:space="preserve"> "d"), </w:t>
      </w:r>
      <w:proofErr w:type="spellStart"/>
      <w:r w:rsidRPr="00633DA2">
        <w:rPr>
          <w:b/>
          <w:bCs/>
          <w:sz w:val="28"/>
          <w:szCs w:val="28"/>
        </w:rPr>
        <w:t>етикет</w:t>
      </w:r>
      <w:proofErr w:type="spellEnd"/>
      <w:r w:rsidRPr="00633DA2">
        <w:rPr>
          <w:b/>
          <w:bCs/>
          <w:sz w:val="28"/>
          <w:szCs w:val="28"/>
        </w:rPr>
        <w:t xml:space="preserve"> и </w:t>
      </w:r>
      <w:proofErr w:type="spellStart"/>
      <w:r w:rsidRPr="00633DA2">
        <w:rPr>
          <w:b/>
          <w:bCs/>
          <w:sz w:val="28"/>
          <w:szCs w:val="28"/>
        </w:rPr>
        <w:t>тип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пълнение</w:t>
      </w:r>
      <w:proofErr w:type="spellEnd"/>
      <w:r w:rsidRPr="00633DA2">
        <w:rPr>
          <w:b/>
          <w:bCs/>
          <w:sz w:val="28"/>
          <w:szCs w:val="28"/>
        </w:rPr>
        <w:t xml:space="preserve">. </w:t>
      </w:r>
    </w:p>
    <w:p w14:paraId="09EE1BB2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Поръчван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дачи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адеж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низходящ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ред</w:t>
      </w:r>
      <w:proofErr w:type="spellEnd"/>
      <w:r w:rsidRPr="00633DA2">
        <w:rPr>
          <w:b/>
          <w:bCs/>
          <w:sz w:val="28"/>
          <w:szCs w:val="28"/>
        </w:rPr>
        <w:t xml:space="preserve">), </w:t>
      </w:r>
      <w:proofErr w:type="spellStart"/>
      <w:r w:rsidRPr="00633DA2">
        <w:rPr>
          <w:b/>
          <w:bCs/>
          <w:sz w:val="28"/>
          <w:szCs w:val="28"/>
        </w:rPr>
        <w:t>след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тов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е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възходящо</w:t>
      </w:r>
      <w:proofErr w:type="spellEnd"/>
      <w:r w:rsidRPr="00633DA2">
        <w:rPr>
          <w:b/>
          <w:bCs/>
          <w:sz w:val="28"/>
          <w:szCs w:val="28"/>
        </w:rPr>
        <w:t xml:space="preserve">). </w:t>
      </w:r>
    </w:p>
    <w:p w14:paraId="206DCA8E" w14:textId="77777777" w:rsidR="00AF599A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Поръчван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лужители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всичк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дачи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срещ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-гор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условие</w:t>
      </w:r>
      <w:proofErr w:type="spellEnd"/>
      <w:r w:rsidRPr="00633DA2">
        <w:rPr>
          <w:b/>
          <w:bCs/>
          <w:sz w:val="28"/>
          <w:szCs w:val="28"/>
        </w:rPr>
        <w:t xml:space="preserve">) </w:t>
      </w:r>
      <w:proofErr w:type="spellStart"/>
      <w:r w:rsidRPr="00633DA2">
        <w:rPr>
          <w:b/>
          <w:bCs/>
          <w:sz w:val="28"/>
          <w:szCs w:val="28"/>
        </w:rPr>
        <w:t>брой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низходящ</w:t>
      </w:r>
      <w:proofErr w:type="spellEnd"/>
      <w:r w:rsidRPr="00633DA2">
        <w:rPr>
          <w:b/>
          <w:bCs/>
          <w:sz w:val="28"/>
          <w:szCs w:val="28"/>
        </w:rPr>
        <w:t xml:space="preserve">), </w:t>
      </w:r>
      <w:proofErr w:type="spellStart"/>
      <w:r w:rsidRPr="00633DA2">
        <w:rPr>
          <w:b/>
          <w:bCs/>
          <w:sz w:val="28"/>
          <w:szCs w:val="28"/>
        </w:rPr>
        <w:t>след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тов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отребителско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ме</w:t>
      </w:r>
      <w:proofErr w:type="spellEnd"/>
      <w:r w:rsidRPr="00633DA2">
        <w:rPr>
          <w:b/>
          <w:bCs/>
          <w:sz w:val="28"/>
          <w:szCs w:val="28"/>
        </w:rPr>
        <w:t xml:space="preserve"> (</w:t>
      </w:r>
      <w:proofErr w:type="spellStart"/>
      <w:r w:rsidRPr="00633DA2">
        <w:rPr>
          <w:b/>
          <w:bCs/>
          <w:sz w:val="28"/>
          <w:szCs w:val="28"/>
        </w:rPr>
        <w:t>възходящ</w:t>
      </w:r>
      <w:proofErr w:type="spellEnd"/>
      <w:r w:rsidRPr="00633DA2">
        <w:rPr>
          <w:b/>
          <w:bCs/>
          <w:sz w:val="28"/>
          <w:szCs w:val="28"/>
        </w:rPr>
        <w:t>).</w:t>
      </w:r>
    </w:p>
    <w:p w14:paraId="4006F20F" w14:textId="77777777" w:rsidR="00AF599A" w:rsidRDefault="00633DA2" w:rsidP="00FE045C">
      <w:pPr>
        <w:rPr>
          <w:b/>
          <w:bCs/>
          <w:sz w:val="28"/>
          <w:szCs w:val="28"/>
        </w:rPr>
      </w:pPr>
      <w:r w:rsidRPr="00633DA2">
        <w:rPr>
          <w:b/>
          <w:bCs/>
          <w:sz w:val="28"/>
          <w:szCs w:val="28"/>
        </w:rPr>
        <w:t xml:space="preserve"> ЗАБЕЛЕЖКА: </w:t>
      </w:r>
      <w:proofErr w:type="spellStart"/>
      <w:r w:rsidRPr="00633DA2">
        <w:rPr>
          <w:b/>
          <w:bCs/>
          <w:sz w:val="28"/>
          <w:szCs w:val="28"/>
        </w:rPr>
        <w:t>Н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забравяй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ползват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КултуратаInfo.InvariantКултура</w:t>
      </w:r>
      <w:proofErr w:type="spellEnd"/>
      <w:r w:rsidRPr="00633DA2">
        <w:rPr>
          <w:b/>
          <w:bCs/>
          <w:sz w:val="28"/>
          <w:szCs w:val="28"/>
        </w:rPr>
        <w:t xml:space="preserve">. </w:t>
      </w:r>
      <w:proofErr w:type="spellStart"/>
      <w:r w:rsidRPr="00633DA2">
        <w:rPr>
          <w:b/>
          <w:bCs/>
          <w:sz w:val="28"/>
          <w:szCs w:val="28"/>
        </w:rPr>
        <w:t>Мож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налож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бадите</w:t>
      </w:r>
      <w:proofErr w:type="spellEnd"/>
      <w:r w:rsidRPr="00633DA2">
        <w:rPr>
          <w:b/>
          <w:bCs/>
          <w:sz w:val="28"/>
          <w:szCs w:val="28"/>
        </w:rPr>
        <w:t xml:space="preserve">. </w:t>
      </w:r>
    </w:p>
    <w:p w14:paraId="31393E6B" w14:textId="2F0077F6" w:rsidR="00633DA2" w:rsidRPr="00633DA2" w:rsidRDefault="00633DA2" w:rsidP="00FE045C">
      <w:pPr>
        <w:rPr>
          <w:b/>
          <w:bCs/>
          <w:sz w:val="28"/>
          <w:szCs w:val="28"/>
        </w:rPr>
      </w:pPr>
      <w:proofErr w:type="spellStart"/>
      <w:r w:rsidRPr="00633DA2">
        <w:rPr>
          <w:b/>
          <w:bCs/>
          <w:sz w:val="28"/>
          <w:szCs w:val="28"/>
        </w:rPr>
        <w:t>Функция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proofErr w:type="gramStart"/>
      <w:r w:rsidRPr="00633DA2">
        <w:rPr>
          <w:b/>
          <w:bCs/>
          <w:sz w:val="28"/>
          <w:szCs w:val="28"/>
        </w:rPr>
        <w:t>ToArray</w:t>
      </w:r>
      <w:proofErr w:type="spellEnd"/>
      <w:r w:rsidRPr="00633DA2">
        <w:rPr>
          <w:b/>
          <w:bCs/>
          <w:sz w:val="28"/>
          <w:szCs w:val="28"/>
        </w:rPr>
        <w:t>(</w:t>
      </w:r>
      <w:proofErr w:type="gramEnd"/>
      <w:r w:rsidRPr="00633DA2">
        <w:rPr>
          <w:b/>
          <w:bCs/>
          <w:sz w:val="28"/>
          <w:szCs w:val="28"/>
        </w:rPr>
        <w:t xml:space="preserve">) </w:t>
      </w:r>
      <w:proofErr w:type="spellStart"/>
      <w:r w:rsidRPr="00633DA2">
        <w:rPr>
          <w:b/>
          <w:bCs/>
          <w:sz w:val="28"/>
          <w:szCs w:val="28"/>
        </w:rPr>
        <w:t>пред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лекцията</w:t>
      </w:r>
      <w:proofErr w:type="spellEnd"/>
      <w:r w:rsidRPr="00633DA2">
        <w:rPr>
          <w:b/>
          <w:bCs/>
          <w:sz w:val="28"/>
          <w:szCs w:val="28"/>
        </w:rPr>
        <w:t xml:space="preserve">, </w:t>
      </w:r>
      <w:proofErr w:type="spellStart"/>
      <w:r w:rsidRPr="00633DA2">
        <w:rPr>
          <w:b/>
          <w:bCs/>
          <w:sz w:val="28"/>
          <w:szCs w:val="28"/>
        </w:rPr>
        <w:t>з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тделя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бект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о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базат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данни</w:t>
      </w:r>
      <w:proofErr w:type="spellEnd"/>
      <w:r w:rsidRPr="00633DA2">
        <w:rPr>
          <w:b/>
          <w:bCs/>
          <w:sz w:val="28"/>
          <w:szCs w:val="28"/>
        </w:rPr>
        <w:t xml:space="preserve"> и </w:t>
      </w:r>
      <w:proofErr w:type="spellStart"/>
      <w:r w:rsidRPr="00633DA2">
        <w:rPr>
          <w:b/>
          <w:bCs/>
          <w:sz w:val="28"/>
          <w:szCs w:val="28"/>
        </w:rPr>
        <w:t>да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се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бегнат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грешк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при</w:t>
      </w:r>
      <w:proofErr w:type="spellEnd"/>
      <w:r w:rsidRPr="00633DA2">
        <w:rPr>
          <w:b/>
          <w:bCs/>
          <w:sz w:val="28"/>
          <w:szCs w:val="28"/>
        </w:rPr>
        <w:t xml:space="preserve"> </w:t>
      </w:r>
      <w:proofErr w:type="spellStart"/>
      <w:r w:rsidRPr="00633DA2">
        <w:rPr>
          <w:b/>
          <w:bCs/>
          <w:sz w:val="28"/>
          <w:szCs w:val="28"/>
        </w:rPr>
        <w:t>изпълнение</w:t>
      </w:r>
      <w:proofErr w:type="spellEnd"/>
      <w:r w:rsidRPr="00633DA2">
        <w:rPr>
          <w:b/>
          <w:bCs/>
          <w:sz w:val="28"/>
          <w:szCs w:val="28"/>
        </w:rPr>
        <w:t xml:space="preserve"> (EF Core </w:t>
      </w:r>
      <w:proofErr w:type="spellStart"/>
      <w:r w:rsidRPr="00633DA2">
        <w:rPr>
          <w:b/>
          <w:bCs/>
          <w:sz w:val="28"/>
          <w:szCs w:val="28"/>
        </w:rPr>
        <w:t>бъг</w:t>
      </w:r>
      <w:proofErr w:type="spellEnd"/>
      <w:r w:rsidRPr="00633DA2">
        <w:rPr>
          <w:b/>
          <w:bCs/>
          <w:sz w:val="28"/>
          <w:szCs w:val="28"/>
        </w:rPr>
        <w:t>).</w:t>
      </w:r>
    </w:p>
    <w:p w14:paraId="6FEA84EF" w14:textId="77777777" w:rsidR="00481D70" w:rsidRDefault="00481D70" w:rsidP="00481D70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481D70" w:rsidRPr="00603773" w14:paraId="38CA3646" w14:textId="77777777" w:rsidTr="00CA0026">
        <w:tc>
          <w:tcPr>
            <w:tcW w:w="10431" w:type="dxa"/>
            <w:shd w:val="clear" w:color="auto" w:fill="D9D9D9" w:themeFill="background1" w:themeFillShade="D9"/>
          </w:tcPr>
          <w:p w14:paraId="12FAC0FC" w14:textId="5C202481" w:rsidR="00481D70" w:rsidRPr="005C5F7E" w:rsidRDefault="00481D70" w:rsidP="00644CC3">
            <w:pPr>
              <w:pStyle w:val="Code"/>
              <w:spacing w:before="0" w:after="0"/>
              <w:jc w:val="center"/>
            </w:pPr>
            <w:r w:rsidRPr="009D1A0F">
              <w:t>Serializer.</w:t>
            </w:r>
            <w:r w:rsidR="00FE045C" w:rsidRPr="00FE045C">
              <w:t>ExportMostBusiestEmployees</w:t>
            </w:r>
            <w:r w:rsidRPr="009D1A0F">
              <w:t xml:space="preserve">(context, </w:t>
            </w:r>
            <w:r w:rsidR="00644CC3">
              <w:t>date</w:t>
            </w:r>
            <w:r w:rsidR="006B4D7D">
              <w:t>)</w:t>
            </w:r>
          </w:p>
        </w:tc>
      </w:tr>
      <w:tr w:rsidR="00481D70" w:rsidRPr="00FB2A88" w14:paraId="59349250" w14:textId="77777777" w:rsidTr="00CA0026">
        <w:tc>
          <w:tcPr>
            <w:tcW w:w="10431" w:type="dxa"/>
          </w:tcPr>
          <w:p w14:paraId="2AEABFB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[</w:t>
            </w:r>
          </w:p>
          <w:p w14:paraId="0AC96A8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{</w:t>
            </w:r>
          </w:p>
          <w:p w14:paraId="6C08ACD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Usernam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mmcellen1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3DB67E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Tasks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: [</w:t>
            </w:r>
          </w:p>
          <w:p w14:paraId="332D105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2D9694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ointed Gourd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9A9543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8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01080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4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40C28F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ior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318B795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4EBA292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C8C5A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F53A2B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olumbian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96E4E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4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5D9683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20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07EB84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8714B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D57F1F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1EB0AF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1117FD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ornfla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7619B6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7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69422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5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BFF3EE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SharpAdvance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A1D64DB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prin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34B31B3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272DB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3812D76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harleston Mousetail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5DE23D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8/10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10F8D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7/07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42844B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E152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3A2A151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7B78E47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7E13E0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California Dwarf-flax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716B27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C98A7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6/01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AD123F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45E5BF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Finished"</w:t>
            </w:r>
          </w:p>
          <w:p w14:paraId="62FA7E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3ED6ACA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CA9BDE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Digitgras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6E66AA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6/0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0977E6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5/18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ED95CE1" w14:textId="7AABF9A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3CD22B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1FBAA85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6D9F3C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26A7DD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airy Mountain Mahogan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A69E1A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B02303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29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DFF89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Priority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F4E2BC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prin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04F1C3D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9F1D29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5D289E0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Whi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A43751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4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8EEF70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21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2887A8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8D1477C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Sprin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6FB053F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5A91DE2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2903893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Bryum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7B37B57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0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B8F7E3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1/19/2019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AE9D402" w14:textId="4122BA4F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77703E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4BDD911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0E13962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2073AFC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American Star-thistl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12C4BA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9/21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B5FFD8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C8DB0B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SharpAdvance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2C0DE0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ductBacklog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</w:p>
          <w:p w14:paraId="7C1391CE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15CD7A0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6D04C6C" w14:textId="77777777" w:rsidR="00575EE8" w:rsidRPr="00C41F9F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  <w:lang w:val="bg-BG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Wirestem Buckwhea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00107CD7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4/13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1392010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2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633E108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F0C1DBD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6EDDD37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F068D71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496D02C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Spreading Sandwort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610D7F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02/1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F39539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20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548278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Hibernate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228E36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64B691B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4B01337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081FF3C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 xml:space="preserve">"Cypress 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anicgrass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CD734AA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1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70C39C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lastRenderedPageBreak/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17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2B111681" w14:textId="2270AEE6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Enti</w:t>
            </w:r>
            <w:r w:rsidR="00745759">
              <w:rPr>
                <w:rFonts w:ascii="Consolas" w:hAnsi="Consolas" w:cs="Consolas"/>
                <w:color w:val="A31515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499927E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39CCF58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,</w:t>
            </w:r>
          </w:p>
          <w:p w14:paraId="01CB113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{</w:t>
            </w:r>
          </w:p>
          <w:p w14:paraId="665FAE23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TaskNam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alophyllum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FA86209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Open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0/09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79C5E4A2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DueDat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11/15/2018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37E11450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Label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CSharpAdvanced</w:t>
            </w:r>
            <w:proofErr w:type="spellEnd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,</w:t>
            </w:r>
          </w:p>
          <w:p w14:paraId="50D50579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proofErr w:type="spellStart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ExecutionType</w:t>
            </w:r>
            <w:proofErr w:type="spellEnd"/>
            <w:r>
              <w:rPr>
                <w:rFonts w:ascii="Consolas" w:hAnsi="Consolas" w:cs="Consolas"/>
                <w:color w:val="2E75B6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: 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"InProgress"</w:t>
            </w:r>
          </w:p>
          <w:p w14:paraId="173FC694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  }</w:t>
            </w:r>
          </w:p>
          <w:p w14:paraId="04B1EA85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  ]</w:t>
            </w:r>
          </w:p>
          <w:p w14:paraId="341D752F" w14:textId="77777777" w:rsidR="00575EE8" w:rsidRDefault="00575EE8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 },</w:t>
            </w:r>
          </w:p>
          <w:p w14:paraId="624F35F2" w14:textId="2B4C95D9" w:rsidR="00F21077" w:rsidRPr="00F21077" w:rsidRDefault="00F21077" w:rsidP="00575EE8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 w:rsidRPr="00F21077">
              <w:rPr>
                <w:rFonts w:ascii="Consolas" w:hAnsi="Consolas" w:cs="Consolas"/>
                <w:color w:val="000000"/>
                <w:sz w:val="19"/>
                <w:szCs w:val="19"/>
              </w:rPr>
              <w:t>...</w:t>
            </w:r>
          </w:p>
          <w:p w14:paraId="51E4FFC2" w14:textId="625A90A7" w:rsidR="00F21077" w:rsidRPr="00A76CE6" w:rsidRDefault="00F21077" w:rsidP="00F21077">
            <w:pPr>
              <w:autoSpaceDE w:val="0"/>
              <w:autoSpaceDN w:val="0"/>
              <w:adjustRightInd w:val="0"/>
              <w:spacing w:before="0" w:after="0"/>
              <w:rPr>
                <w:b/>
                <w:sz w:val="18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]</w:t>
            </w:r>
          </w:p>
        </w:tc>
      </w:tr>
    </w:tbl>
    <w:p w14:paraId="04945C5D" w14:textId="540BB9B8" w:rsidR="00C41F9F" w:rsidRPr="004B5FFD" w:rsidRDefault="00C41F9F" w:rsidP="00C41F9F">
      <w:pPr>
        <w:pStyle w:val="3"/>
      </w:pPr>
      <w:r>
        <w:lastRenderedPageBreak/>
        <w:t>XML Export</w:t>
      </w:r>
    </w:p>
    <w:p w14:paraId="4AA812C8" w14:textId="77777777" w:rsidR="00C41F9F" w:rsidRPr="009872B7" w:rsidRDefault="00C41F9F" w:rsidP="00C41F9F">
      <w:pPr>
        <w:pStyle w:val="4"/>
      </w:pPr>
      <w:r>
        <w:t>Export Projects with Their Tasks</w:t>
      </w:r>
    </w:p>
    <w:p w14:paraId="2CE568EF" w14:textId="2FB3DC87" w:rsidR="00C41F9F" w:rsidRDefault="00C41F9F" w:rsidP="00C41F9F">
      <w:bookmarkStart w:id="20" w:name="OLE_LINK42"/>
      <w:bookmarkStart w:id="21" w:name="OLE_LINK43"/>
      <w:r>
        <w:t xml:space="preserve">Export all </w:t>
      </w:r>
      <w:r>
        <w:rPr>
          <w:b/>
        </w:rPr>
        <w:t>projects</w:t>
      </w:r>
      <w:r>
        <w:t xml:space="preserve"> that have at least </w:t>
      </w:r>
      <w:r w:rsidRPr="00644CC3">
        <w:rPr>
          <w:b/>
        </w:rPr>
        <w:t>one</w:t>
      </w:r>
      <w:r>
        <w:t xml:space="preserve"> task. For each </w:t>
      </w:r>
      <w:r>
        <w:rPr>
          <w:b/>
        </w:rPr>
        <w:t>project</w:t>
      </w:r>
      <w:r>
        <w:t xml:space="preserve">, export its </w:t>
      </w:r>
      <w:r>
        <w:rPr>
          <w:b/>
        </w:rPr>
        <w:t>name</w:t>
      </w:r>
      <w:r>
        <w:t xml:space="preserve">, </w:t>
      </w:r>
      <w:r w:rsidRPr="00644CC3">
        <w:rPr>
          <w:b/>
        </w:rPr>
        <w:t>tasks count</w:t>
      </w:r>
      <w:r w:rsidRPr="00197C54">
        <w:t xml:space="preserve">, and if it </w:t>
      </w:r>
      <w:r w:rsidRPr="00197C54">
        <w:rPr>
          <w:b/>
        </w:rPr>
        <w:t>has end (due)</w:t>
      </w:r>
      <w:r w:rsidRPr="00644CC3">
        <w:rPr>
          <w:b/>
        </w:rPr>
        <w:t xml:space="preserve"> date</w:t>
      </w:r>
      <w:r>
        <w:t xml:space="preserve"> which is represented like "</w:t>
      </w:r>
      <w:r w:rsidRPr="00644CC3">
        <w:rPr>
          <w:b/>
        </w:rPr>
        <w:t>Yes</w:t>
      </w:r>
      <w:r>
        <w:t>" and "</w:t>
      </w:r>
      <w:r w:rsidRPr="00644CC3">
        <w:rPr>
          <w:b/>
        </w:rPr>
        <w:t>No</w:t>
      </w:r>
      <w:r>
        <w:t>"</w:t>
      </w:r>
      <w:r>
        <w:rPr>
          <w:b/>
        </w:rPr>
        <w:t>.</w:t>
      </w:r>
      <w:r>
        <w:t xml:space="preserve"> For each </w:t>
      </w:r>
      <w:r>
        <w:rPr>
          <w:b/>
        </w:rPr>
        <w:t>task</w:t>
      </w:r>
      <w:r>
        <w:t xml:space="preserve">, export its </w:t>
      </w:r>
      <w:r>
        <w:rPr>
          <w:b/>
        </w:rPr>
        <w:t>name</w:t>
      </w:r>
      <w:r>
        <w:t xml:space="preserve"> and </w:t>
      </w:r>
      <w:r w:rsidRPr="00644CC3">
        <w:rPr>
          <w:b/>
        </w:rPr>
        <w:t>label type</w:t>
      </w:r>
      <w:r>
        <w:rPr>
          <w:b/>
        </w:rPr>
        <w:t xml:space="preserve">. </w:t>
      </w:r>
      <w:r>
        <w:t xml:space="preserve">Order the </w:t>
      </w:r>
      <w:r w:rsidRPr="00644CC3">
        <w:rPr>
          <w:b/>
        </w:rPr>
        <w:t>tasks</w:t>
      </w:r>
      <w:r>
        <w:t xml:space="preserve"> by </w:t>
      </w:r>
      <w:r w:rsidRPr="00644CC3">
        <w:rPr>
          <w:b/>
        </w:rPr>
        <w:t>name</w:t>
      </w:r>
      <w:r>
        <w:t xml:space="preserve"> (</w:t>
      </w:r>
      <w:r w:rsidRPr="00644CC3">
        <w:rPr>
          <w:b/>
        </w:rPr>
        <w:t>ascending</w:t>
      </w:r>
      <w:r>
        <w:t xml:space="preserve">). Order the </w:t>
      </w:r>
      <w:r>
        <w:rPr>
          <w:b/>
        </w:rPr>
        <w:t>projects</w:t>
      </w:r>
      <w:r>
        <w:t xml:space="preserve"> by </w:t>
      </w:r>
      <w:r>
        <w:rPr>
          <w:b/>
        </w:rPr>
        <w:t xml:space="preserve">tasks count </w:t>
      </w:r>
      <w:r>
        <w:t>(</w:t>
      </w:r>
      <w:r w:rsidRPr="005E693E">
        <w:rPr>
          <w:b/>
        </w:rPr>
        <w:t>descending</w:t>
      </w:r>
      <w:r>
        <w:t xml:space="preserve">), then by </w:t>
      </w:r>
      <w:r>
        <w:rPr>
          <w:b/>
        </w:rPr>
        <w:t>name</w:t>
      </w:r>
      <w:r>
        <w:t xml:space="preserve"> (</w:t>
      </w:r>
      <w:r>
        <w:rPr>
          <w:b/>
        </w:rPr>
        <w:t>ascending</w:t>
      </w:r>
      <w:r>
        <w:t>).</w:t>
      </w:r>
    </w:p>
    <w:p w14:paraId="2D1F663E" w14:textId="40153D23" w:rsidR="00915B05" w:rsidRDefault="00FB0F0F" w:rsidP="00C41F9F">
      <w:r w:rsidRPr="00197C54">
        <w:rPr>
          <w:b/>
        </w:rPr>
        <w:t>NOTE</w:t>
      </w:r>
      <w:r w:rsidRPr="00197C54">
        <w:t xml:space="preserve">: </w:t>
      </w:r>
      <w:r w:rsidRPr="00FB0F0F">
        <w:t xml:space="preserve">You </w:t>
      </w:r>
      <w:r w:rsidRPr="00FB0F0F">
        <w:rPr>
          <w:b/>
        </w:rPr>
        <w:t>may</w:t>
      </w:r>
      <w:r w:rsidRPr="00FB0F0F">
        <w:t xml:space="preserve"> need to </w:t>
      </w:r>
      <w:proofErr w:type="gramStart"/>
      <w:r w:rsidRPr="00FB0F0F">
        <w:rPr>
          <w:b/>
        </w:rPr>
        <w:t>call</w:t>
      </w:r>
      <w:r w:rsidRPr="00FB0F0F">
        <w:t xml:space="preserve"> </w:t>
      </w:r>
      <w:r w:rsidRPr="00FB0F0F">
        <w:rPr>
          <w:b/>
          <w:noProof/>
        </w:rPr>
        <w:t>.ToArray</w:t>
      </w:r>
      <w:proofErr w:type="gramEnd"/>
      <w:r w:rsidRPr="00FB0F0F">
        <w:rPr>
          <w:b/>
          <w:noProof/>
        </w:rPr>
        <w:t>()</w:t>
      </w:r>
      <w:r w:rsidRPr="00FB0F0F">
        <w:rPr>
          <w:b/>
        </w:rPr>
        <w:t xml:space="preserve"> </w:t>
      </w:r>
      <w:r w:rsidRPr="00FB0F0F">
        <w:t xml:space="preserve">function </w:t>
      </w:r>
      <w:r w:rsidRPr="00FB0F0F">
        <w:rPr>
          <w:b/>
        </w:rPr>
        <w:t>before the selection</w:t>
      </w:r>
      <w:r w:rsidRPr="00FB0F0F">
        <w:t xml:space="preserve"> in order to </w:t>
      </w:r>
      <w:r w:rsidRPr="00FB0F0F">
        <w:rPr>
          <w:b/>
        </w:rPr>
        <w:t>detach entities from the database</w:t>
      </w:r>
      <w:r w:rsidRPr="00FB0F0F">
        <w:t xml:space="preserve"> and </w:t>
      </w:r>
      <w:r w:rsidRPr="00FB0F0F">
        <w:rPr>
          <w:b/>
        </w:rPr>
        <w:t>avoid runtime errors</w:t>
      </w:r>
      <w:r w:rsidRPr="00FB0F0F">
        <w:t xml:space="preserve"> (</w:t>
      </w:r>
      <w:r w:rsidRPr="00FB0F0F">
        <w:rPr>
          <w:b/>
        </w:rPr>
        <w:t>EF Core bug</w:t>
      </w:r>
      <w:r w:rsidRPr="00FB0F0F">
        <w:t>)</w:t>
      </w:r>
      <w:r>
        <w:t xml:space="preserve">. </w:t>
      </w:r>
    </w:p>
    <w:bookmarkEnd w:id="20"/>
    <w:bookmarkEnd w:id="21"/>
    <w:p w14:paraId="77F77056" w14:textId="77777777" w:rsidR="00C41F9F" w:rsidRDefault="00C41F9F" w:rsidP="00C41F9F">
      <w:pPr>
        <w:pStyle w:val="5"/>
      </w:pPr>
      <w:r>
        <w:t>Example</w:t>
      </w:r>
    </w:p>
    <w:tbl>
      <w:tblPr>
        <w:tblStyle w:val="af"/>
        <w:tblW w:w="10431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0431"/>
      </w:tblGrid>
      <w:tr w:rsidR="00C41F9F" w:rsidRPr="00603773" w14:paraId="3B1443D1" w14:textId="77777777" w:rsidTr="00C30789">
        <w:tc>
          <w:tcPr>
            <w:tcW w:w="10431" w:type="dxa"/>
            <w:shd w:val="clear" w:color="auto" w:fill="D9D9D9" w:themeFill="background1" w:themeFillShade="D9"/>
          </w:tcPr>
          <w:p w14:paraId="6A9D9970" w14:textId="77777777" w:rsidR="00C41F9F" w:rsidRPr="001B7815" w:rsidRDefault="00C41F9F" w:rsidP="00C30789">
            <w:pPr>
              <w:spacing w:before="0" w:after="0"/>
              <w:jc w:val="center"/>
              <w:rPr>
                <w:rFonts w:ascii="Consolas" w:hAnsi="Consolas"/>
                <w:b/>
                <w:noProof/>
              </w:rPr>
            </w:pPr>
            <w:r w:rsidRPr="001B7815">
              <w:rPr>
                <w:rFonts w:ascii="Consolas" w:hAnsi="Consolas"/>
                <w:b/>
                <w:noProof/>
              </w:rPr>
              <w:t>Serializer.</w:t>
            </w:r>
            <w:r w:rsidRPr="003F1A39">
              <w:rPr>
                <w:rFonts w:ascii="Consolas" w:hAnsi="Consolas"/>
                <w:b/>
                <w:noProof/>
              </w:rPr>
              <w:t>ExportProjectWithTheirTasks</w:t>
            </w:r>
            <w:r>
              <w:rPr>
                <w:rFonts w:ascii="Consolas" w:hAnsi="Consolas"/>
                <w:b/>
                <w:noProof/>
              </w:rPr>
              <w:t>(context)</w:t>
            </w:r>
          </w:p>
        </w:tc>
      </w:tr>
      <w:tr w:rsidR="00C41F9F" w:rsidRPr="00FB2A88" w14:paraId="667D1465" w14:textId="77777777" w:rsidTr="00C30789">
        <w:tc>
          <w:tcPr>
            <w:tcW w:w="10431" w:type="dxa"/>
          </w:tcPr>
          <w:p w14:paraId="137A728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&lt;?</w:t>
            </w:r>
            <w:r>
              <w:rPr>
                <w:rFonts w:ascii="Consolas" w:hAnsi="Consolas" w:cs="Consolas"/>
                <w:noProof/>
                <w:color w:val="A31515"/>
                <w:sz w:val="19"/>
                <w:szCs w:val="19"/>
              </w:rPr>
              <w:t>xml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version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1.0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noProof/>
                <w:color w:val="FF0000"/>
                <w:sz w:val="19"/>
                <w:szCs w:val="19"/>
              </w:rPr>
              <w:t>encoding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utf-16</w:t>
            </w: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noProof/>
                <w:color w:val="0000FF"/>
                <w:sz w:val="19"/>
                <w:szCs w:val="19"/>
              </w:rPr>
              <w:t>?&gt;</w:t>
            </w:r>
          </w:p>
          <w:p w14:paraId="5B87A6F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E1C2A7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FF0000"/>
                <w:sz w:val="19"/>
                <w:szCs w:val="19"/>
              </w:rPr>
              <w:t>TasksCount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=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10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"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996ED6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Nam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Hyster-Yal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Nam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E1F5DB7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asEnd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No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proofErr w:type="spellStart"/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HasEndDat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45B1DA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68C95C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A5A1F5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roadleaf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E726EE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7167E2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4F1470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73F84C1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Bryum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AD4C172" w14:textId="7A26BD2F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F0E0A6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8B10E8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86D1A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ornflag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E256BCC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SharpAdvanced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CA56E8A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18E80AB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2EB0679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Crandal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D642E7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orit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75680C4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1C969F4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968D928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Debeque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65FAB2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F34AB1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29366B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BD9705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uadalu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FB8D52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0D762C3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1F4A1E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0F3738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Guadeloup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6A3073D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JavaAdvanced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75984C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lastRenderedPageBreak/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0489DEA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CDEF3FF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Longbract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ohlia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Mos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0435D3F" w14:textId="2AEEA03A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735D0B08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37D273E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035760C0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Meyen's</w:t>
            </w:r>
            <w:proofErr w:type="spellEnd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 xml:space="preserve"> Sedg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A275674" w14:textId="528F4809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proofErr w:type="spellStart"/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Enti</w:t>
            </w:r>
            <w:r w:rsidR="00404D4A">
              <w:rPr>
                <w:rFonts w:ascii="Consolas" w:hAnsi="Consolas" w:cs="Consolas"/>
                <w:color w:val="000000"/>
                <w:sz w:val="19"/>
                <w:szCs w:val="19"/>
              </w:rPr>
              <w:t>t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yFramework</w:t>
            </w:r>
            <w:proofErr w:type="spellEnd"/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622C7C87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FB21F75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F6DB23B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acific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Name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3E5B5C66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  &lt;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Priority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Label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51F47C29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B4C193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rFonts w:ascii="Consolas" w:hAnsi="Consolas" w:cs="Consolas"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Task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216F6703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color w:val="0000FF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 xml:space="preserve">  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  <w:p w14:paraId="49CF9B62" w14:textId="77777777" w:rsidR="00C41F9F" w:rsidRDefault="00C41F9F" w:rsidP="00C30789">
            <w:pPr>
              <w:autoSpaceDE w:val="0"/>
              <w:autoSpaceDN w:val="0"/>
              <w:adjustRightInd w:val="0"/>
              <w:spacing w:before="0" w:after="0" w:line="192" w:lineRule="auto"/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sz w:val="19"/>
                <w:szCs w:val="19"/>
              </w:rPr>
              <w:t>...</w:t>
            </w:r>
          </w:p>
          <w:p w14:paraId="3C88C868" w14:textId="77777777" w:rsidR="00C41F9F" w:rsidRPr="001B7815" w:rsidRDefault="00C41F9F" w:rsidP="00C30789">
            <w:pPr>
              <w:autoSpaceDE w:val="0"/>
              <w:autoSpaceDN w:val="0"/>
              <w:adjustRightInd w:val="0"/>
              <w:spacing w:before="0" w:after="0"/>
              <w:rPr>
                <w:sz w:val="18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lt;/</w:t>
            </w:r>
            <w:r>
              <w:rPr>
                <w:rFonts w:ascii="Consolas" w:hAnsi="Consolas" w:cs="Consolas"/>
                <w:color w:val="A31515"/>
                <w:sz w:val="19"/>
                <w:szCs w:val="19"/>
              </w:rPr>
              <w:t>Projects</w:t>
            </w:r>
            <w:r>
              <w:rPr>
                <w:rFonts w:ascii="Consolas" w:hAnsi="Consolas" w:cs="Consolas"/>
                <w:color w:val="0000FF"/>
                <w:sz w:val="19"/>
                <w:szCs w:val="19"/>
              </w:rPr>
              <w:t>&gt;</w:t>
            </w:r>
          </w:p>
        </w:tc>
      </w:tr>
    </w:tbl>
    <w:p w14:paraId="3C84D43E" w14:textId="3F6CF0D2" w:rsidR="0057138C" w:rsidRPr="00915B05" w:rsidRDefault="0057138C" w:rsidP="00915B05">
      <w:pPr>
        <w:spacing w:before="0" w:after="0"/>
        <w:rPr>
          <w:sz w:val="4"/>
          <w:lang w:val="bg-BG"/>
        </w:rPr>
      </w:pPr>
    </w:p>
    <w:sectPr w:rsidR="0057138C" w:rsidRPr="00915B05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254A9FDB" w14:textId="77777777" w:rsidR="00E75B87" w:rsidRDefault="00E75B87" w:rsidP="008068A2">
      <w:pPr>
        <w:spacing w:after="0" w:line="240" w:lineRule="auto"/>
      </w:pPr>
      <w:r>
        <w:separator/>
      </w:r>
    </w:p>
  </w:endnote>
  <w:endnote w:type="continuationSeparator" w:id="0">
    <w:p w14:paraId="3EA2582C" w14:textId="77777777" w:rsidR="00E75B87" w:rsidRDefault="00E75B8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73AD0B38" w14:textId="50944F04" w:rsidR="00327B93" w:rsidRPr="00327B93" w:rsidRDefault="00327B93" w:rsidP="00327B93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7D93B099" wp14:editId="25EACAC1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375B97A3" w14:textId="77777777" w:rsidR="00327B93" w:rsidRPr="002C539D" w:rsidRDefault="00327B93" w:rsidP="00327B93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7D93B099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375B97A3" w14:textId="77777777" w:rsidR="00327B93" w:rsidRPr="002C539D" w:rsidRDefault="00327B93" w:rsidP="00327B93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3B711A9E" wp14:editId="7D16E454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FD51C49" w14:textId="77777777" w:rsidR="00327B93" w:rsidRPr="002C539D" w:rsidRDefault="00327B93" w:rsidP="00327B93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22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22"/>
                        <w:p w14:paraId="3DAAEEB7" w14:textId="77777777" w:rsidR="00327B93" w:rsidRPr="00596AA5" w:rsidRDefault="00327B93" w:rsidP="00327B93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194C649" wp14:editId="2387B643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867F6B7" wp14:editId="3770A42C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756EFB7" wp14:editId="5D374779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CBDE0DF" wp14:editId="0B68A4C8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488630FF" wp14:editId="5F128425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6473A7" wp14:editId="7CB5C34D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1267EB" wp14:editId="31298175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0582C3D" wp14:editId="71A5E59E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466C6DA" wp14:editId="75E754C3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B711A9E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    <v:textbox inset=".5mm,1.2mm,.5mm,.5mm">
                <w:txbxContent>
                  <w:p w14:paraId="4FD51C49" w14:textId="77777777" w:rsidR="00327B93" w:rsidRPr="002C539D" w:rsidRDefault="00327B93" w:rsidP="00327B93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23"/>
                  <w:p w14:paraId="3DAAEEB7" w14:textId="77777777" w:rsidR="00327B93" w:rsidRPr="00596AA5" w:rsidRDefault="00327B93" w:rsidP="00327B93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194C649" wp14:editId="2387B643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867F6B7" wp14:editId="3770A42C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756EFB7" wp14:editId="5D374779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CBDE0DF" wp14:editId="0B68A4C8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88630FF" wp14:editId="5F128425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6473A7" wp14:editId="7CB5C34D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1267EB" wp14:editId="31298175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0582C3D" wp14:editId="71A5E59E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466C6DA" wp14:editId="75E754C3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w:drawing>
        <wp:anchor distT="0" distB="0" distL="114300" distR="114300" simplePos="0" relativeHeight="251663360" behindDoc="0" locked="0" layoutInCell="1" allowOverlap="1" wp14:anchorId="72426EE9" wp14:editId="79A5DF58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24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6B76392A" wp14:editId="317BE663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74EF1F00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79422D9E" wp14:editId="7ADCF57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46ABA630" w14:textId="03C89DF6" w:rsidR="00327B93" w:rsidRPr="00596AA5" w:rsidRDefault="00327B93" w:rsidP="00327B93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B05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915B05">
                            <w:rPr>
                              <w:noProof/>
                              <w:sz w:val="18"/>
                              <w:szCs w:val="18"/>
                            </w:rPr>
                            <w:t>7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79422D9E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46ABA630" w14:textId="03C89DF6" w:rsidR="00327B93" w:rsidRPr="00596AA5" w:rsidRDefault="00327B93" w:rsidP="00327B93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B05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915B05">
                      <w:rPr>
                        <w:noProof/>
                        <w:sz w:val="18"/>
                        <w:szCs w:val="18"/>
                      </w:rPr>
                      <w:t>7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20E69A1" w14:textId="77777777" w:rsidR="00E75B87" w:rsidRDefault="00E75B87" w:rsidP="008068A2">
      <w:pPr>
        <w:spacing w:after="0" w:line="240" w:lineRule="auto"/>
      </w:pPr>
      <w:r>
        <w:separator/>
      </w:r>
    </w:p>
  </w:footnote>
  <w:footnote w:type="continuationSeparator" w:id="0">
    <w:p w14:paraId="2877795C" w14:textId="77777777" w:rsidR="00E75B87" w:rsidRDefault="00E75B8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6E82378E" w14:textId="77777777" w:rsidR="00963BD2" w:rsidRDefault="00963BD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45735E6"/>
    <w:multiLevelType w:val="hybridMultilevel"/>
    <w:tmpl w:val="0B7C119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 w15:restartNumberingAfterBreak="0">
    <w:nsid w:val="16672D68"/>
    <w:multiLevelType w:val="hybridMultilevel"/>
    <w:tmpl w:val="528E85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8637811"/>
    <w:multiLevelType w:val="hybridMultilevel"/>
    <w:tmpl w:val="ECD0A3B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470A7CC5"/>
    <w:multiLevelType w:val="hybridMultilevel"/>
    <w:tmpl w:val="BE38E90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F275BF0"/>
    <w:multiLevelType w:val="hybridMultilevel"/>
    <w:tmpl w:val="89E6B54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A681E01"/>
    <w:multiLevelType w:val="hybridMultilevel"/>
    <w:tmpl w:val="8A927D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D872206"/>
    <w:multiLevelType w:val="hybridMultilevel"/>
    <w:tmpl w:val="FEBAAE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0"/>
  </w:num>
  <w:num w:numId="4">
    <w:abstractNumId w:val="2"/>
  </w:num>
  <w:num w:numId="5">
    <w:abstractNumId w:val="3"/>
  </w:num>
  <w:num w:numId="6">
    <w:abstractNumId w:val="4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0"/>
  </w:num>
  <w:num w:numId="8">
    <w:abstractNumId w:val="7"/>
  </w:num>
  <w:num w:numId="9">
    <w:abstractNumId w:val="6"/>
  </w:num>
  <w:numIdMacAtCleanup w:val="6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3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I2MTSyMDa0MLYwNzRQ0lEKTi0uzszPAykwrAUADt1HWCwAAAA="/>
  </w:docVars>
  <w:rsids>
    <w:rsidRoot w:val="008068A2"/>
    <w:rsid w:val="000006BB"/>
    <w:rsid w:val="00002C1C"/>
    <w:rsid w:val="00003FE0"/>
    <w:rsid w:val="00006AD2"/>
    <w:rsid w:val="00007044"/>
    <w:rsid w:val="000162E3"/>
    <w:rsid w:val="00021C4D"/>
    <w:rsid w:val="00021E35"/>
    <w:rsid w:val="00023DC6"/>
    <w:rsid w:val="00025F04"/>
    <w:rsid w:val="000441EE"/>
    <w:rsid w:val="00064D15"/>
    <w:rsid w:val="00070DF6"/>
    <w:rsid w:val="0007419D"/>
    <w:rsid w:val="0008559D"/>
    <w:rsid w:val="00085E33"/>
    <w:rsid w:val="00086727"/>
    <w:rsid w:val="000960C1"/>
    <w:rsid w:val="000A00C2"/>
    <w:rsid w:val="000A6794"/>
    <w:rsid w:val="000B39E6"/>
    <w:rsid w:val="000B56F0"/>
    <w:rsid w:val="000C0F35"/>
    <w:rsid w:val="000C278E"/>
    <w:rsid w:val="000C3F3C"/>
    <w:rsid w:val="000D715B"/>
    <w:rsid w:val="000F14BF"/>
    <w:rsid w:val="000F64BD"/>
    <w:rsid w:val="000F67E1"/>
    <w:rsid w:val="00103906"/>
    <w:rsid w:val="00113E0B"/>
    <w:rsid w:val="00120A3D"/>
    <w:rsid w:val="001275B9"/>
    <w:rsid w:val="00140C10"/>
    <w:rsid w:val="00142C75"/>
    <w:rsid w:val="001444F2"/>
    <w:rsid w:val="001619DF"/>
    <w:rsid w:val="00164CDC"/>
    <w:rsid w:val="00167CF1"/>
    <w:rsid w:val="00171021"/>
    <w:rsid w:val="00175BC3"/>
    <w:rsid w:val="001837BD"/>
    <w:rsid w:val="00183A2C"/>
    <w:rsid w:val="0019779F"/>
    <w:rsid w:val="00197C54"/>
    <w:rsid w:val="001A0677"/>
    <w:rsid w:val="001A6728"/>
    <w:rsid w:val="001B7060"/>
    <w:rsid w:val="001C1FCD"/>
    <w:rsid w:val="001D2464"/>
    <w:rsid w:val="001D50AE"/>
    <w:rsid w:val="001E1161"/>
    <w:rsid w:val="001E3FEF"/>
    <w:rsid w:val="001E51D9"/>
    <w:rsid w:val="001F1EB7"/>
    <w:rsid w:val="001F5CD6"/>
    <w:rsid w:val="00202683"/>
    <w:rsid w:val="00204118"/>
    <w:rsid w:val="002105B8"/>
    <w:rsid w:val="0021124A"/>
    <w:rsid w:val="002113F1"/>
    <w:rsid w:val="00215FCE"/>
    <w:rsid w:val="0022331F"/>
    <w:rsid w:val="00230469"/>
    <w:rsid w:val="002326A7"/>
    <w:rsid w:val="0023472A"/>
    <w:rsid w:val="002351C6"/>
    <w:rsid w:val="00241E1A"/>
    <w:rsid w:val="0025373A"/>
    <w:rsid w:val="0026305E"/>
    <w:rsid w:val="00264287"/>
    <w:rsid w:val="0026589D"/>
    <w:rsid w:val="002664E1"/>
    <w:rsid w:val="002674C4"/>
    <w:rsid w:val="00270878"/>
    <w:rsid w:val="002769DB"/>
    <w:rsid w:val="002819B5"/>
    <w:rsid w:val="002853F4"/>
    <w:rsid w:val="00291830"/>
    <w:rsid w:val="002A2D2D"/>
    <w:rsid w:val="002B13C5"/>
    <w:rsid w:val="002B2D03"/>
    <w:rsid w:val="002C1224"/>
    <w:rsid w:val="002C71C6"/>
    <w:rsid w:val="00302732"/>
    <w:rsid w:val="00305122"/>
    <w:rsid w:val="003230CF"/>
    <w:rsid w:val="00327B93"/>
    <w:rsid w:val="0033212E"/>
    <w:rsid w:val="0033490F"/>
    <w:rsid w:val="00366F70"/>
    <w:rsid w:val="00380A57"/>
    <w:rsid w:val="003817EF"/>
    <w:rsid w:val="00382641"/>
    <w:rsid w:val="00382A45"/>
    <w:rsid w:val="003A0634"/>
    <w:rsid w:val="003A1601"/>
    <w:rsid w:val="003A5602"/>
    <w:rsid w:val="003B0278"/>
    <w:rsid w:val="003B1846"/>
    <w:rsid w:val="003B6A53"/>
    <w:rsid w:val="003C2CF5"/>
    <w:rsid w:val="003D7980"/>
    <w:rsid w:val="003E1013"/>
    <w:rsid w:val="003E167F"/>
    <w:rsid w:val="003E2A3C"/>
    <w:rsid w:val="003E2F33"/>
    <w:rsid w:val="003E6BFB"/>
    <w:rsid w:val="003F1864"/>
    <w:rsid w:val="003F1A39"/>
    <w:rsid w:val="004049B7"/>
    <w:rsid w:val="00404D4A"/>
    <w:rsid w:val="0041081C"/>
    <w:rsid w:val="004311CA"/>
    <w:rsid w:val="00450056"/>
    <w:rsid w:val="0045672B"/>
    <w:rsid w:val="0046233E"/>
    <w:rsid w:val="0047100F"/>
    <w:rsid w:val="0047331A"/>
    <w:rsid w:val="0047640B"/>
    <w:rsid w:val="0047644B"/>
    <w:rsid w:val="00476D4B"/>
    <w:rsid w:val="00481D70"/>
    <w:rsid w:val="00486C35"/>
    <w:rsid w:val="00491748"/>
    <w:rsid w:val="004963B8"/>
    <w:rsid w:val="004A2017"/>
    <w:rsid w:val="004A7E77"/>
    <w:rsid w:val="004B5403"/>
    <w:rsid w:val="004C0A80"/>
    <w:rsid w:val="004D03E1"/>
    <w:rsid w:val="004D29A9"/>
    <w:rsid w:val="004D7DE4"/>
    <w:rsid w:val="004E0D4F"/>
    <w:rsid w:val="004E4C1E"/>
    <w:rsid w:val="0050017E"/>
    <w:rsid w:val="00503820"/>
    <w:rsid w:val="005054C7"/>
    <w:rsid w:val="00507F81"/>
    <w:rsid w:val="00515C5B"/>
    <w:rsid w:val="005172E9"/>
    <w:rsid w:val="00517B12"/>
    <w:rsid w:val="00524789"/>
    <w:rsid w:val="00536458"/>
    <w:rsid w:val="005439C9"/>
    <w:rsid w:val="00552D53"/>
    <w:rsid w:val="00553CCB"/>
    <w:rsid w:val="00563DC7"/>
    <w:rsid w:val="00564029"/>
    <w:rsid w:val="00564D7B"/>
    <w:rsid w:val="0056527D"/>
    <w:rsid w:val="0056786B"/>
    <w:rsid w:val="0057138C"/>
    <w:rsid w:val="00573F9D"/>
    <w:rsid w:val="00575EE8"/>
    <w:rsid w:val="005803E5"/>
    <w:rsid w:val="0058469E"/>
    <w:rsid w:val="00584EDB"/>
    <w:rsid w:val="0058723E"/>
    <w:rsid w:val="00592417"/>
    <w:rsid w:val="00594821"/>
    <w:rsid w:val="00596357"/>
    <w:rsid w:val="00597C83"/>
    <w:rsid w:val="005B0164"/>
    <w:rsid w:val="005B0FD9"/>
    <w:rsid w:val="005C131C"/>
    <w:rsid w:val="005C5771"/>
    <w:rsid w:val="005C6A24"/>
    <w:rsid w:val="005D3162"/>
    <w:rsid w:val="005E04CE"/>
    <w:rsid w:val="005E6CC9"/>
    <w:rsid w:val="005F3455"/>
    <w:rsid w:val="005F7580"/>
    <w:rsid w:val="00600083"/>
    <w:rsid w:val="00604363"/>
    <w:rsid w:val="00624155"/>
    <w:rsid w:val="00624212"/>
    <w:rsid w:val="006242A9"/>
    <w:rsid w:val="006243F3"/>
    <w:rsid w:val="00624DCF"/>
    <w:rsid w:val="0063342B"/>
    <w:rsid w:val="00633DA2"/>
    <w:rsid w:val="00644CC3"/>
    <w:rsid w:val="00644D27"/>
    <w:rsid w:val="00653010"/>
    <w:rsid w:val="0066180F"/>
    <w:rsid w:val="006640AE"/>
    <w:rsid w:val="00670041"/>
    <w:rsid w:val="006710D4"/>
    <w:rsid w:val="00671FE2"/>
    <w:rsid w:val="00674CBA"/>
    <w:rsid w:val="00695634"/>
    <w:rsid w:val="006A3466"/>
    <w:rsid w:val="006A3A5D"/>
    <w:rsid w:val="006A6AC2"/>
    <w:rsid w:val="006B08AE"/>
    <w:rsid w:val="006B450A"/>
    <w:rsid w:val="006B4D7D"/>
    <w:rsid w:val="006B7361"/>
    <w:rsid w:val="006D2352"/>
    <w:rsid w:val="006D239A"/>
    <w:rsid w:val="006E2245"/>
    <w:rsid w:val="006E55B4"/>
    <w:rsid w:val="006E76D5"/>
    <w:rsid w:val="006E7E50"/>
    <w:rsid w:val="00700C57"/>
    <w:rsid w:val="007016B9"/>
    <w:rsid w:val="00704432"/>
    <w:rsid w:val="007051DF"/>
    <w:rsid w:val="00706DDB"/>
    <w:rsid w:val="0071258E"/>
    <w:rsid w:val="00712AB2"/>
    <w:rsid w:val="00713161"/>
    <w:rsid w:val="007174B2"/>
    <w:rsid w:val="00717A71"/>
    <w:rsid w:val="00724DA4"/>
    <w:rsid w:val="00732593"/>
    <w:rsid w:val="00745759"/>
    <w:rsid w:val="0076095D"/>
    <w:rsid w:val="00763912"/>
    <w:rsid w:val="00771B0A"/>
    <w:rsid w:val="00773309"/>
    <w:rsid w:val="00774E44"/>
    <w:rsid w:val="0078285B"/>
    <w:rsid w:val="00785258"/>
    <w:rsid w:val="007917A9"/>
    <w:rsid w:val="00791D74"/>
    <w:rsid w:val="00791F02"/>
    <w:rsid w:val="0079324A"/>
    <w:rsid w:val="00794EEE"/>
    <w:rsid w:val="007A635E"/>
    <w:rsid w:val="007B6A32"/>
    <w:rsid w:val="007C2C37"/>
    <w:rsid w:val="007C3E81"/>
    <w:rsid w:val="007C42AC"/>
    <w:rsid w:val="007D3A20"/>
    <w:rsid w:val="007D742F"/>
    <w:rsid w:val="007E0389"/>
    <w:rsid w:val="007E0960"/>
    <w:rsid w:val="007E4E4F"/>
    <w:rsid w:val="007F04BF"/>
    <w:rsid w:val="007F177C"/>
    <w:rsid w:val="007F4A42"/>
    <w:rsid w:val="007F5F65"/>
    <w:rsid w:val="00801502"/>
    <w:rsid w:val="00805FCF"/>
    <w:rsid w:val="008063E1"/>
    <w:rsid w:val="008068A2"/>
    <w:rsid w:val="00810415"/>
    <w:rsid w:val="008105A0"/>
    <w:rsid w:val="00810D51"/>
    <w:rsid w:val="0081324F"/>
    <w:rsid w:val="00815B19"/>
    <w:rsid w:val="00836CA4"/>
    <w:rsid w:val="00841000"/>
    <w:rsid w:val="0085184F"/>
    <w:rsid w:val="0086103D"/>
    <w:rsid w:val="00861625"/>
    <w:rsid w:val="0086171C"/>
    <w:rsid w:val="008617B5"/>
    <w:rsid w:val="00866C4B"/>
    <w:rsid w:val="00867F97"/>
    <w:rsid w:val="00870828"/>
    <w:rsid w:val="00871545"/>
    <w:rsid w:val="0087362E"/>
    <w:rsid w:val="00877153"/>
    <w:rsid w:val="0088080B"/>
    <w:rsid w:val="00883052"/>
    <w:rsid w:val="008A2B48"/>
    <w:rsid w:val="008A3A7A"/>
    <w:rsid w:val="008B07D7"/>
    <w:rsid w:val="008B557F"/>
    <w:rsid w:val="008C2344"/>
    <w:rsid w:val="008C2B83"/>
    <w:rsid w:val="008C5930"/>
    <w:rsid w:val="008C7F1F"/>
    <w:rsid w:val="008E0D90"/>
    <w:rsid w:val="008E1A56"/>
    <w:rsid w:val="008E560E"/>
    <w:rsid w:val="008E6CF3"/>
    <w:rsid w:val="008E75C7"/>
    <w:rsid w:val="008F18DF"/>
    <w:rsid w:val="008F202C"/>
    <w:rsid w:val="008F5B43"/>
    <w:rsid w:val="008F5FDB"/>
    <w:rsid w:val="00902E68"/>
    <w:rsid w:val="00912BC6"/>
    <w:rsid w:val="00915B05"/>
    <w:rsid w:val="0092145D"/>
    <w:rsid w:val="009254B7"/>
    <w:rsid w:val="00930CEE"/>
    <w:rsid w:val="00941FFF"/>
    <w:rsid w:val="00942A5D"/>
    <w:rsid w:val="00955691"/>
    <w:rsid w:val="00961157"/>
    <w:rsid w:val="00963BD2"/>
    <w:rsid w:val="00963DD8"/>
    <w:rsid w:val="00965C5B"/>
    <w:rsid w:val="0096684B"/>
    <w:rsid w:val="009704E8"/>
    <w:rsid w:val="00972BEA"/>
    <w:rsid w:val="00976E46"/>
    <w:rsid w:val="009872B7"/>
    <w:rsid w:val="00987A95"/>
    <w:rsid w:val="009A4FA1"/>
    <w:rsid w:val="009A6F3E"/>
    <w:rsid w:val="009B4FB4"/>
    <w:rsid w:val="009C0C39"/>
    <w:rsid w:val="009C7831"/>
    <w:rsid w:val="009D1805"/>
    <w:rsid w:val="009E1A09"/>
    <w:rsid w:val="009F37C7"/>
    <w:rsid w:val="00A00315"/>
    <w:rsid w:val="00A02545"/>
    <w:rsid w:val="00A025E6"/>
    <w:rsid w:val="00A05555"/>
    <w:rsid w:val="00A06D89"/>
    <w:rsid w:val="00A159B6"/>
    <w:rsid w:val="00A30D63"/>
    <w:rsid w:val="00A35790"/>
    <w:rsid w:val="00A36D5D"/>
    <w:rsid w:val="00A45A89"/>
    <w:rsid w:val="00A47524"/>
    <w:rsid w:val="00A47F12"/>
    <w:rsid w:val="00A52EFF"/>
    <w:rsid w:val="00A6108E"/>
    <w:rsid w:val="00A66DE2"/>
    <w:rsid w:val="00A70227"/>
    <w:rsid w:val="00A847D3"/>
    <w:rsid w:val="00A91968"/>
    <w:rsid w:val="00AA3772"/>
    <w:rsid w:val="00AB106E"/>
    <w:rsid w:val="00AB2224"/>
    <w:rsid w:val="00AB5ACB"/>
    <w:rsid w:val="00AC36D6"/>
    <w:rsid w:val="00AC60FE"/>
    <w:rsid w:val="00AC77AD"/>
    <w:rsid w:val="00AD3214"/>
    <w:rsid w:val="00AD6071"/>
    <w:rsid w:val="00AE05D3"/>
    <w:rsid w:val="00AE1935"/>
    <w:rsid w:val="00AE2B74"/>
    <w:rsid w:val="00AE355A"/>
    <w:rsid w:val="00AF0AC2"/>
    <w:rsid w:val="00AF599A"/>
    <w:rsid w:val="00AF725C"/>
    <w:rsid w:val="00B018EB"/>
    <w:rsid w:val="00B137FE"/>
    <w:rsid w:val="00B148DD"/>
    <w:rsid w:val="00B1543F"/>
    <w:rsid w:val="00B2472A"/>
    <w:rsid w:val="00B5341A"/>
    <w:rsid w:val="00B567F6"/>
    <w:rsid w:val="00B56DF3"/>
    <w:rsid w:val="00B57A5C"/>
    <w:rsid w:val="00B6185B"/>
    <w:rsid w:val="00B633A0"/>
    <w:rsid w:val="00B638EB"/>
    <w:rsid w:val="00B63DED"/>
    <w:rsid w:val="00B63E62"/>
    <w:rsid w:val="00B7032B"/>
    <w:rsid w:val="00B753E7"/>
    <w:rsid w:val="00B83971"/>
    <w:rsid w:val="00B85656"/>
    <w:rsid w:val="00B86AF3"/>
    <w:rsid w:val="00B917EC"/>
    <w:rsid w:val="00B9309B"/>
    <w:rsid w:val="00BA1F40"/>
    <w:rsid w:val="00BA4820"/>
    <w:rsid w:val="00BB05FA"/>
    <w:rsid w:val="00BB2C04"/>
    <w:rsid w:val="00BB5B10"/>
    <w:rsid w:val="00BB6516"/>
    <w:rsid w:val="00BC0234"/>
    <w:rsid w:val="00BC56D6"/>
    <w:rsid w:val="00BD5E6A"/>
    <w:rsid w:val="00BE399E"/>
    <w:rsid w:val="00BF1775"/>
    <w:rsid w:val="00BF18C3"/>
    <w:rsid w:val="00BF201D"/>
    <w:rsid w:val="00BF542B"/>
    <w:rsid w:val="00BF5D28"/>
    <w:rsid w:val="00BF7792"/>
    <w:rsid w:val="00C0490B"/>
    <w:rsid w:val="00C06090"/>
    <w:rsid w:val="00C07904"/>
    <w:rsid w:val="00C121AF"/>
    <w:rsid w:val="00C14C80"/>
    <w:rsid w:val="00C30CCB"/>
    <w:rsid w:val="00C3140B"/>
    <w:rsid w:val="00C355A5"/>
    <w:rsid w:val="00C371CA"/>
    <w:rsid w:val="00C41F9F"/>
    <w:rsid w:val="00C43B64"/>
    <w:rsid w:val="00C539E9"/>
    <w:rsid w:val="00C53F37"/>
    <w:rsid w:val="00C5499A"/>
    <w:rsid w:val="00C62A0F"/>
    <w:rsid w:val="00C82862"/>
    <w:rsid w:val="00C84E4D"/>
    <w:rsid w:val="00C9115E"/>
    <w:rsid w:val="00CA0026"/>
    <w:rsid w:val="00CA0877"/>
    <w:rsid w:val="00CA2FD0"/>
    <w:rsid w:val="00CA3AD0"/>
    <w:rsid w:val="00CB3C4B"/>
    <w:rsid w:val="00CB3D52"/>
    <w:rsid w:val="00CB626D"/>
    <w:rsid w:val="00CB7AA4"/>
    <w:rsid w:val="00CD5181"/>
    <w:rsid w:val="00CD7485"/>
    <w:rsid w:val="00CE2360"/>
    <w:rsid w:val="00CE236C"/>
    <w:rsid w:val="00CF0047"/>
    <w:rsid w:val="00CF5BBE"/>
    <w:rsid w:val="00D10751"/>
    <w:rsid w:val="00D13228"/>
    <w:rsid w:val="00D22895"/>
    <w:rsid w:val="00D3404A"/>
    <w:rsid w:val="00D4354E"/>
    <w:rsid w:val="00D43F69"/>
    <w:rsid w:val="00D50F79"/>
    <w:rsid w:val="00D52CDE"/>
    <w:rsid w:val="00D6581E"/>
    <w:rsid w:val="00D71DC3"/>
    <w:rsid w:val="00D73957"/>
    <w:rsid w:val="00D8395C"/>
    <w:rsid w:val="00D910AA"/>
    <w:rsid w:val="00DA18F1"/>
    <w:rsid w:val="00DA76B2"/>
    <w:rsid w:val="00DB5AE4"/>
    <w:rsid w:val="00DC28E6"/>
    <w:rsid w:val="00DC79E8"/>
    <w:rsid w:val="00DD55F0"/>
    <w:rsid w:val="00DD5F1E"/>
    <w:rsid w:val="00DD7BB2"/>
    <w:rsid w:val="00DE09C0"/>
    <w:rsid w:val="00DE1B8E"/>
    <w:rsid w:val="00DF00FA"/>
    <w:rsid w:val="00DF57D8"/>
    <w:rsid w:val="00DF6F6D"/>
    <w:rsid w:val="00E0302B"/>
    <w:rsid w:val="00E032C5"/>
    <w:rsid w:val="00E24C6A"/>
    <w:rsid w:val="00E25811"/>
    <w:rsid w:val="00E32F85"/>
    <w:rsid w:val="00E35046"/>
    <w:rsid w:val="00E36FD8"/>
    <w:rsid w:val="00E37380"/>
    <w:rsid w:val="00E379F8"/>
    <w:rsid w:val="00E465C4"/>
    <w:rsid w:val="00E46F61"/>
    <w:rsid w:val="00E63F64"/>
    <w:rsid w:val="00E74623"/>
    <w:rsid w:val="00E75B87"/>
    <w:rsid w:val="00E80E3D"/>
    <w:rsid w:val="00E83F8D"/>
    <w:rsid w:val="00E86D42"/>
    <w:rsid w:val="00E870B8"/>
    <w:rsid w:val="00E9129F"/>
    <w:rsid w:val="00E94B17"/>
    <w:rsid w:val="00EA1019"/>
    <w:rsid w:val="00EA3B29"/>
    <w:rsid w:val="00EA53B6"/>
    <w:rsid w:val="00EA64B0"/>
    <w:rsid w:val="00EB7421"/>
    <w:rsid w:val="00EC36F5"/>
    <w:rsid w:val="00EC5A4D"/>
    <w:rsid w:val="00ED0DEA"/>
    <w:rsid w:val="00ED73C4"/>
    <w:rsid w:val="00EE11FC"/>
    <w:rsid w:val="00F11548"/>
    <w:rsid w:val="00F16743"/>
    <w:rsid w:val="00F20B48"/>
    <w:rsid w:val="00F21077"/>
    <w:rsid w:val="00F258BA"/>
    <w:rsid w:val="00F27E9C"/>
    <w:rsid w:val="00F41F41"/>
    <w:rsid w:val="00F46918"/>
    <w:rsid w:val="00F46DDE"/>
    <w:rsid w:val="00F63105"/>
    <w:rsid w:val="00F655ED"/>
    <w:rsid w:val="00F7033C"/>
    <w:rsid w:val="00F76AEC"/>
    <w:rsid w:val="00F808A2"/>
    <w:rsid w:val="00F94E8F"/>
    <w:rsid w:val="00F96D0D"/>
    <w:rsid w:val="00F976AD"/>
    <w:rsid w:val="00FA0FFE"/>
    <w:rsid w:val="00FA6461"/>
    <w:rsid w:val="00FB0F0F"/>
    <w:rsid w:val="00FB5391"/>
    <w:rsid w:val="00FC2971"/>
    <w:rsid w:val="00FD30B1"/>
    <w:rsid w:val="00FD5001"/>
    <w:rsid w:val="00FE038F"/>
    <w:rsid w:val="00FE045C"/>
    <w:rsid w:val="00FF42AD"/>
    <w:rsid w:val="00FF701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FB0F0F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Mention1">
    <w:name w:val="Mention1"/>
    <w:basedOn w:val="a0"/>
    <w:uiPriority w:val="99"/>
    <w:semiHidden/>
    <w:unhideWhenUsed/>
    <w:rsid w:val="00481D70"/>
    <w:rPr>
      <w:color w:val="2B579A"/>
      <w:shd w:val="clear" w:color="auto" w:fill="E6E6E6"/>
    </w:rPr>
  </w:style>
  <w:style w:type="character" w:customStyle="1" w:styleId="UnresolvedMention1">
    <w:name w:val="Unresolved Mention1"/>
    <w:basedOn w:val="a0"/>
    <w:uiPriority w:val="99"/>
    <w:semiHidden/>
    <w:unhideWhenUsed/>
    <w:rsid w:val="00481D70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36666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40707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courses/entity-framework-core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1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9.png"/><Relationship Id="rId3" Type="http://schemas.openxmlformats.org/officeDocument/2006/relationships/image" Target="media/image2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4.png"/><Relationship Id="rId12" Type="http://schemas.openxmlformats.org/officeDocument/2006/relationships/image" Target="media/image6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8.png"/><Relationship Id="rId20" Type="http://schemas.openxmlformats.org/officeDocument/2006/relationships/image" Target="media/image10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3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5.png"/><Relationship Id="rId14" Type="http://schemas.openxmlformats.org/officeDocument/2006/relationships/image" Target="media/image7.png"/><Relationship Id="rId22" Type="http://schemas.openxmlformats.org/officeDocument/2006/relationships/image" Target="media/image1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BAD2EB9-0B1B-4305-B692-9538483CD11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73</TotalTime>
  <Pages>1</Pages>
  <Words>2170</Words>
  <Characters>12375</Characters>
  <Application>Microsoft Office Word</Application>
  <DocSecurity>0</DocSecurity>
  <Lines>103</Lines>
  <Paragraphs>2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Databases Advanced Exam</vt:lpstr>
      <vt:lpstr>Databases Advanced Exam</vt:lpstr>
    </vt:vector>
  </TitlesOfParts>
  <Company>Software University</Company>
  <LinksUpToDate>false</LinksUpToDate>
  <CharactersWithSpaces>1451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bases Advanced Exam</dc:title>
  <dc:subject>Entity Framework Core</dc:subject>
  <dc:creator>Software University Foundation</dc:creator>
  <cp:keywords>ef ef core entity framework database code first exam</cp:keywords>
  <dc:description>Databases Advanced Exam @ SoftUni</dc:description>
  <cp:lastModifiedBy>ismet dailov</cp:lastModifiedBy>
  <cp:revision>12</cp:revision>
  <cp:lastPrinted>2015-10-26T22:35:00Z</cp:lastPrinted>
  <dcterms:created xsi:type="dcterms:W3CDTF">2021-02-19T10:17:00Z</dcterms:created>
  <dcterms:modified xsi:type="dcterms:W3CDTF">2021-04-08T11:12:00Z</dcterms:modified>
  <cp:category>programming, education, software engineering, software development</cp:category>
</cp:coreProperties>
</file>